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6F6F6"/>
  <w:body>
    <w:p w:rsidR="004E790D" w:rsidRPr="00DB1343" w:rsidRDefault="00E213F8" w:rsidP="00636406">
      <w:pPr>
        <w:ind w:left="810"/>
        <w:rPr>
          <w:lang w:val="pt-BR"/>
        </w:rPr>
      </w:pPr>
      <w:r>
        <w:rPr>
          <w:noProof w:val="0"/>
          <w:lang w:val="pt-BR"/>
        </w:rPr>
        <w:pict>
          <v:group id="Group 58" o:spid="_x0000_s1112" style="position:absolute;left:0;text-align:left;margin-left:27pt;margin-top:186.8pt;width:247.5pt;height:25.1pt;z-index:251658240;mso-position-vertical-relative:page" coordsize="31435,3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6" o:spid="_x0000_s1113" type="#_x0000_t202" style="position:absolute;width:13189;height:318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InYMMA&#10;AADbAAAADwAAAGRycy9kb3ducmV2LnhtbERPS2vCQBC+C/0PyxS8mU2FBkmzigTEUuxBm0tv0+zk&#10;QbOzMbs1aX99VxC8zcf3nGwzmU5caHCtZQVPUQyCuLS65VpB8bFbrEA4j6yxs0wKfsnBZv0wyzDV&#10;duQjXU6+FiGEXYoKGu/7VEpXNmTQRbYnDlxlB4M+wKGWesAxhJtOLuM4kQZbDg0N9pQ3VH6ffoyC&#10;t3z3jsevpVn9dfn+UG37c/H5rNT8cdq+gPA0+bv45n7VYX4C11/CAXL9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LInYMMAAADbAAAADwAAAAAAAAAAAAAAAACYAgAAZHJzL2Rv&#10;d25yZXYueG1sUEsFBgAAAAAEAAQA9QAAAIgDAAAAAA==&#10;" filled="f" strokecolor="#2e74b5 [2404]" strokeweight=".5pt">
              <v:textbox style="mso-next-textbox:#Text Box 16">
                <w:txbxContent>
                  <w:p w:rsidR="00D04B40" w:rsidRPr="004E790D" w:rsidRDefault="004E790D" w:rsidP="00D04B40">
                    <w:pPr>
                      <w:spacing w:after="0" w:line="216" w:lineRule="auto"/>
                      <w:rPr>
                        <w:rFonts w:ascii="Open Sans" w:hAnsi="Open Sans" w:cs="Open Sans"/>
                        <w:b/>
                        <w:bCs/>
                        <w:color w:val="262626" w:themeColor="text1" w:themeTint="D9"/>
                        <w:sz w:val="30"/>
                        <w:szCs w:val="30"/>
                        <w:lang w:val="pt-BR"/>
                      </w:rPr>
                    </w:pPr>
                    <w:r>
                      <w:rPr>
                        <w:rFonts w:ascii="Open Sans" w:hAnsi="Open Sans" w:cs="Open Sans"/>
                        <w:b/>
                        <w:bCs/>
                        <w:color w:val="262626" w:themeColor="text1" w:themeTint="D9"/>
                        <w:sz w:val="30"/>
                        <w:szCs w:val="30"/>
                        <w:lang w:val="pt-BR"/>
                      </w:rPr>
                      <w:t>FORMAÇÃO</w:t>
                    </w:r>
                  </w:p>
                </w:txbxContent>
              </v:textbox>
            </v:shape>
            <v:line id="Straight Connector 17" o:spid="_x0000_s1114" style="position:absolute;visibility:visible" from="12969,1632" to="31435,163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wWwf78AAADbAAAADwAAAGRycy9kb3ducmV2LnhtbERPTYvCMBC9L/gfwgje1lQPKl2jLAuC&#10;B0VWxfPQjE3XZlKS2NZ/bxYEb/N4n7Nc97YWLflQOVYwGWcgiAunKy4VnE+bzwWIEJE11o5JwYMC&#10;rFeDjyXm2nX8S+0xliKFcMhRgYmxyaUMhSGLYewa4sRdnbcYE/Sl1B67FG5rOc2ymbRYcWow2NCP&#10;oeJ2vFsFf5fpzGz9PD5ubbffcTjUV9sqNRr2318gIvXxLX65tzrNn8P/L+kAuXoC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6wWwf78AAADbAAAADwAAAAAAAAAAAAAAAACh&#10;AgAAZHJzL2Rvd25yZXYueG1sUEsFBgAAAAAEAAQA+QAAAI0DAAAAAA==&#10;" strokecolor="#2e74b5 [2404]" strokeweight="1.7pt">
              <v:stroke joinstyle="miter"/>
            </v:line>
            <w10:wrap anchory="page"/>
          </v:group>
        </w:pict>
      </w:r>
      <w:r>
        <w:rPr>
          <w:noProof w:val="0"/>
          <w:lang w:val="pt-BR"/>
        </w:rPr>
        <w:pict>
          <v:shape id="Text Box 241" o:spid="_x0000_s1184" type="#_x0000_t202" style="position:absolute;left:0;text-align:left;margin-left:402pt;margin-top:28.25pt;width:173.15pt;height:22.75pt;z-index:251734016;visibility:visibl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" filled="f" stroked="f" strokeweight=".5pt">
            <v:textbox style="mso-next-textbox:#Text Box 241">
              <w:txbxContent>
                <w:p w:rsidR="00FD4980" w:rsidRPr="004E790D" w:rsidRDefault="00FD4980" w:rsidP="004E790D">
                  <w:pPr>
                    <w:spacing w:after="0" w:line="216" w:lineRule="auto"/>
                    <w:ind w:right="480"/>
                    <w:jc w:val="center"/>
                    <w:rPr>
                      <w:rFonts w:ascii="Open Sans Semibold" w:hAnsi="Open Sans Semibold" w:cs="Open Sans Semibold"/>
                      <w:color w:val="030303"/>
                      <w:sz w:val="24"/>
                      <w:szCs w:val="24"/>
                      <w:lang w:val="pt-BR"/>
                    </w:rPr>
                  </w:pPr>
                </w:p>
              </w:txbxContent>
            </v:textbox>
            <w10:wrap anchory="page"/>
          </v:shape>
        </w:pict>
      </w:r>
      <w:r>
        <w:rPr>
          <w:lang w:val="pt-B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220" type="#_x0000_t32" style="position:absolute;left:0;text-align:left;margin-left:135.1pt;margin-top:95pt;width:462.65pt;height:0;z-index:251745280" o:connectortype="straight" strokecolor="#2e74b5 [2404]"/>
        </w:pict>
      </w:r>
      <w:r>
        <w:rPr>
          <w:lang w:val="pt-BR"/>
        </w:rPr>
        <w:pict>
          <v:oval id="_x0000_s1219" style="position:absolute;left:0;text-align:left;margin-left:45.15pt;margin-top:51pt;width:89.95pt;height:89.95pt;z-index:251744256" strokecolor="#2e74b5 [2404]"/>
        </w:pict>
      </w:r>
      <w:r>
        <w:rPr>
          <w:lang w:val="pt-BR" w:bidi="bn-BD"/>
        </w:rPr>
        <w:pict>
          <v:group id="Group 257" o:spid="_x0000_s1026" style="position:absolute;left:0;text-align:left;margin-left:324.3pt;margin-top:566pt;width:85.95pt;height:85.95pt;z-index:251743232;mso-position-vertical-relative:page" coordsize="10915,10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">
            <v:oval id="Oval 119" o:spid="_x0000_s1027" style="position:absolute;width:10915;height:1091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d/DE8QA&#10;AADcAAAADwAAAGRycy9kb3ducmV2LnhtbERPS2vCQBC+C/6HZYTedGMP1URX0UJpkR58lV6H7Jhs&#10;m50N2a0m/fWuIHibj+8582VrK3GmxhvHCsajBARx7rThQsHx8DacgvABWWPlmBR05GG56PfmmGl3&#10;4R2d96EQMYR9hgrKEOpMSp+XZNGPXE0cuZNrLIYIm0LqBi8x3FbyOUlepEXDsaHEml5Lyn/3f1bB&#10;5JiuTbfZ/L//bCc6DV/d5/bbKPU0aFczEIHa8BDf3R86zh+ncHsmXi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nfwxPEAAAA3AAAAA8AAAAAAAAAAAAAAAAAmAIAAGRycy9k&#10;b3ducmV2LnhtbFBLBQYAAAAABAAEAPUAAACJAwAAAAA=&#10;" fillcolor="#787878" stroked="f" strokeweight="1pt">
              <v:stroke joinstyle="miter"/>
            </v:oval>
            <v:shape id="Text Box 125" o:spid="_x0000_s1028" type="#_x0000_t202" style="position:absolute;left:79;top:4134;width:10655;height:28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lb1+8MA&#10;AADcAAAADwAAAGRycy9kb3ducmV2LnhtbERPTYvCMBC9L/gfwgh7W1MLLlKNIgVRFj2ovXgbm7Et&#10;NpPaRK3++s3Cgrd5vM+ZzjtTizu1rrKsYDiIQBDnVldcKMgOy68xCOeRNdaWScGTHMxnvY8pJto+&#10;eEf3vS9ECGGXoILS+yaR0uUlGXQD2xAH7mxbgz7AtpC6xUcIN7WMo+hbGqw4NJTYUFpSftnfjIKf&#10;dLnF3Sk241edrjbnRXPNjiOlPvvdYgLCU+ff4n/3Wof58Qj+ngkXyNk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lb1+8MAAADcAAAADwAAAAAAAAAAAAAAAACYAgAAZHJzL2Rv&#10;d25yZXYueG1sUEsFBgAAAAAEAAQA9QAAAIgDAAAAAA==&#10;" filled="f" stroked="f" strokeweight=".5pt">
              <v:textbox style="mso-next-textbox:#Text Box 125">
                <w:txbxContent>
                  <w:p w:rsidR="00D04B40" w:rsidRPr="00AC0C7F" w:rsidRDefault="00D04B40" w:rsidP="00D04B40">
                    <w:pPr>
                      <w:jc w:val="center"/>
                      <w:rPr>
                        <w:rFonts w:ascii="Open Sans" w:hAnsi="Open Sans" w:cs="Open Sans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AC0C7F">
                      <w:rPr>
                        <w:rFonts w:ascii="Open Sans" w:hAnsi="Open Sans" w:cs="Open Sans"/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  <w:t>ILLUSTRATOR</w:t>
                    </w:r>
                  </w:p>
                </w:txbxContent>
              </v:textbox>
            </v:shape>
            <w10:wrap anchory="page"/>
          </v:group>
        </w:pict>
      </w:r>
      <w:r>
        <w:rPr>
          <w:lang w:val="pt-BR" w:bidi="bn-BD"/>
        </w:rPr>
        <w:pict>
          <v:group id="Group 256" o:spid="_x0000_s1029" style="position:absolute;left:0;text-align:left;margin-left:382.55pt;margin-top:509.65pt;width:95.45pt;height:95.45pt;z-index:251697152;mso-position-vertical-relative:page" coordsize="12122,121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">
            <v:oval id="Oval 123" o:spid="_x0000_s1030" style="position:absolute;width:12122;height:12122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QDH8EA&#10;AADcAAAADwAAAGRycy9kb3ducmV2LnhtbERPzYrCMBC+C/sOYRa8aWoFkWpaRBHWS0HtAwzN2Ha3&#10;mZQm1q5Pb4SFvc3H9zvbbDStGKh3jWUFi3kEgri0uuFKQXE9ztYgnEfW2FomBb/kIEs/JltMtH3w&#10;mYaLr0QIYZeggtr7LpHSlTUZdHPbEQfuZnuDPsC+krrHRwg3rYyjaCUNNhwaauxoX1P5c7kbBc/1&#10;UJy+79dc+oUdDl2Un+JzrtT0c9xtQHga/b/4z/2lw/x4Ce9nwgUyf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gUAx/BAAAA3AAAAA8AAAAAAAAAAAAAAAAAmAIAAGRycy9kb3du&#10;cmV2LnhtbFBLBQYAAAAABAAEAPUAAACGAwAAAAA=&#10;" fillcolor="#5e5e5e" stroked="f" strokeweight="1pt">
              <v:stroke joinstyle="miter"/>
            </v:oval>
            <v:shape id="Text Box 126" o:spid="_x0000_s1031" type="#_x0000_t202" style="position:absolute;left:636;top:4611;width:10922;height:28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RrjMQA&#10;AADcAAAADwAAAGRycy9kb3ducmV2LnhtbERPTWvCQBC9F/oflin01mwMVCTNGkJAKqUetLn0Ns2O&#10;STA7m2ZXTfvrXUHwNo/3OVk+mV6caHSdZQWzKAZBXFvdcaOg+lq9LEA4j6yxt0wK/shBvnx8yDDV&#10;9sxbOu18I0IIuxQVtN4PqZSubsmgi+xAHLi9HQ36AMdG6hHPIdz0MonjuTTYcWhocaCypfqwOxoF&#10;H+Vqg9ufxCz++/L9c18Mv9X3q1LPT1PxBsLT5O/im3utw/xkDtdnwgV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KEa4zEAAAA3AAAAA8AAAAAAAAAAAAAAAAAmAIAAGRycy9k&#10;b3ducmV2LnhtbFBLBQYAAAAABAAEAPUAAACJAwAAAAA=&#10;" filled="f" stroked="f" strokeweight=".5pt">
              <v:textbox style="mso-next-textbox:#Text Box 126">
                <w:txbxContent>
                  <w:p w:rsidR="00D04B40" w:rsidRPr="00594116" w:rsidRDefault="00D04B40" w:rsidP="00D04B40">
                    <w:pPr>
                      <w:jc w:val="center"/>
                      <w:rPr>
                        <w:rFonts w:ascii="Open Sans" w:hAnsi="Open Sans" w:cs="Open Sans"/>
                        <w:b/>
                        <w:bCs/>
                        <w:color w:val="FFFFFF" w:themeColor="background1"/>
                      </w:rPr>
                    </w:pPr>
                    <w:r w:rsidRPr="00AC0C7F">
                      <w:rPr>
                        <w:rFonts w:ascii="Open Sans" w:hAnsi="Open Sans" w:cs="Open Sans"/>
                        <w:b/>
                        <w:bCs/>
                        <w:color w:val="FFFFFF" w:themeColor="background1"/>
                      </w:rPr>
                      <w:t>PHOTOSHOP</w:t>
                    </w:r>
                  </w:p>
                </w:txbxContent>
              </v:textbox>
            </v:shape>
            <w10:wrap anchory="page"/>
          </v:group>
        </w:pict>
      </w:r>
      <w:r>
        <w:rPr>
          <w:lang w:val="pt-BR" w:bidi="bn-BD"/>
        </w:rPr>
        <w:pict>
          <v:group id="Group 255" o:spid="_x0000_s1032" style="position:absolute;left:0;text-align:left;margin-left:431.35pt;margin-top:585.4pt;width:73pt;height:77.3pt;z-index:251701248;mso-position-vertical-relative:page" coordsize="9271,98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">
            <v:oval id="Oval 120" o:spid="_x0000_s1033" style="position:absolute;left:1351;width:6611;height:661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liGR8MA&#10;AADcAAAADwAAAGRycy9kb3ducmV2LnhtbESPzWrDMBCE74W+g9hCb40c0wbjRgmmP1B6a9IHWKyN&#10;ZWKtjCT/9O27h0Jvu8zszLf74+oHNVNMfWAD200BirgNtufOwPf5/aEClTKyxSEwGfihBMfD7c0e&#10;axsW/qL5lDslIZxqNOByHmutU+vIY9qEkVi0S4ges6yx0zbiIuF+0GVR7LTHnqXB4UgvjtrrafIG&#10;+K1cpsvwODWz3zVPn6+V41gZc3+3Ns+gMq353/x3/WEFvxR8eUYm0Id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liGR8MAAADcAAAADwAAAAAAAAAAAAAAAACYAgAAZHJzL2Rv&#10;d25yZXYueG1sUEsFBgAAAAAEAAQA9QAAAIgDAAAAAA==&#10;" fillcolor="#c9c9c9" stroked="f" strokeweight="1pt">
              <v:stroke joinstyle="miter"/>
            </v:oval>
            <v:shape id="Text Box 192" o:spid="_x0000_s1034" type="#_x0000_t202" style="position:absolute;top:6997;width:9271;height:28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CkaMQA&#10;AADcAAAADwAAAGRycy9kb3ducmV2LnhtbERPTWvCQBC9F/wPywi9NRsDFY2uEgKhpbQHNZfeptkx&#10;CWZnY3arqb++Wyh4m8f7nPV2NJ240OBaywpmUQyCuLK65VpBeSieFiCcR9bYWSYFP+Rgu5k8rDHV&#10;9so7uux9LUIIuxQVNN73qZSuasigi2xPHLijHQz6AIda6gGvIdx0MonjuTTYcmhosKe8oeq0/zYK&#10;3vLiA3dfiVncuvzl/Zj15/LzWanH6ZitQHga/V38737VYf4ygb9nwgVy8w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4ApGjEAAAA3AAAAA8AAAAAAAAAAAAAAAAAmAIAAGRycy9k&#10;b3ducmV2LnhtbFBLBQYAAAAABAAEAPUAAACJAwAAAAA=&#10;" filled="f" stroked="f" strokeweight=".5pt">
              <v:textbox style="mso-next-textbox:#Text Box 192">
                <w:txbxContent>
                  <w:p w:rsidR="00D04B40" w:rsidRPr="00594116" w:rsidRDefault="00D04B40" w:rsidP="00D04B40">
                    <w:pPr>
                      <w:jc w:val="center"/>
                      <w:rPr>
                        <w:rFonts w:ascii="Open Sans" w:hAnsi="Open Sans" w:cs="Open Sans"/>
                        <w:b/>
                        <w:bCs/>
                        <w:color w:val="5E5E5E"/>
                      </w:rPr>
                    </w:pPr>
                    <w:r w:rsidRPr="00594116">
                      <w:rPr>
                        <w:rFonts w:ascii="Open Sans" w:hAnsi="Open Sans" w:cs="Open Sans"/>
                        <w:b/>
                        <w:bCs/>
                        <w:color w:val="5E5E5E"/>
                      </w:rPr>
                      <w:t>INDESIGN</w:t>
                    </w:r>
                  </w:p>
                </w:txbxContent>
              </v:textbox>
            </v:shape>
            <w10:wrap anchory="page"/>
          </v:group>
        </w:pict>
      </w:r>
      <w:r>
        <w:rPr>
          <w:lang w:val="pt-BR" w:bidi="bn-BD"/>
        </w:rPr>
        <w:pict>
          <v:group id="Group 254" o:spid="_x0000_s1035" style="position:absolute;left:0;text-align:left;margin-left:468.95pt;margin-top:506.5pt;width:76.95pt;height:76.95pt;z-index:251699200;mso-position-vertical-relative:page" coordsize="9772,97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">
            <v:oval id="Oval 121" o:spid="_x0000_s1036" style="position:absolute;width:9772;height:9772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+CoMUA&#10;AADcAAAADwAAAGRycy9kb3ducmV2LnhtbERPTWvCQBC9C/0PyxS86UYRsamrlKJExCKmhfY4zU6T&#10;0OxszK4m+uvdgtDbPN7nzJedqcSZGldaVjAaRiCIM6tLzhV8vK8HMxDOI2usLJOCCzlYLh56c4y1&#10;bflA59TnIoSwi1FB4X0dS+myggy6oa2JA/djG4M+wCaXusE2hJtKjqNoKg2WHBoKrOm1oOw3PRkF&#10;7ffbLnk6TrrqmqyS/WY7uaSfX0r1H7uXZxCeOv8vvrs3Oswfj+DvmXCBXN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P4KgxQAAANwAAAAPAAAAAAAAAAAAAAAAAJgCAABkcnMv&#10;ZG93bnJldi54bWxQSwUGAAAAAAQABAD1AAAAigMAAAAA&#10;" fillcolor="#959595" stroked="f" strokeweight="1pt">
              <v:stroke joinstyle="miter"/>
            </v:oval>
            <v:shape id="Text Box 127" o:spid="_x0000_s1037" type="#_x0000_t202" style="position:absolute;left:1113;top:3180;width:7232;height:28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jOF8MA&#10;AADcAAAADwAAAGRycy9kb3ducmV2LnhtbERPS4vCMBC+L+x/CLPgbU0t+KBrFCnIiujBx8XbbDO2&#10;xWbSbaJWf70RBG/z8T1nPG1NJS7UuNKygl43AkGcWV1yrmC/m3+PQDiPrLGyTApu5GA6+fwYY6Lt&#10;lTd02fpchBB2CSoovK8TKV1WkEHXtTVx4I62MegDbHKpG7yGcFPJOIoG0mDJoaHAmtKCstP2bBQs&#10;0/kaN3+xGd2r9Hd1nNX/+0Nfqc5XO/sB4an1b/HLvdBhfjyE5zPhAj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cjOF8MAAADcAAAADwAAAAAAAAAAAAAAAACYAgAAZHJzL2Rv&#10;d25yZXYueG1sUEsFBgAAAAAEAAQA9QAAAIgDAAAAAA==&#10;" filled="f" stroked="f" strokeweight=".5pt">
              <v:textbox style="mso-next-textbox:#Text Box 127">
                <w:txbxContent>
                  <w:p w:rsidR="00D04B40" w:rsidRPr="00594116" w:rsidRDefault="00D04B40" w:rsidP="00D04B40">
                    <w:pPr>
                      <w:jc w:val="center"/>
                      <w:rPr>
                        <w:rFonts w:ascii="Open Sans" w:hAnsi="Open Sans" w:cs="Open Sans"/>
                        <w:b/>
                        <w:bCs/>
                        <w:color w:val="FFFFFF" w:themeColor="background1"/>
                      </w:rPr>
                    </w:pPr>
                    <w:r w:rsidRPr="00AC0C7F">
                      <w:rPr>
                        <w:rFonts w:ascii="Open Sans" w:hAnsi="Open Sans" w:cs="Open Sans"/>
                        <w:b/>
                        <w:bCs/>
                        <w:color w:val="FFFFFF" w:themeColor="background1"/>
                      </w:rPr>
                      <w:t>HTML</w:t>
                    </w:r>
                  </w:p>
                </w:txbxContent>
              </v:textbox>
            </v:shape>
            <w10:wrap anchory="page"/>
          </v:group>
        </w:pict>
      </w:r>
      <w:r>
        <w:rPr>
          <w:lang w:val="pt-BR" w:bidi="bn-BD"/>
        </w:rPr>
        <w:pict>
          <v:group id="Group 253" o:spid="_x0000_s1038" style="position:absolute;left:0;text-align:left;margin-left:407.6pt;margin-top:475.85pt;width:56.95pt;height:41.95pt;z-index:251703296;mso-position-vertical-relative:page" coordsize="7232,53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">
            <v:oval id="Oval 122" o:spid="_x0000_s1039" style="position:absolute;left:3180;top:2305;width:3023;height:302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IKT8AA&#10;AADcAAAADwAAAGRycy9kb3ducmV2LnhtbERPzYrCMBC+L/gOYYS9rak9yFqNIoJQvW31AYZmbKvN&#10;pCbR1n36zYLgbT6+31muB9OKBznfWFYwnSQgiEurG64UnI67r28QPiBrbC2Tgid5WK9GH0vMtO35&#10;hx5FqEQMYZ+hgjqELpPSlzUZ9BPbEUfubJ3BEKGrpHbYx3DTyjRJZtJgw7Ghxo62NZXX4m4UdMPx&#10;cqX9vNSb3B2K3P/e+ulFqc/xsFmACDSEt/jlznWcn6bw/0y8QK7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sIKT8AAAADcAAAADwAAAAAAAAAAAAAAAACYAgAAZHJzL2Rvd25y&#10;ZXYueG1sUEsFBgAAAAAEAAQA9QAAAIUDAAAAAA==&#10;" fillcolor="#e2e2e2" stroked="f" strokeweight="1pt">
              <v:stroke joinstyle="miter"/>
            </v:oval>
            <v:shape id="Text Box 193" o:spid="_x0000_s1040" type="#_x0000_t202" style="position:absolute;width:7232;height:28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wB88MA&#10;AADcAAAADwAAAGRycy9kb3ducmV2LnhtbERPS4vCMBC+L/gfwgje1lQXF61GkYKsiHvwcfE2NmNb&#10;bCa1iVr99ZsFwdt8fM+ZzBpTihvVrrCsoNeNQBCnVhecKdjvFp9DEM4jaywtk4IHOZhNWx8TjLW9&#10;84ZuW5+JEMIuRgW591UspUtzMui6tiIO3MnWBn2AdSZ1jfcQbkrZj6JvabDg0JBjRUlO6Xl7NQpW&#10;yeIXN8e+GT7L5Gd9mleX/WGgVKfdzMcgPDX+LX65lzrMH33B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UwB88MAAADcAAAADwAAAAAAAAAAAAAAAACYAgAAZHJzL2Rv&#10;d25yZXYueG1sUEsFBgAAAAAEAAQA9QAAAIgDAAAAAA==&#10;" filled="f" stroked="f" strokeweight=".5pt">
              <v:textbox style="mso-next-textbox:#Text Box 193">
                <w:txbxContent>
                  <w:p w:rsidR="00D04B40" w:rsidRPr="00594116" w:rsidRDefault="00D04B40" w:rsidP="00D04B40">
                    <w:pPr>
                      <w:jc w:val="center"/>
                      <w:rPr>
                        <w:rFonts w:ascii="Open Sans" w:hAnsi="Open Sans" w:cs="Open Sans"/>
                        <w:b/>
                        <w:bCs/>
                        <w:color w:val="5E5E5E"/>
                      </w:rPr>
                    </w:pPr>
                    <w:r w:rsidRPr="00594116">
                      <w:rPr>
                        <w:rFonts w:ascii="Open Sans" w:hAnsi="Open Sans" w:cs="Open Sans"/>
                        <w:b/>
                        <w:bCs/>
                        <w:color w:val="5E5E5E"/>
                      </w:rPr>
                      <w:t>PHP</w:t>
                    </w:r>
                  </w:p>
                </w:txbxContent>
              </v:textbox>
            </v:shape>
            <w10:wrap anchory="page"/>
          </v:group>
        </w:pict>
      </w:r>
      <w:r>
        <w:rPr>
          <w:lang w:val="pt-BR" w:bidi="bn-BD"/>
        </w:rPr>
        <w:pict>
          <v:group id="Group 252" o:spid="_x0000_s1041" style="position:absolute;left:0;text-align:left;margin-left:334.95pt;margin-top:497.75pt;width:59.35pt;height:58.75pt;z-index:251742208;mso-position-vertical-relative:page" coordsize="7540,7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">
            <v:oval id="Oval 118" o:spid="_x0000_s1042" style="position:absolute;left:79;width:7461;height:746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+MW58cA&#10;AADcAAAADwAAAGRycy9kb3ducmV2LnhtbESPS0/DQAyE70j8h5WRuNFNORQUuq0oEg8hOPQhIW5u&#10;1smmZL1R1rTh3+MDEjdbM575PF+OsTNHGnKb2MF0UoAhrpJvuXGw2z5e3YLJguyxS0wOfijDcnF+&#10;NsfSpxOv6biRxmgI5xIdBJG+tDZXgSLmSeqJVavTEFF0HRrrBzxpeOzsdVHMbMSWtSFgTw+Bqq/N&#10;d3Qg/Wr//vQqs0P9OX48h/VNVb/tnbu8GO/vwAiN8m/+u37xij9VWn1GJ7CL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PjFufHAAAA3AAAAA8AAAAAAAAAAAAAAAAAmAIAAGRy&#10;cy9kb3ducmV2LnhtbFBLBQYAAAAABAAEAPUAAACMAwAAAAA=&#10;" fillcolor="#b7b7b8" stroked="f" strokeweight="1pt">
              <v:stroke joinstyle="miter"/>
            </v:oval>
            <v:shape id="Text Box 124" o:spid="_x0000_s1043" type="#_x0000_t202" style="position:absolute;top:2146;width:7232;height:28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pQYMMA&#10;AADcAAAADwAAAGRycy9kb3ducmV2LnhtbERPS4vCMBC+L+x/CLPgbU0tKtI1ihRkRfTg4+Jtthnb&#10;YjPpNlGrv94Igrf5+J4znramEhdqXGlZQa8bgSDOrC45V7Dfzb9HIJxH1lhZJgU3cjCdfH6MMdH2&#10;yhu6bH0uQgi7BBUU3teJlC4ryKDr2po4cEfbGPQBNrnUDV5DuKlkHEVDabDk0FBgTWlB2Wl7NgqW&#10;6XyNm7/YjO5V+rs6zur//WGgVOernf2A8NT6t/jlXugwP+7D85lwgZ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RpQYMMAAADcAAAADwAAAAAAAAAAAAAAAACYAgAAZHJzL2Rv&#10;d25yZXYueG1sUEsFBgAAAAAEAAQA9QAAAIgDAAAAAA==&#10;" filled="f" stroked="f" strokeweight=".5pt">
              <v:textbox style="mso-next-textbox:#Text Box 124">
                <w:txbxContent>
                  <w:p w:rsidR="00D04B40" w:rsidRPr="00594116" w:rsidRDefault="00D04B40" w:rsidP="00D04B40">
                    <w:pPr>
                      <w:jc w:val="center"/>
                      <w:rPr>
                        <w:rFonts w:ascii="Open Sans" w:hAnsi="Open Sans" w:cs="Open Sans"/>
                        <w:b/>
                        <w:bCs/>
                        <w:color w:val="FFFFFF" w:themeColor="background1"/>
                      </w:rPr>
                    </w:pPr>
                    <w:r w:rsidRPr="00594116">
                      <w:rPr>
                        <w:rFonts w:ascii="Open Sans" w:hAnsi="Open Sans" w:cs="Open Sans"/>
                        <w:b/>
                        <w:bCs/>
                        <w:color w:val="FFFFFF" w:themeColor="background1"/>
                      </w:rPr>
                      <w:t>CSS</w:t>
                    </w:r>
                  </w:p>
                </w:txbxContent>
              </v:textbox>
            </v:shape>
            <w10:wrap anchory="page"/>
          </v:group>
        </w:pict>
      </w:r>
      <w:r>
        <w:rPr>
          <w:noProof w:val="0"/>
          <w:lang w:val="pt-BR"/>
        </w:rPr>
        <w:pict>
          <v:group id="Group 85" o:spid="_x0000_s1214" style="position:absolute;left:0;text-align:left;margin-left:319.2pt;margin-top:733.4pt;width:4.6pt;height:55.75pt;z-index:251675648;mso-position-vertical-relative:page;mso-height-relative:margin" coordsize="586,7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">
            <v:line id="Straight Connector 89" o:spid="_x0000_s1217" style="position:absolute;visibility:visible" from="285,188" to="285,68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OTZ5cYAAADbAAAADwAAAGRycy9kb3ducmV2LnhtbESPQWsCMRSE7wX/Q3iCt5rVhlZXoxSp&#10;IFIpVVv09tg8d5duXpZN1PXfm0Khx2FmvmGm89ZW4kKNLx1rGPQTEMSZMyXnGva75eMIhA/IBivH&#10;pOFGHuazzsMUU+Ou/EmXbchFhLBPUUMRQp1K6bOCLPq+q4mjd3KNxRBlk0vT4DXCbSWHSfIsLZYc&#10;FwqsaVFQ9rM9Ww3n49tQfby/LL42ydNBfa/VQe2U1r1u+zoBEagN/+G/9spoGI3h90v8AXJ2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zk2eXGAAAA2wAAAA8AAAAAAAAA&#10;AAAAAAAAoQIAAGRycy9kb3ducmV2LnhtbFBLBQYAAAAABAAEAPkAAACUAwAAAAA=&#10;" strokecolor="#2e74b5 [2404]" strokeweight=".5pt">
              <v:stroke joinstyle="miter"/>
            </v:line>
            <v:oval id="Oval 86" o:spid="_x0000_s1216" style="position:absolute;width:586;height:58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d0HeMUA&#10;AADbAAAADwAAAGRycy9kb3ducmV2LnhtbESP3WrCQBSE7wu+w3KE3tWNpQSJrqEUWwq9sZoHOGZP&#10;fjR7Ns2u5ufpu4WCl8PMN8Ns0sE04kadqy0rWC4iEMS51TWXCrLj+9MKhPPIGhvLpGAkB+l29rDB&#10;RNuev+l28KUIJewSVFB53yZSurwig25hW+LgFbYz6IPsSqk77EO5aeRzFMXSYM1hocKW3irKL4er&#10;UbCainJ/Pp2z6+5j/yK/fsasmEalHufD6xqEp8Hfw//0pw5cDH9fwg+Q2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13Qd4xQAAANsAAAAPAAAAAAAAAAAAAAAAAJgCAABkcnMv&#10;ZG93bnJldi54bWxQSwUGAAAAAAQABAD1AAAAigMAAAAA&#10;" fillcolor="#868586" strokecolor="#2e74b5 [2404]" strokeweight="1pt">
              <v:stroke joinstyle="miter"/>
            </v:oval>
            <v:oval id="Oval 87" o:spid="_x0000_s1215" style="position:absolute;top:6502;width:586;height:587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pGi48UA&#10;AADbAAAADwAAAGRycy9kb3ducmV2LnhtbESP3WrCQBSE7wt9h+UI3tWNpdiQuoZSbBG8sZoHOM2e&#10;/DV7NmZXTXz6bkHwcpj5ZphlOphWnKl3tWUF81kEgji3uuZSQXb4fIpBOI+ssbVMCkZykK4eH5aY&#10;aHvhbzrvfSlCCbsEFVTed4mULq/IoJvZjjh4he0N+iD7UuoeL6HctPI5ihbSYM1hocKOPirKf/cn&#10;oyC+FuWu+Wmy0/pr9yK3xzErrqNS08nw/gbC0+Dv4Ru90YF7hf8v4QfI1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kaLjxQAAANsAAAAPAAAAAAAAAAAAAAAAAJgCAABkcnMv&#10;ZG93bnJldi54bWxQSwUGAAAAAAQABAD1AAAAigMAAAAA&#10;" fillcolor="#868586" strokecolor="#2e74b5 [2404]" strokeweight="1pt">
              <v:stroke joinstyle="miter"/>
            </v:oval>
            <w10:wrap anchory="page"/>
          </v:group>
        </w:pict>
      </w:r>
      <w:r>
        <w:rPr>
          <w:noProof w:val="0"/>
          <w:lang w:val="pt-BR"/>
        </w:rPr>
        <w:pict>
          <v:shape id="Text Box 90" o:spid="_x0000_s1047" type="#_x0000_t202" style="position:absolute;left:0;text-align:left;margin-left:328.45pt;margin-top:716pt;width:238.5pt;height:37.75pt;z-index:251676672;visibility:visibl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" filled="f" stroked="f" strokeweight=".5pt">
            <v:textbox style="mso-next-textbox:#Text Box 90">
              <w:txbxContent>
                <w:p w:rsidR="00D04B40" w:rsidRPr="00DB1343" w:rsidRDefault="00DB1343" w:rsidP="00D04B40">
                  <w:pPr>
                    <w:spacing w:after="0" w:line="209" w:lineRule="auto"/>
                    <w:jc w:val="both"/>
                    <w:rPr>
                      <w:rFonts w:ascii="Open Sans Semibold" w:hAnsi="Open Sans Semibold" w:cs="Open Sans Semibold"/>
                      <w:color w:val="555655"/>
                      <w:sz w:val="20"/>
                      <w:szCs w:val="20"/>
                      <w:lang w:val="pt-BR"/>
                    </w:rPr>
                  </w:pPr>
                  <w:r w:rsidRPr="00DB1343">
                    <w:rPr>
                      <w:rFonts w:ascii="Open Sans Semibold" w:hAnsi="Open Sans Semibold" w:cs="Open Sans Semibold"/>
                      <w:color w:val="555655"/>
                      <w:sz w:val="20"/>
                      <w:szCs w:val="20"/>
                      <w:lang w:val="pt-BR"/>
                    </w:rPr>
                    <w:t>Melhor Designer Gráfico</w:t>
                  </w:r>
                </w:p>
                <w:p w:rsidR="00D04B40" w:rsidRPr="00CD4D2F" w:rsidRDefault="00D04B40" w:rsidP="00D04B40">
                  <w:pPr>
                    <w:spacing w:after="0" w:line="209" w:lineRule="auto"/>
                    <w:jc w:val="both"/>
                    <w:rPr>
                      <w:rFonts w:ascii="Open Sans Light" w:hAnsi="Open Sans Light" w:cs="Open Sans Light"/>
                      <w:color w:val="262626" w:themeColor="text1" w:themeTint="D9"/>
                      <w:sz w:val="17"/>
                      <w:szCs w:val="17"/>
                    </w:rPr>
                  </w:pPr>
                  <w:r w:rsidRPr="00CD4D2F">
                    <w:rPr>
                      <w:rFonts w:ascii="Open Sans Light" w:hAnsi="Open Sans Light" w:cs="Open Sans Light"/>
                      <w:color w:val="262626" w:themeColor="text1" w:themeTint="D9"/>
                      <w:sz w:val="17"/>
                      <w:szCs w:val="17"/>
                    </w:rPr>
                    <w:t>Loremipsum dolor sit amet cons ectetueradipiscingelit, seddiamnonummynibheuismod</w:t>
                  </w:r>
                </w:p>
                <w:p w:rsidR="00D04B40" w:rsidRPr="00BD6963" w:rsidRDefault="00D04B40" w:rsidP="00D04B40">
                  <w:pPr>
                    <w:spacing w:after="0" w:line="202" w:lineRule="auto"/>
                    <w:rPr>
                      <w:rFonts w:ascii="Open Sans" w:hAnsi="Open Sans" w:cs="Open Sans"/>
                      <w:color w:val="555655"/>
                      <w:sz w:val="18"/>
                      <w:szCs w:val="18"/>
                    </w:rPr>
                  </w:pPr>
                </w:p>
              </w:txbxContent>
            </v:textbox>
            <w10:wrap anchory="page"/>
          </v:shape>
        </w:pict>
      </w:r>
      <w:r>
        <w:rPr>
          <w:noProof w:val="0"/>
          <w:lang w:val="pt-BR"/>
        </w:rPr>
        <w:pict>
          <v:shape id="Text Box 91" o:spid="_x0000_s1048" type="#_x0000_t202" style="position:absolute;left:0;text-align:left;margin-left:328pt;margin-top:765.45pt;width:238.5pt;height:49.95pt;z-index:251677696;visibility:visible;mso-position-vertical-relative:pag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" filled="f" stroked="f" strokeweight=".5pt">
            <v:textbox style="mso-next-textbox:#Text Box 91">
              <w:txbxContent>
                <w:p w:rsidR="00D04B40" w:rsidRPr="00DB1343" w:rsidRDefault="00DB1343" w:rsidP="00D04B40">
                  <w:pPr>
                    <w:spacing w:after="0" w:line="209" w:lineRule="auto"/>
                    <w:jc w:val="both"/>
                    <w:rPr>
                      <w:rFonts w:ascii="Open Sans Semibold" w:hAnsi="Open Sans Semibold" w:cs="Open Sans Semibold"/>
                      <w:color w:val="555655"/>
                      <w:sz w:val="20"/>
                      <w:szCs w:val="20"/>
                      <w:lang w:val="pt-BR"/>
                    </w:rPr>
                  </w:pPr>
                  <w:r w:rsidRPr="00DB1343">
                    <w:rPr>
                      <w:rFonts w:ascii="Open Sans Semibold" w:hAnsi="Open Sans Semibold" w:cs="Open Sans Semibold"/>
                      <w:color w:val="555655"/>
                      <w:sz w:val="20"/>
                      <w:szCs w:val="20"/>
                      <w:lang w:val="pt-BR"/>
                    </w:rPr>
                    <w:t>Funcionário do Ano</w:t>
                  </w:r>
                </w:p>
                <w:p w:rsidR="00D04B40" w:rsidRPr="00CD4D2F" w:rsidRDefault="00D04B40" w:rsidP="00D04B40">
                  <w:pPr>
                    <w:spacing w:after="0" w:line="209" w:lineRule="auto"/>
                    <w:jc w:val="both"/>
                    <w:rPr>
                      <w:rFonts w:ascii="Open Sans Light" w:hAnsi="Open Sans Light" w:cs="Open Sans Light"/>
                      <w:color w:val="262626" w:themeColor="text1" w:themeTint="D9"/>
                      <w:sz w:val="17"/>
                      <w:szCs w:val="17"/>
                    </w:rPr>
                  </w:pPr>
                  <w:r w:rsidRPr="00CD4D2F">
                    <w:rPr>
                      <w:rFonts w:ascii="Open Sans Light" w:hAnsi="Open Sans Light" w:cs="Open Sans Light"/>
                      <w:color w:val="262626" w:themeColor="text1" w:themeTint="D9"/>
                      <w:sz w:val="17"/>
                      <w:szCs w:val="17"/>
                    </w:rPr>
                    <w:t>Loremipsum dolor sit amet cons ectetueradipiscingelit, seddiamnonummynibheuismod</w:t>
                  </w:r>
                </w:p>
                <w:p w:rsidR="00D04B40" w:rsidRPr="00CD4D2F" w:rsidRDefault="00D04B40" w:rsidP="00D04B40">
                  <w:pPr>
                    <w:spacing w:after="0" w:line="202" w:lineRule="auto"/>
                    <w:rPr>
                      <w:rFonts w:ascii="Open Sans" w:hAnsi="Open Sans" w:cs="Open Sans"/>
                      <w:color w:val="262626" w:themeColor="text1" w:themeTint="D9"/>
                      <w:sz w:val="18"/>
                      <w:szCs w:val="18"/>
                    </w:rPr>
                  </w:pPr>
                </w:p>
              </w:txbxContent>
            </v:textbox>
            <w10:wrap anchory="page"/>
          </v:shape>
        </w:pict>
      </w:r>
      <w:r>
        <w:rPr>
          <w:noProof w:val="0"/>
          <w:lang w:val="pt-BR"/>
        </w:rPr>
        <w:pict>
          <v:shape id="Text Box 96" o:spid="_x0000_s1049" type="#_x0000_t202" style="position:absolute;left:0;text-align:left;margin-left:522.5pt;margin-top:716pt;width:43.15pt;height:17.45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" filled="f" stroked="f" strokeweight=".5pt">
            <v:textbox style="mso-next-textbox:#Text Box 96">
              <w:txbxContent>
                <w:p w:rsidR="00BE5B8D" w:rsidRPr="00BD6963" w:rsidRDefault="00BE5B8D" w:rsidP="00BE5B8D">
                  <w:pPr>
                    <w:spacing w:after="0" w:line="209" w:lineRule="auto"/>
                    <w:jc w:val="right"/>
                    <w:rPr>
                      <w:rFonts w:ascii="Open Sans" w:hAnsi="Open Sans" w:cs="Open Sans"/>
                      <w:color w:val="555655"/>
                      <w:sz w:val="18"/>
                      <w:szCs w:val="18"/>
                    </w:rPr>
                  </w:pPr>
                  <w:r>
                    <w:rPr>
                      <w:rFonts w:ascii="Open Sans Semibold" w:hAnsi="Open Sans Semibold" w:cs="Open Sans Semibold"/>
                      <w:color w:val="555655"/>
                      <w:sz w:val="20"/>
                      <w:szCs w:val="20"/>
                    </w:rPr>
                    <w:t>2012</w:t>
                  </w:r>
                </w:p>
              </w:txbxContent>
            </v:textbox>
          </v:shape>
        </w:pict>
      </w:r>
      <w:r>
        <w:rPr>
          <w:noProof w:val="0"/>
          <w:lang w:val="pt-BR"/>
        </w:rPr>
        <w:pict>
          <v:shape id="Text Box 194" o:spid="_x0000_s1050" type="#_x0000_t202" style="position:absolute;left:0;text-align:left;margin-left:522.5pt;margin-top:765.5pt;width:43.15pt;height:17.45pt;z-index:25170636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" filled="f" stroked="f" strokeweight=".5pt">
            <v:textbox style="mso-next-textbox:#Text Box 194">
              <w:txbxContent>
                <w:p w:rsidR="00BE5B8D" w:rsidRPr="00BD6963" w:rsidRDefault="00BE5B8D" w:rsidP="00BE5B8D">
                  <w:pPr>
                    <w:spacing w:after="0" w:line="209" w:lineRule="auto"/>
                    <w:jc w:val="right"/>
                    <w:rPr>
                      <w:rFonts w:ascii="Open Sans" w:hAnsi="Open Sans" w:cs="Open Sans"/>
                      <w:color w:val="555655"/>
                      <w:sz w:val="18"/>
                      <w:szCs w:val="18"/>
                    </w:rPr>
                  </w:pPr>
                  <w:r>
                    <w:rPr>
                      <w:rFonts w:ascii="Open Sans Semibold" w:hAnsi="Open Sans Semibold" w:cs="Open Sans Semibold"/>
                      <w:color w:val="555655"/>
                      <w:sz w:val="20"/>
                      <w:szCs w:val="20"/>
                    </w:rPr>
                    <w:t>2013</w:t>
                  </w:r>
                </w:p>
              </w:txbxContent>
            </v:textbox>
          </v:shape>
        </w:pict>
      </w:r>
      <w:r>
        <w:rPr>
          <w:noProof w:val="0"/>
          <w:lang w:val="pt-BR"/>
        </w:rPr>
        <w:pict>
          <v:shape id="Text Box 81" o:spid="_x0000_s1051" type="#_x0000_t202" style="position:absolute;left:0;text-align:left;margin-left:45.15pt;margin-top:755.5pt;width:238.5pt;height:49.95pt;z-index:251673600;visibility:visible;mso-position-vertical-relative:pag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" filled="f" stroked="f" strokeweight=".5pt">
            <v:textbox style="mso-next-textbox:#Text Box 81">
              <w:txbxContent>
                <w:p w:rsidR="00D04B40" w:rsidRDefault="00D04B40" w:rsidP="00D04B40">
                  <w:pPr>
                    <w:spacing w:after="0" w:line="209" w:lineRule="auto"/>
                    <w:rPr>
                      <w:rFonts w:ascii="Open Sans Semibold" w:hAnsi="Open Sans Semibold" w:cs="Open Sans Semibold"/>
                      <w:color w:val="555655"/>
                      <w:sz w:val="20"/>
                      <w:szCs w:val="20"/>
                    </w:rPr>
                  </w:pPr>
                  <w:r w:rsidRPr="00BD6963">
                    <w:rPr>
                      <w:rFonts w:ascii="Open Sans Semibold" w:hAnsi="Open Sans Semibold" w:cs="Open Sans Semibold"/>
                      <w:color w:val="555655"/>
                      <w:sz w:val="20"/>
                      <w:szCs w:val="20"/>
                    </w:rPr>
                    <w:t xml:space="preserve">Dr. </w:t>
                  </w:r>
                  <w:r w:rsidR="00CD4D2F">
                    <w:rPr>
                      <w:rFonts w:ascii="Open Sans Semibold" w:hAnsi="Open Sans Semibold" w:cs="Open Sans Semibold"/>
                      <w:color w:val="555655"/>
                      <w:sz w:val="20"/>
                      <w:szCs w:val="20"/>
                    </w:rPr>
                    <w:t>Enimy</w:t>
                  </w:r>
                </w:p>
                <w:p w:rsidR="00D04B40" w:rsidRPr="00DB1343" w:rsidRDefault="00DB1343" w:rsidP="00D04B40">
                  <w:pPr>
                    <w:spacing w:after="0" w:line="209" w:lineRule="auto"/>
                    <w:rPr>
                      <w:rFonts w:ascii="Open Sans" w:hAnsi="Open Sans" w:cs="Open Sans"/>
                      <w:color w:val="555655"/>
                      <w:sz w:val="18"/>
                      <w:szCs w:val="18"/>
                      <w:lang w:val="pt-BR"/>
                    </w:rPr>
                  </w:pPr>
                  <w:r w:rsidRPr="00DB1343">
                    <w:rPr>
                      <w:rFonts w:ascii="Open Sans" w:hAnsi="Open Sans" w:cs="Open Sans"/>
                      <w:color w:val="555655"/>
                      <w:sz w:val="18"/>
                      <w:szCs w:val="18"/>
                      <w:lang w:val="pt-BR"/>
                    </w:rPr>
                    <w:t>Prof. Universidade de</w:t>
                  </w:r>
                  <w:r w:rsidR="00D04B40" w:rsidRPr="00DB1343">
                    <w:rPr>
                      <w:rFonts w:ascii="Open Sans" w:hAnsi="Open Sans" w:cs="Open Sans"/>
                      <w:color w:val="555655"/>
                      <w:sz w:val="18"/>
                      <w:szCs w:val="18"/>
                      <w:lang w:val="pt-BR"/>
                    </w:rPr>
                    <w:t xml:space="preserve"> </w:t>
                  </w:r>
                  <w:r w:rsidR="00CD4D2F" w:rsidRPr="00DB1343">
                    <w:rPr>
                      <w:rFonts w:ascii="Open Sans" w:hAnsi="Open Sans" w:cs="Open Sans"/>
                      <w:color w:val="555655"/>
                      <w:sz w:val="18"/>
                      <w:szCs w:val="18"/>
                      <w:lang w:val="pt-BR"/>
                    </w:rPr>
                    <w:t>Perth</w:t>
                  </w:r>
                </w:p>
                <w:p w:rsidR="00D04B40" w:rsidRPr="00CD4D2F" w:rsidRDefault="00D04B40" w:rsidP="00D04B40">
                  <w:pPr>
                    <w:spacing w:after="0" w:line="209" w:lineRule="auto"/>
                    <w:jc w:val="both"/>
                    <w:rPr>
                      <w:rFonts w:ascii="Open Sans Light" w:hAnsi="Open Sans Light" w:cs="Open Sans Light"/>
                      <w:color w:val="262626" w:themeColor="text1" w:themeTint="D9"/>
                      <w:sz w:val="17"/>
                      <w:szCs w:val="17"/>
                    </w:rPr>
                  </w:pPr>
                  <w:r w:rsidRPr="00CD4D2F">
                    <w:rPr>
                      <w:rFonts w:ascii="Open Sans Light" w:hAnsi="Open Sans Light" w:cs="Open Sans Light"/>
                      <w:color w:val="262626" w:themeColor="text1" w:themeTint="D9"/>
                      <w:sz w:val="17"/>
                      <w:szCs w:val="17"/>
                    </w:rPr>
                    <w:t>Loremipsum dolor sit amet cons ectetueradipiscingelit, seddiamnonummynibheuismod</w:t>
                  </w:r>
                </w:p>
                <w:p w:rsidR="00D04B40" w:rsidRPr="00BD6963" w:rsidRDefault="00D04B40" w:rsidP="00D04B40">
                  <w:pPr>
                    <w:spacing w:after="0" w:line="202" w:lineRule="auto"/>
                    <w:rPr>
                      <w:rFonts w:ascii="Open Sans" w:hAnsi="Open Sans" w:cs="Open Sans"/>
                      <w:color w:val="555655"/>
                      <w:sz w:val="18"/>
                      <w:szCs w:val="18"/>
                    </w:rPr>
                  </w:pPr>
                </w:p>
              </w:txbxContent>
            </v:textbox>
            <w10:wrap anchory="page"/>
          </v:shape>
        </w:pict>
      </w:r>
      <w:r>
        <w:rPr>
          <w:noProof w:val="0"/>
          <w:lang w:val="pt-BR"/>
        </w:rPr>
        <w:pict>
          <v:shape id="Text Box 80" o:spid="_x0000_s1052" type="#_x0000_t202" style="position:absolute;left:0;text-align:left;margin-left:45.15pt;margin-top:697.1pt;width:238.5pt;height:49.95pt;z-index:251672576;visibility:visible;mso-position-vertical-relative:pag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" filled="f" stroked="f" strokeweight=".5pt">
            <v:textbox style="mso-next-textbox:#Text Box 80">
              <w:txbxContent>
                <w:p w:rsidR="00D04B40" w:rsidRPr="00DB1343" w:rsidRDefault="00D04B40" w:rsidP="00D04B40">
                  <w:pPr>
                    <w:spacing w:after="0" w:line="209" w:lineRule="auto"/>
                    <w:rPr>
                      <w:rFonts w:ascii="Open Sans Semibold" w:hAnsi="Open Sans Semibold" w:cs="Open Sans Semibold"/>
                      <w:color w:val="555655"/>
                      <w:sz w:val="20"/>
                      <w:szCs w:val="20"/>
                      <w:lang w:val="pt-BR"/>
                    </w:rPr>
                  </w:pPr>
                  <w:r w:rsidRPr="00DB1343">
                    <w:rPr>
                      <w:rFonts w:ascii="Open Sans Semibold" w:hAnsi="Open Sans Semibold" w:cs="Open Sans Semibold"/>
                      <w:color w:val="555655"/>
                      <w:sz w:val="20"/>
                      <w:szCs w:val="20"/>
                      <w:lang w:val="pt-BR"/>
                    </w:rPr>
                    <w:t xml:space="preserve">Dr. </w:t>
                  </w:r>
                  <w:r w:rsidR="00CD4D2F" w:rsidRPr="00DB1343">
                    <w:rPr>
                      <w:rFonts w:ascii="Open Sans Semibold" w:hAnsi="Open Sans Semibold" w:cs="Open Sans Semibold"/>
                      <w:color w:val="555655"/>
                      <w:sz w:val="20"/>
                      <w:szCs w:val="20"/>
                      <w:lang w:val="pt-BR"/>
                    </w:rPr>
                    <w:t>Enimy</w:t>
                  </w:r>
                </w:p>
                <w:p w:rsidR="00D04B40" w:rsidRPr="00DB1343" w:rsidRDefault="00DB1343" w:rsidP="00D04B40">
                  <w:pPr>
                    <w:spacing w:after="0" w:line="209" w:lineRule="auto"/>
                    <w:rPr>
                      <w:rFonts w:ascii="Open Sans" w:hAnsi="Open Sans" w:cs="Open Sans"/>
                      <w:color w:val="555655"/>
                      <w:sz w:val="18"/>
                      <w:szCs w:val="18"/>
                      <w:lang w:val="pt-BR"/>
                    </w:rPr>
                  </w:pPr>
                  <w:r w:rsidRPr="00DB1343">
                    <w:rPr>
                      <w:rFonts w:ascii="Open Sans" w:hAnsi="Open Sans" w:cs="Open Sans"/>
                      <w:color w:val="555655"/>
                      <w:sz w:val="18"/>
                      <w:szCs w:val="18"/>
                      <w:lang w:val="pt-BR"/>
                    </w:rPr>
                    <w:t>Prof. Universidade de</w:t>
                  </w:r>
                  <w:r w:rsidR="00D04B40" w:rsidRPr="00DB1343">
                    <w:rPr>
                      <w:rFonts w:ascii="Open Sans" w:hAnsi="Open Sans" w:cs="Open Sans"/>
                      <w:color w:val="555655"/>
                      <w:sz w:val="18"/>
                      <w:szCs w:val="18"/>
                      <w:lang w:val="pt-BR"/>
                    </w:rPr>
                    <w:t xml:space="preserve"> </w:t>
                  </w:r>
                  <w:r w:rsidR="00CD4D2F" w:rsidRPr="00DB1343">
                    <w:rPr>
                      <w:rFonts w:ascii="Open Sans" w:hAnsi="Open Sans" w:cs="Open Sans"/>
                      <w:color w:val="555655"/>
                      <w:sz w:val="18"/>
                      <w:szCs w:val="18"/>
                      <w:lang w:val="pt-BR"/>
                    </w:rPr>
                    <w:t>Perth</w:t>
                  </w:r>
                </w:p>
                <w:p w:rsidR="00D04B40" w:rsidRPr="00CC4308" w:rsidRDefault="00D04B40" w:rsidP="00D04B40">
                  <w:pPr>
                    <w:spacing w:after="0" w:line="209" w:lineRule="auto"/>
                    <w:jc w:val="both"/>
                    <w:rPr>
                      <w:rFonts w:ascii="Open Sans Light" w:hAnsi="Open Sans Light" w:cs="Open Sans Light"/>
                      <w:color w:val="555655"/>
                      <w:sz w:val="17"/>
                      <w:szCs w:val="17"/>
                    </w:rPr>
                  </w:pPr>
                  <w:r w:rsidRPr="00CC4308">
                    <w:rPr>
                      <w:rFonts w:ascii="Open Sans Light" w:hAnsi="Open Sans Light" w:cs="Open Sans Light"/>
                      <w:color w:val="636464"/>
                      <w:sz w:val="17"/>
                      <w:szCs w:val="17"/>
                    </w:rPr>
                    <w:t>Loremipsum dolor sit amet cons ectetueradipiscingelit, seddiamnonummynibh</w:t>
                  </w:r>
                  <w:r w:rsidRPr="00CC4308">
                    <w:rPr>
                      <w:rFonts w:ascii="Open Sans Light" w:hAnsi="Open Sans Light" w:cs="Open Sans Light"/>
                      <w:color w:val="555655"/>
                      <w:sz w:val="17"/>
                      <w:szCs w:val="17"/>
                    </w:rPr>
                    <w:t>euismod</w:t>
                  </w:r>
                </w:p>
                <w:p w:rsidR="00D04B40" w:rsidRPr="00BD6963" w:rsidRDefault="00D04B40" w:rsidP="00D04B40">
                  <w:pPr>
                    <w:spacing w:after="0" w:line="202" w:lineRule="auto"/>
                    <w:rPr>
                      <w:rFonts w:ascii="Open Sans" w:hAnsi="Open Sans" w:cs="Open Sans"/>
                      <w:color w:val="555655"/>
                      <w:sz w:val="18"/>
                      <w:szCs w:val="18"/>
                    </w:rPr>
                  </w:pPr>
                </w:p>
              </w:txbxContent>
            </v:textbox>
            <w10:wrap anchory="page"/>
          </v:shape>
        </w:pict>
      </w:r>
      <w:r>
        <w:rPr>
          <w:noProof w:val="0"/>
          <w:lang w:val="pt-BR"/>
        </w:rPr>
        <w:pict>
          <v:shape id="Text Box 69" o:spid="_x0000_s1053" type="#_x0000_t202" style="position:absolute;left:0;text-align:left;margin-left:45.6pt;margin-top:637.3pt;width:238.5pt;height:49.95pt;z-index:251671552;visibility:visible;mso-position-vertical-relative:pag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" filled="f" stroked="f" strokeweight=".5pt">
            <v:textbox style="mso-next-textbox:#Text Box 69">
              <w:txbxContent>
                <w:p w:rsidR="00D04B40" w:rsidRPr="00DB1343" w:rsidRDefault="00D04B40" w:rsidP="00D04B40">
                  <w:pPr>
                    <w:spacing w:after="0" w:line="209" w:lineRule="auto"/>
                    <w:rPr>
                      <w:rFonts w:ascii="Open Sans Semibold" w:hAnsi="Open Sans Semibold" w:cs="Open Sans Semibold"/>
                      <w:color w:val="555655"/>
                      <w:sz w:val="20"/>
                      <w:szCs w:val="20"/>
                      <w:lang w:val="pt-BR"/>
                    </w:rPr>
                  </w:pPr>
                  <w:r w:rsidRPr="00DB1343">
                    <w:rPr>
                      <w:rFonts w:ascii="Open Sans Semibold" w:hAnsi="Open Sans Semibold" w:cs="Open Sans Semibold"/>
                      <w:color w:val="555655"/>
                      <w:sz w:val="20"/>
                      <w:szCs w:val="20"/>
                      <w:lang w:val="pt-BR"/>
                    </w:rPr>
                    <w:t xml:space="preserve">Dr. </w:t>
                  </w:r>
                  <w:r w:rsidR="00CD4D2F" w:rsidRPr="00DB1343">
                    <w:rPr>
                      <w:rFonts w:ascii="Open Sans Semibold" w:hAnsi="Open Sans Semibold" w:cs="Open Sans Semibold"/>
                      <w:color w:val="555655"/>
                      <w:sz w:val="20"/>
                      <w:szCs w:val="20"/>
                      <w:lang w:val="pt-BR"/>
                    </w:rPr>
                    <w:t>Enimy</w:t>
                  </w:r>
                </w:p>
                <w:p w:rsidR="00D04B40" w:rsidRPr="00DB1343" w:rsidRDefault="00DB1343" w:rsidP="00D04B40">
                  <w:pPr>
                    <w:spacing w:after="0" w:line="209" w:lineRule="auto"/>
                    <w:rPr>
                      <w:rFonts w:ascii="Open Sans" w:hAnsi="Open Sans" w:cs="Open Sans"/>
                      <w:color w:val="555655"/>
                      <w:sz w:val="18"/>
                      <w:szCs w:val="18"/>
                      <w:lang w:val="pt-BR"/>
                    </w:rPr>
                  </w:pPr>
                  <w:r w:rsidRPr="00DB1343">
                    <w:rPr>
                      <w:rFonts w:ascii="Open Sans" w:hAnsi="Open Sans" w:cs="Open Sans"/>
                      <w:color w:val="555655"/>
                      <w:sz w:val="18"/>
                      <w:szCs w:val="18"/>
                      <w:lang w:val="pt-BR"/>
                    </w:rPr>
                    <w:t>Prof. Universidade de</w:t>
                  </w:r>
                  <w:r w:rsidR="00D04B40" w:rsidRPr="00DB1343">
                    <w:rPr>
                      <w:rFonts w:ascii="Open Sans" w:hAnsi="Open Sans" w:cs="Open Sans"/>
                      <w:color w:val="555655"/>
                      <w:sz w:val="18"/>
                      <w:szCs w:val="18"/>
                      <w:lang w:val="pt-BR"/>
                    </w:rPr>
                    <w:t xml:space="preserve"> </w:t>
                  </w:r>
                  <w:r w:rsidR="00CD4D2F" w:rsidRPr="00DB1343">
                    <w:rPr>
                      <w:rFonts w:ascii="Open Sans" w:hAnsi="Open Sans" w:cs="Open Sans"/>
                      <w:color w:val="555655"/>
                      <w:sz w:val="18"/>
                      <w:szCs w:val="18"/>
                      <w:lang w:val="pt-BR"/>
                    </w:rPr>
                    <w:t>Perth</w:t>
                  </w:r>
                </w:p>
                <w:p w:rsidR="00D04B40" w:rsidRPr="00CD4D2F" w:rsidRDefault="00D04B40" w:rsidP="00D04B40">
                  <w:pPr>
                    <w:spacing w:after="0" w:line="209" w:lineRule="auto"/>
                    <w:jc w:val="both"/>
                    <w:rPr>
                      <w:rFonts w:ascii="Open Sans Light" w:hAnsi="Open Sans Light" w:cs="Open Sans Light"/>
                      <w:color w:val="262626" w:themeColor="text1" w:themeTint="D9"/>
                      <w:sz w:val="17"/>
                      <w:szCs w:val="17"/>
                    </w:rPr>
                  </w:pPr>
                  <w:r w:rsidRPr="00CD4D2F">
                    <w:rPr>
                      <w:rFonts w:ascii="Open Sans Light" w:hAnsi="Open Sans Light" w:cs="Open Sans Light"/>
                      <w:color w:val="262626" w:themeColor="text1" w:themeTint="D9"/>
                      <w:sz w:val="17"/>
                      <w:szCs w:val="17"/>
                    </w:rPr>
                    <w:t>Loremipsum dolor sit amet cons ectetueradipiscingelit, seddiamnonummynibheuismod</w:t>
                  </w:r>
                </w:p>
                <w:p w:rsidR="00D04B40" w:rsidRPr="00BD6963" w:rsidRDefault="00D04B40" w:rsidP="00D04B40">
                  <w:pPr>
                    <w:spacing w:after="0" w:line="202" w:lineRule="auto"/>
                    <w:rPr>
                      <w:rFonts w:ascii="Open Sans" w:hAnsi="Open Sans" w:cs="Open Sans"/>
                      <w:color w:val="555655"/>
                      <w:sz w:val="18"/>
                      <w:szCs w:val="18"/>
                    </w:rPr>
                  </w:pPr>
                </w:p>
              </w:txbxContent>
            </v:textbox>
            <w10:wrap anchory="page"/>
          </v:shape>
        </w:pict>
      </w:r>
      <w:r>
        <w:rPr>
          <w:noProof w:val="0"/>
          <w:lang w:val="pt-BR"/>
        </w:rPr>
        <w:pict>
          <v:group id="Group 64" o:spid="_x0000_s1209" style="position:absolute;left:0;text-align:left;margin-left:36.35pt;margin-top:662.2pt;width:4.6pt;height:118.35pt;z-index:251670528;mso-position-vertical-relative:page;mso-height-relative:margin" coordsize="586,150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">
            <v:oval id="Oval 65" o:spid="_x0000_s1213" style="position:absolute;width:586;height:58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QN/9cUA&#10;AADbAAAADwAAAGRycy9kb3ducmV2LnhtbESP3WrCQBSE7wu+w3KE3tVNS5WQukqRtgje+JMHOGZP&#10;fmz2bMyumvj0riB4OczMN8x03planKl1lWUF76MIBHFmdcWFgnT3+xaDcB5ZY22ZFPTkYD4bvEwx&#10;0fbCGzpvfSEChF2CCkrvm0RKl5Vk0I1sQxy83LYGfZBtIXWLlwA3tfyIook0WHFYKLGhRUnZ//Zk&#10;FMTXvFgf9of09PO3/pSrY5/m116p12H3/QXCU+ef4Ud7qRVMxnD/En6AnN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A3/1xQAAANsAAAAPAAAAAAAAAAAAAAAAAJgCAABkcnMv&#10;ZG93bnJldi54bWxQSwUGAAAAAAQABAD1AAAAigMAAAAA&#10;" fillcolor="#868586" strokecolor="#2e74b5 [2404]" strokeweight="1pt">
              <v:stroke joinstyle="miter"/>
            </v:oval>
            <v:oval id="Oval 66" o:spid="_x0000_s1212" style="position:absolute;top:7213;width:586;height:58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HhgsQA&#10;AADbAAAADwAAAGRycy9kb3ducmV2LnhtbESP3WrCQBSE7wu+w3IE7+rGUoJEVxGxpeCN1TzAMXvy&#10;o9mzaXbVxKfvCoKXw8x8w8yXnanFlVpXWVYwGUcgiDOrKy4UpIev9ykI55E11pZJQU8OlovB2xwT&#10;bW/8S9e9L0SAsEtQQel9k0jpspIMurFtiIOX29agD7ItpG7xFuCmlh9RFEuDFYeFEhtal5Sd9xej&#10;YHrPi93peEovm+/dp9z+9Wl+75UaDbvVDISnzr/Cz/aPVhDH8PgSfoBc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XR4YLEAAAA2wAAAA8AAAAAAAAAAAAAAAAAmAIAAGRycy9k&#10;b3ducmV2LnhtbFBLBQYAAAAABAAEAPUAAACJAwAAAAA=&#10;" fillcolor="#868586" strokecolor="#2e74b5 [2404]" strokeweight="1pt">
              <v:stroke joinstyle="miter"/>
            </v:oval>
            <v:oval id="Oval 67" o:spid="_x0000_s1211" style="position:absolute;top:14453;width:586;height:58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p1EGcUA&#10;AADbAAAADwAAAGRycy9kb3ducmV2LnhtbESP3WrCQBSE7wXfYTlC73TTUjSkrlKkLYI3/uQBjtmT&#10;H5s9G7OrJj59tyB4OczMN8x82ZlaXKl1lWUFr5MIBHFmdcWFgvTwPY5BOI+ssbZMCnpysFwMB3NM&#10;tL3xjq57X4gAYZeggtL7JpHSZSUZdBPbEAcvt61BH2RbSN3iLcBNLd+iaCoNVhwWSmxoVVL2u78Y&#10;BfE9L7an4ym9fP1s3+Xm3Kf5vVfqZdR9foDw1Pln+NFeawXTGfx/CT9AL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nUQZxQAAANsAAAAPAAAAAAAAAAAAAAAAAJgCAABkcnMv&#10;ZG93bnJldi54bWxQSwUGAAAAAAQABAD1AAAAigMAAAAA&#10;" fillcolor="#868586" strokecolor="#2e74b5 [2404]" strokeweight="1pt">
              <v:stroke joinstyle="miter"/>
            </v:oval>
            <v:line id="Straight Connector 68" o:spid="_x0000_s1210" style="position:absolute;visibility:visible" from="285,188" to="285,148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6SahMMAAADbAAAADwAAAGRycy9kb3ducmV2LnhtbERPXWvCMBR9H/gfwhV803Qa3OiayhAF&#10;kYlMt+HeLs1dW9bclCZq9+/Ng7DHw/nOFr1txIU6XzvW8DhJQBAXztRcavg4rsfPIHxANtg4Jg1/&#10;5GGRDx4yTI278jtdDqEUMYR9ihqqENpUSl9UZNFPXEscuR/XWQwRdqU0HV5juG3kNEnm0mLNsaHC&#10;lpYVFb+Hs9Vw/l5N1f7tafm5S2Yn9bVVJ3VUWo+G/esLiEB9+Bff3RujYR7Hxi/xB8j8B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OkmoTDAAAA2wAAAA8AAAAAAAAAAAAA&#10;AAAAoQIAAGRycy9kb3ducmV2LnhtbFBLBQYAAAAABAAEAPkAAACRAwAAAAA=&#10;" strokecolor="#2e74b5 [2404]" strokeweight=".5pt">
              <v:stroke joinstyle="miter"/>
            </v:line>
            <w10:wrap anchory="page"/>
          </v:group>
        </w:pict>
      </w:r>
      <w:r>
        <w:rPr>
          <w:noProof w:val="0"/>
          <w:lang w:val="pt-BR"/>
        </w:rPr>
        <w:pict>
          <v:group id="Group 70" o:spid="_x0000_s1060" style="position:absolute;left:0;text-align:left;margin-left:30.85pt;margin-top:440.85pt;width:244.7pt;height:20.4pt;z-index:251678720;mso-position-vertical-relative:page" coordsize="31076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">
            <v:group id="Group 71" o:spid="_x0000_s1061" style="position:absolute;left:13677;top:857;width:17399;height:838" coordsize="17399,8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<v:roundrect id="Prostokąt zaokrąglony 199" o:spid="_x0000_s1062" style="position:absolute;width:17399;height:838;visibility:visible;v-text-anchor:middle" arcsize=".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rXw3cQA&#10;AADbAAAADwAAAGRycy9kb3ducmV2LnhtbESPQWvCQBSE7wX/w/IEL1I3pqgluooUtCJ4MNqeH9ln&#10;Esy+TbOrxn/vCkKPw8x8w8wWranElRpXWlYwHEQgiDOrS84VHA+r908QziNrrCyTgjs5WMw7bzNM&#10;tL3xnq6pz0WAsEtQQeF9nUjpsoIMuoGtiYN3so1BH2STS93gLcBNJeMoGkuDJYeFAmv6Kig7pxej&#10;QEfpXz38+N0dR98/5fq+jfs7a5TqddvlFISn1v+HX+2NVjCJ4fkl/AA5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a18N3EAAAA2wAAAA8AAAAAAAAAAAAAAAAAmAIAAGRycy9k&#10;b3ducmV2LnhtbFBLBQYAAAAABAAEAPUAAACJAwAAAAA=&#10;" fillcolor="#ededed" stroked="f" strokeweight="1pt">
                <v:stroke joinstyle="miter"/>
                <v:textbox style="mso-next-textbox:#Prostokąt zaokrąglony 199">
                  <w:txbxContent>
                    <w:p w:rsidR="00D04B40" w:rsidRPr="00816B3E" w:rsidRDefault="00D04B40" w:rsidP="00D04B40">
                      <w:pPr>
                        <w:autoSpaceDE w:val="0"/>
                        <w:autoSpaceDN w:val="0"/>
                        <w:adjustRightInd w:val="0"/>
                        <w:spacing w:after="158" w:line="288" w:lineRule="auto"/>
                        <w:textAlignment w:val="center"/>
                        <w:rPr>
                          <w:rFonts w:ascii="Aller" w:hAnsi="Aller" w:cs="Aller"/>
                          <w:b/>
                          <w:bCs/>
                          <w:color w:val="76CCEF"/>
                          <w:spacing w:val="-14"/>
                          <w:sz w:val="69"/>
                          <w:szCs w:val="69"/>
                        </w:rPr>
                      </w:pPr>
                    </w:p>
                  </w:txbxContent>
                </v:textbox>
              </v:roundrect>
              <v:roundrect id="Prostokąt zaokrąglony 199" o:spid="_x0000_s1063" style="position:absolute;width:17399;height:838;visibility:visible;v-text-anchor:middle" arcsize=".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yRKhsQA&#10;AADbAAAADwAAAGRycy9kb3ducmV2LnhtbESP0WrCQBRE3wv+w3KFvjWbWrAaXYOkWHxrjX7AJXtN&#10;0mTvhuyapP36bqHg4zAzZ5htOplWDNS72rKC5ygGQVxYXXOp4HI+PK1AOI+ssbVMCr7JQbqbPWwx&#10;0XbkEw25L0WAsEtQQeV9l0jpiooMush2xMG72t6gD7Ivpe5xDHDTykUcL6XBmsNChR1lFRVNfjMK&#10;ePm+Hj7H9tDgrXEfp+7nKzu+KfU4n/YbEJ4mfw//t49awesL/H0JP0D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skSobEAAAA2wAAAA8AAAAAAAAAAAAAAAAAmAIAAGRycy9k&#10;b3ducmV2LnhtbFBLBQYAAAAABAAEAPUAAACJAwAAAAA=&#10;" fillcolor="#2e74b5 [2404]" stroked="f" strokeweight="1pt">
                <v:stroke joinstyle="miter"/>
                <v:textbox style="mso-next-textbox:#Prostokąt zaokrąglony 199">
                  <w:txbxContent>
                    <w:p w:rsidR="00D04B40" w:rsidRPr="00816B3E" w:rsidRDefault="00D04B40" w:rsidP="00D04B40">
                      <w:pPr>
                        <w:autoSpaceDE w:val="0"/>
                        <w:autoSpaceDN w:val="0"/>
                        <w:adjustRightInd w:val="0"/>
                        <w:spacing w:after="158" w:line="288" w:lineRule="auto"/>
                        <w:textAlignment w:val="center"/>
                        <w:rPr>
                          <w:rFonts w:ascii="Aller" w:hAnsi="Aller" w:cs="Aller"/>
                          <w:b/>
                          <w:bCs/>
                          <w:color w:val="76CCEF"/>
                          <w:spacing w:val="-14"/>
                          <w:sz w:val="69"/>
                          <w:szCs w:val="69"/>
                        </w:rPr>
                      </w:pPr>
                    </w:p>
                  </w:txbxContent>
                </v:textbox>
              </v:roundrect>
            </v:group>
            <v:shape id="Text Box 74" o:spid="_x0000_s1064" type="#_x0000_t202" style="position:absolute;width:1095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P5LMUA&#10;AADbAAAADwAAAGRycy9kb3ducmV2LnhtbESPT4vCMBTE7wt+h/AEb2uqrKtUo0hBVsQ9+Ofi7dk8&#10;22LzUpuo1U+/WRA8DjPzG2Yya0wpblS7wrKCXjcCQZxaXXCmYL9bfI5AOI+ssbRMCh7kYDZtfUww&#10;1vbOG7ptfSYChF2MCnLvq1hKl+Zk0HVtRRy8k60N+iDrTOoa7wFuStmPom9psOCwkGNFSU7peXs1&#10;ClbJ4hc3x74ZPcvkZ32aV5f9YaBUp93MxyA8Nf4dfrWXWsHwC/6/hB8gp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28/ksxQAAANsAAAAPAAAAAAAAAAAAAAAAAJgCAABkcnMv&#10;ZG93bnJldi54bWxQSwUGAAAAAAQABAD1AAAAigMAAAAA&#10;" filled="f" stroked="f" strokeweight=".5pt">
              <v:textbox style="mso-next-textbox:#Text Box 74">
                <w:txbxContent>
                  <w:p w:rsidR="00D04B40" w:rsidRPr="004E790D" w:rsidRDefault="004E790D" w:rsidP="00D04B40">
                    <w:pPr>
                      <w:spacing w:after="0" w:line="204" w:lineRule="auto"/>
                      <w:rPr>
                        <w:rFonts w:ascii="Open Sans Semibold" w:hAnsi="Open Sans Semibold" w:cs="Open Sans Semibold"/>
                        <w:color w:val="555655"/>
                        <w:sz w:val="24"/>
                        <w:szCs w:val="24"/>
                        <w:lang w:val="pt-BR"/>
                      </w:rPr>
                    </w:pPr>
                    <w:r>
                      <w:rPr>
                        <w:rFonts w:ascii="Open Sans Semibold" w:hAnsi="Open Sans Semibold" w:cs="Open Sans Semibold"/>
                        <w:color w:val="555655"/>
                        <w:sz w:val="24"/>
                        <w:szCs w:val="24"/>
                        <w:lang w:val="pt-BR"/>
                      </w:rPr>
                      <w:t>Confiança</w:t>
                    </w:r>
                  </w:p>
                </w:txbxContent>
              </v:textbox>
            </v:shape>
            <w10:wrap anchory="page"/>
          </v:group>
        </w:pict>
      </w:r>
      <w:r>
        <w:rPr>
          <w:noProof w:val="0"/>
          <w:lang w:val="pt-BR"/>
        </w:rPr>
        <w:pict>
          <v:group id="Group 75" o:spid="_x0000_s1065" style="position:absolute;left:0;text-align:left;margin-left:30.4pt;margin-top:463.35pt;width:244.7pt;height:20.4pt;z-index:251679744;mso-position-vertical-relative:page" coordsize="31076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">
            <v:group id="Group 76" o:spid="_x0000_s1066" style="position:absolute;left:13677;top:857;width:17399;height:838" coordsize="17399,8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EcaVc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bwt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BHGlXFAAAA2wAA&#10;AA8AAAAAAAAAAAAAAAAAqgIAAGRycy9kb3ducmV2LnhtbFBLBQYAAAAABAAEAPoAAACcAwAAAAA=&#10;">
              <v:roundrect id="Prostokąt zaokrąglony 199" o:spid="_x0000_s1067" style="position:absolute;width:17399;height:838;visibility:visible;v-text-anchor:middle" arcsize=".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JTRcUA&#10;AADbAAAADwAAAGRycy9kb3ducmV2LnhtbESPS4vCQBCE7wv+h6EFL6ITFR9ER5EFdVnwYHycm0yb&#10;BDM92cyo8d/vLAh7LKrqK2qxakwpHlS7wrKCQT8CQZxaXXCm4HTc9GYgnEfWWFomBS9ysFq2PhYY&#10;a/vkAz0Sn4kAYRejgtz7KpbSpTkZdH1bEQfvamuDPsg6k7rGZ4CbUg6jaCINFhwWcqzoM6f0ltyN&#10;Ah0lP9VgdNmfxrtzsX19D7t7a5TqtJv1HISnxv+H3+0vrWA6hb8v4QfI5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wlNFxQAAANsAAAAPAAAAAAAAAAAAAAAAAJgCAABkcnMv&#10;ZG93bnJldi54bWxQSwUGAAAAAAQABAD1AAAAigMAAAAA&#10;" fillcolor="#ededed" stroked="f" strokeweight="1pt">
                <v:stroke joinstyle="miter"/>
                <v:textbox style="mso-next-textbox:#Prostokąt zaokrąglony 199">
                  <w:txbxContent>
                    <w:p w:rsidR="00D04B40" w:rsidRPr="00816B3E" w:rsidRDefault="00D04B40" w:rsidP="00D04B40">
                      <w:pPr>
                        <w:autoSpaceDE w:val="0"/>
                        <w:autoSpaceDN w:val="0"/>
                        <w:adjustRightInd w:val="0"/>
                        <w:spacing w:after="158" w:line="288" w:lineRule="auto"/>
                        <w:textAlignment w:val="center"/>
                        <w:rPr>
                          <w:rFonts w:ascii="Aller" w:hAnsi="Aller" w:cs="Aller"/>
                          <w:b/>
                          <w:bCs/>
                          <w:color w:val="76CCEF"/>
                          <w:spacing w:val="-14"/>
                          <w:sz w:val="69"/>
                          <w:szCs w:val="69"/>
                        </w:rPr>
                      </w:pPr>
                    </w:p>
                  </w:txbxContent>
                </v:textbox>
              </v:roundrect>
              <v:roundrect id="Prostokąt zaokrąglony 199" o:spid="_x0000_s1068" style="position:absolute;width:16173;height:838;visibility:visible;v-text-anchor:middle" arcsize=".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DY978A&#10;AADbAAAADwAAAGRycy9kb3ducmV2LnhtbERPS27CMBDdI3EHa5DYgQMLKCkmqoJA7PgeYBRPkzTx&#10;OIpNEnr6eoHU5dP7b5PB1KKj1pWWFSzmEQjizOqScwWP+2H2AcJ5ZI21ZVLwIgfJbjzaYqxtz1fq&#10;bj4XIYRdjAoK75tYSpcVZNDNbUMcuG/bGvQBtrnULfYh3NRyGUUrabDk0FBgQ2lBWXV7GgW8Om66&#10;S18fKnxW7nxtfn/S016p6WT4+gThafD/4rf7pBWsw9jwJfwAufs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lgNj3vwAAANsAAAAPAAAAAAAAAAAAAAAAAJgCAABkcnMvZG93bnJl&#10;di54bWxQSwUGAAAAAAQABAD1AAAAhAMAAAAA&#10;" fillcolor="#2e74b5 [2404]" stroked="f" strokeweight="1pt">
                <v:stroke joinstyle="miter"/>
                <v:textbox style="mso-next-textbox:#Prostokąt zaokrąglony 199">
                  <w:txbxContent>
                    <w:p w:rsidR="00D04B40" w:rsidRPr="00816B3E" w:rsidRDefault="00D04B40" w:rsidP="00D04B40">
                      <w:pPr>
                        <w:autoSpaceDE w:val="0"/>
                        <w:autoSpaceDN w:val="0"/>
                        <w:adjustRightInd w:val="0"/>
                        <w:spacing w:after="158" w:line="288" w:lineRule="auto"/>
                        <w:textAlignment w:val="center"/>
                        <w:rPr>
                          <w:rFonts w:ascii="Aller" w:hAnsi="Aller" w:cs="Aller"/>
                          <w:b/>
                          <w:bCs/>
                          <w:color w:val="76CCEF"/>
                          <w:spacing w:val="-14"/>
                          <w:sz w:val="69"/>
                          <w:szCs w:val="69"/>
                        </w:rPr>
                      </w:pPr>
                    </w:p>
                  </w:txbxContent>
                </v:textbox>
              </v:roundrect>
            </v:group>
            <v:shape id="Text Box 79" o:spid="_x0000_s1069" type="#_x0000_t202" style="position:absolute;width:1095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JWssYA&#10;AADbAAAADwAAAGRycy9kb3ducmV2LnhtbESPQWvCQBSE74L/YXmF3nTTgNWmriKBYCl6SOqlt9fs&#10;MwnNvo3Zrab+elco9DjMzDfMcj2YVpypd41lBU/TCARxaXXDlYLDRzZZgHAeWWNrmRT8koP1ajxa&#10;YqLthXM6F74SAcIuQQW1910ipStrMuimtiMO3tH2Bn2QfSV1j5cAN62Mo+hZGmw4LNTYUVpT+V38&#10;GAXvabbH/Cs2i2ubbnfHTXc6fM6UenwYNq8gPA3+P/zXftMK5i9w/xJ+gFzd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PJWssYAAADbAAAADwAAAAAAAAAAAAAAAACYAgAAZHJz&#10;L2Rvd25yZXYueG1sUEsFBgAAAAAEAAQA9QAAAIsDAAAAAA==&#10;" filled="f" stroked="f" strokeweight=".5pt">
              <v:textbox style="mso-next-textbox:#Text Box 79">
                <w:txbxContent>
                  <w:p w:rsidR="00D04B40" w:rsidRPr="004E790D" w:rsidRDefault="004E790D" w:rsidP="00D04B40">
                    <w:pPr>
                      <w:spacing w:after="0" w:line="204" w:lineRule="auto"/>
                      <w:rPr>
                        <w:rFonts w:ascii="Open Sans Semibold" w:hAnsi="Open Sans Semibold" w:cs="Open Sans Semibold"/>
                        <w:color w:val="555655"/>
                        <w:sz w:val="24"/>
                        <w:szCs w:val="24"/>
                        <w:lang w:val="pt-BR"/>
                      </w:rPr>
                    </w:pPr>
                    <w:r>
                      <w:rPr>
                        <w:rFonts w:ascii="Open Sans Semibold" w:hAnsi="Open Sans Semibold" w:cs="Open Sans Semibold"/>
                        <w:color w:val="555655"/>
                        <w:sz w:val="24"/>
                        <w:szCs w:val="24"/>
                        <w:lang w:val="pt-BR"/>
                      </w:rPr>
                      <w:t>Dedicação</w:t>
                    </w:r>
                  </w:p>
                </w:txbxContent>
              </v:textbox>
            </v:shape>
            <w10:wrap anchory="page"/>
          </v:group>
        </w:pict>
      </w:r>
      <w:r>
        <w:rPr>
          <w:noProof w:val="0"/>
          <w:lang w:val="pt-BR"/>
        </w:rPr>
        <w:pict>
          <v:group id="Group 88" o:spid="_x0000_s1070" style="position:absolute;left:0;text-align:left;margin-left:30.55pt;margin-top:485.85pt;width:244.7pt;height:20.4pt;z-index:251680768;mso-position-vertical-relative:page" coordsize="31076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">
            <v:group id="Group 92" o:spid="_x0000_s1071" style="position:absolute;left:13677;top:857;width:17399;height:838" coordsize="17399,8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3D6rM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d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3D6rMQAAADbAAAA&#10;DwAAAAAAAAAAAAAAAACqAgAAZHJzL2Rvd25yZXYueG1sUEsFBgAAAAAEAAQA+gAAAJsDAAAAAA==&#10;">
              <v:roundrect id="Prostokąt zaokrąglony 199" o:spid="_x0000_s1072" style="position:absolute;width:17399;height:838;visibility:visible;v-text-anchor:middle" arcsize=".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fWzvMUA&#10;AADbAAAADwAAAGRycy9kb3ducmV2LnhtbESPQWvCQBSE74L/YXlCL9JsVCw1dRUptJVCDqax50f2&#10;NQnNvo3ZrSb/3i0IHoeZ+YZZb3vTiDN1rrasYBbFIIgLq2suFeRfb4/PIJxH1thYJgUDOdhuxqM1&#10;Jtpe+EDnzJciQNglqKDyvk2kdEVFBl1kW+Lg/djOoA+yK6Xu8BLgppHzOH6SBmsOCxW29FpR8Zv9&#10;GQU6zk7tbPGd5suPY/0+fM6nqTVKPUz63QsIT72/h2/tvVawWsD/l/AD5OY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9bO8xQAAANsAAAAPAAAAAAAAAAAAAAAAAJgCAABkcnMv&#10;ZG93bnJldi54bWxQSwUGAAAAAAQABAD1AAAAigMAAAAA&#10;" fillcolor="#ededed" stroked="f" strokeweight="1pt">
                <v:stroke joinstyle="miter"/>
                <v:textbox style="mso-next-textbox:#Prostokąt zaokrąglony 199">
                  <w:txbxContent>
                    <w:p w:rsidR="00D04B40" w:rsidRPr="00816B3E" w:rsidRDefault="00D04B40" w:rsidP="00D04B40">
                      <w:pPr>
                        <w:autoSpaceDE w:val="0"/>
                        <w:autoSpaceDN w:val="0"/>
                        <w:adjustRightInd w:val="0"/>
                        <w:spacing w:after="158" w:line="288" w:lineRule="auto"/>
                        <w:textAlignment w:val="center"/>
                        <w:rPr>
                          <w:rFonts w:ascii="Aller" w:hAnsi="Aller" w:cs="Aller"/>
                          <w:b/>
                          <w:bCs/>
                          <w:color w:val="76CCEF"/>
                          <w:spacing w:val="-14"/>
                          <w:sz w:val="69"/>
                          <w:szCs w:val="69"/>
                        </w:rPr>
                      </w:pPr>
                    </w:p>
                  </w:txbxContent>
                </v:textbox>
              </v:roundrect>
              <v:roundrect id="Prostokąt zaokrąglony 199" o:spid="_x0000_s1073" style="position:absolute;width:15392;height:838;visibility:visible;v-text-anchor:middle" arcsize=".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ME0CMQA&#10;AADbAAAADwAAAGRycy9kb3ducmV2LnhtbESP0WqDQBRE3wv9h+UW+lbXliLVZhNKSopvSUw/4OLe&#10;qNG9K+5Gbb4+Gwj0cZiZM8xiNZtOjDS4xrKC1ygGQVxa3XCl4PewefkA4Tyyxs4yKfgjB6vl48MC&#10;M20n3tNY+EoECLsMFdTe95mUrqzJoItsTxy8ox0M+iCHSuoBpwA3nXyL40QabDgs1NjTuqayLc5G&#10;ASc/6bibuk2L59Zt9/3ltM6/lXp+mr8+QXia/X/43s61gvQdbl/CD5DL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BNAjEAAAA2wAAAA8AAAAAAAAAAAAAAAAAmAIAAGRycy9k&#10;b3ducmV2LnhtbFBLBQYAAAAABAAEAPUAAACJAwAAAAA=&#10;" fillcolor="#2e74b5 [2404]" stroked="f" strokecolor="#2e74b5 [2404]" strokeweight="1pt">
                <v:stroke joinstyle="miter"/>
                <v:textbox style="mso-next-textbox:#Prostokąt zaokrąglony 199">
                  <w:txbxContent>
                    <w:p w:rsidR="00D04B40" w:rsidRPr="00816B3E" w:rsidRDefault="00D04B40" w:rsidP="00D04B40">
                      <w:pPr>
                        <w:autoSpaceDE w:val="0"/>
                        <w:autoSpaceDN w:val="0"/>
                        <w:adjustRightInd w:val="0"/>
                        <w:spacing w:after="158" w:line="288" w:lineRule="auto"/>
                        <w:textAlignment w:val="center"/>
                        <w:rPr>
                          <w:rFonts w:ascii="Aller" w:hAnsi="Aller" w:cs="Aller"/>
                          <w:b/>
                          <w:bCs/>
                          <w:color w:val="76CCEF"/>
                          <w:spacing w:val="-14"/>
                          <w:sz w:val="69"/>
                          <w:szCs w:val="69"/>
                        </w:rPr>
                      </w:pPr>
                    </w:p>
                  </w:txbxContent>
                </v:textbox>
              </v:roundrect>
            </v:group>
            <v:shape id="Text Box 95" o:spid="_x0000_s1074" type="#_x0000_t202" style="position:absolute;width:11582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bO6TcQA&#10;AADbAAAADwAAAGRycy9kb3ducmV2LnhtbESPT4vCMBTE74LfITxhb5oqKFqNIgVxWfTgn4u3Z/Ns&#10;i81LbbJa/fRmYcHjMDO/YWaLxpTiTrUrLCvo9yIQxKnVBWcKjodVdwzCeWSNpWVS8CQHi3m7NcNY&#10;2wfv6L73mQgQdjEqyL2vYildmpNB17MVcfAutjbog6wzqWt8BLgp5SCKRtJgwWEhx4qSnNLr/tco&#10;+ElWW9ydB2b8KpP15rKsbsfTUKmvTrOcgvDU+E/4v/2tFUyG8Pcl/AA5f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mzuk3EAAAA2wAAAA8AAAAAAAAAAAAAAAAAmAIAAGRycy9k&#10;b3ducmV2LnhtbFBLBQYAAAAABAAEAPUAAACJAwAAAAA=&#10;" filled="f" stroked="f" strokeweight=".5pt">
              <v:textbox style="mso-next-textbox:#Text Box 95">
                <w:txbxContent>
                  <w:p w:rsidR="00D04B40" w:rsidRPr="004E790D" w:rsidRDefault="004E790D" w:rsidP="00D04B40">
                    <w:pPr>
                      <w:spacing w:after="0" w:line="204" w:lineRule="auto"/>
                      <w:rPr>
                        <w:rFonts w:ascii="Open Sans Semibold" w:hAnsi="Open Sans Semibold" w:cs="Open Sans Semibold"/>
                        <w:color w:val="555655"/>
                        <w:sz w:val="24"/>
                        <w:szCs w:val="24"/>
                        <w:lang w:val="pt-BR"/>
                      </w:rPr>
                    </w:pPr>
                    <w:r>
                      <w:rPr>
                        <w:rFonts w:ascii="Open Sans Semibold" w:hAnsi="Open Sans Semibold" w:cs="Open Sans Semibold"/>
                        <w:color w:val="555655"/>
                        <w:sz w:val="24"/>
                        <w:szCs w:val="24"/>
                        <w:lang w:val="pt-BR"/>
                      </w:rPr>
                      <w:t>Responsável</w:t>
                    </w:r>
                  </w:p>
                </w:txbxContent>
              </v:textbox>
            </v:shape>
            <w10:wrap anchory="page"/>
          </v:group>
        </w:pict>
      </w:r>
      <w:r>
        <w:rPr>
          <w:noProof w:val="0"/>
          <w:lang w:val="pt-BR"/>
        </w:rPr>
        <w:pict>
          <v:group id="Group 97" o:spid="_x0000_s1075" style="position:absolute;left:0;text-align:left;margin-left:30.55pt;margin-top:508.2pt;width:244.7pt;height:20.4pt;z-index:251681792;mso-position-vertical-relative:page" coordsize="31076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">
            <v:group id="Group 98" o:spid="_x0000_s1076" style="position:absolute;left:13677;top:857;width:17399;height:838" coordsize="17399,8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pjNRsMAAADbAAAADwAAAGRycy9kb3ducmV2LnhtbERPy2rCQBTdC/2H4Ra6&#10;M5O0KG10FAlt6UIEk0Jxd8lck2DmTshM8/h7Z1Ho8nDe2/1kWjFQ7xrLCpIoBkFcWt1wpeC7+Fi+&#10;gnAeWWNrmRTM5GC/e1hsMdV25DMNua9ECGGXooLa+y6V0pU1GXSR7YgDd7W9QR9gX0nd4xjCTSuf&#10;43gtDTYcGmrsKKupvOW/RsHniOPhJXkfjrdrNl+K1ennmJBST4/TYQPC0+T/xX/uL63gL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+mM1GwwAAANsAAAAP&#10;AAAAAAAAAAAAAAAAAKoCAABkcnMvZG93bnJldi54bWxQSwUGAAAAAAQABAD6AAAAmgMAAAAA&#10;">
              <v:roundrect id="Prostokąt zaokrąglony 199" o:spid="_x0000_s1077" style="position:absolute;width:17399;height:838;visibility:visible;v-text-anchor:middle" arcsize=".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2EVsQA&#10;AADbAAAADwAAAGRycy9kb3ducmV2LnhtbESPT4vCMBTE7wt+h/AEL6KpiqLVKLKgLgserH/Oj+bZ&#10;FpuXbhO1fvvNgrDHYWZ+wyxWjSnFg2pXWFYw6EcgiFOrC84UnI6b3hSE88gaS8uk4EUOVsvWxwJj&#10;bZ98oEfiMxEg7GJUkHtfxVK6NCeDrm8r4uBdbW3QB1lnUtf4DHBTymEUTaTBgsNCjhV95pTekrtR&#10;oKPkpxqMLvvTeHcutq/vYXdvjVKddrOeg/DU+P/wu/2lFcxm8Pcl/AC5/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gdhFbEAAAA2wAAAA8AAAAAAAAAAAAAAAAAmAIAAGRycy9k&#10;b3ducmV2LnhtbFBLBQYAAAAABAAEAPUAAACJAwAAAAA=&#10;" fillcolor="#ededed" stroked="f" strokeweight="1pt">
                <v:stroke joinstyle="miter"/>
                <v:textbox style="mso-next-textbox:#Prostokąt zaokrąglony 199">
                  <w:txbxContent>
                    <w:p w:rsidR="00D04B40" w:rsidRPr="00816B3E" w:rsidRDefault="00D04B40" w:rsidP="00D04B40">
                      <w:pPr>
                        <w:autoSpaceDE w:val="0"/>
                        <w:autoSpaceDN w:val="0"/>
                        <w:adjustRightInd w:val="0"/>
                        <w:spacing w:after="158" w:line="288" w:lineRule="auto"/>
                        <w:textAlignment w:val="center"/>
                        <w:rPr>
                          <w:rFonts w:ascii="Aller" w:hAnsi="Aller" w:cs="Aller"/>
                          <w:b/>
                          <w:bCs/>
                          <w:color w:val="76CCEF"/>
                          <w:spacing w:val="-14"/>
                          <w:sz w:val="69"/>
                          <w:szCs w:val="69"/>
                        </w:rPr>
                      </w:pPr>
                    </w:p>
                  </w:txbxContent>
                </v:textbox>
              </v:roundrect>
              <v:roundrect id="Prostokąt zaokrąglony 199" o:spid="_x0000_s1078" style="position:absolute;width:17370;height:838;visibility:visible;v-text-anchor:middle" arcsize=".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03VHcQA&#10;AADcAAAADwAAAGRycy9kb3ducmV2LnhtbESPzW7CQAyE70h9h5WRuJENHFCbsiBEBeLW8vMAVtZN&#10;QrLeKLskoU9fHyr1ZmvGM5/X29E1qqcuVJ4NLJIUFHHubcWFgdv1MH8FFSKyxcYzGXhSgO3mZbLG&#10;zPqBz9RfYqEkhEOGBsoY20zrkJfkMCS+JRbt23cOo6xdoW2Hg4S7Ri/TdKUdViwNJba0LymvLw9n&#10;gFfHt/5raA41PurweW5/7vvThzGz6bh7BxVpjP/mv+uTFfxU8OUZmUBv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9N1R3EAAAA3AAAAA8AAAAAAAAAAAAAAAAAmAIAAGRycy9k&#10;b3ducmV2LnhtbFBLBQYAAAAABAAEAPUAAACJAwAAAAA=&#10;" fillcolor="#2e74b5 [2404]" stroked="f" strokeweight="1pt">
                <v:stroke joinstyle="miter"/>
                <v:textbox style="mso-next-textbox:#Prostokąt zaokrąglony 199">
                  <w:txbxContent>
                    <w:p w:rsidR="00D04B40" w:rsidRPr="00816B3E" w:rsidRDefault="00D04B40" w:rsidP="00D04B40">
                      <w:pPr>
                        <w:autoSpaceDE w:val="0"/>
                        <w:autoSpaceDN w:val="0"/>
                        <w:adjustRightInd w:val="0"/>
                        <w:spacing w:after="158" w:line="288" w:lineRule="auto"/>
                        <w:textAlignment w:val="center"/>
                        <w:rPr>
                          <w:rFonts w:ascii="Aller" w:hAnsi="Aller" w:cs="Aller"/>
                          <w:b/>
                          <w:bCs/>
                          <w:color w:val="76CCEF"/>
                          <w:spacing w:val="-14"/>
                          <w:sz w:val="69"/>
                          <w:szCs w:val="69"/>
                        </w:rPr>
                      </w:pPr>
                    </w:p>
                  </w:txbxContent>
                </v:textbox>
              </v:roundrect>
            </v:group>
            <v:shape id="Text Box 101" o:spid="_x0000_s1079" type="#_x0000_t202" style="position:absolute;width:11582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tivmMQA&#10;AADcAAAADwAAAGRycy9kb3ducmV2LnhtbERPS2uDQBC+F/Iflin01qwGWoLNKiKEhNIc8rjkNnUn&#10;KnVnjbtVm1/fLRRym4/vOatsMq0YqHeNZQXxPAJBXFrdcKXgdFw/L0E4j6yxtUwKfshBls4eVpho&#10;O/KehoOvRAhhl6CC2vsukdKVNRl0c9sRB+5ie4M+wL6SuscxhJtWLqLoVRpsODTU2FFRU/l1+DYK&#10;3ov1DvefC7O8tcXm45J319P5Ramnxyl/A+Fp8nfxv3urw/wohr9nwgUy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bYr5jEAAAA3AAAAA8AAAAAAAAAAAAAAAAAmAIAAGRycy9k&#10;b3ducmV2LnhtbFBLBQYAAAAABAAEAPUAAACJAwAAAAA=&#10;" filled="f" stroked="f" strokeweight=".5pt">
              <v:textbox style="mso-next-textbox:#Text Box 101">
                <w:txbxContent>
                  <w:p w:rsidR="00D04B40" w:rsidRPr="004E790D" w:rsidRDefault="004E790D" w:rsidP="00D04B40">
                    <w:pPr>
                      <w:spacing w:after="0" w:line="204" w:lineRule="auto"/>
                      <w:rPr>
                        <w:rFonts w:ascii="Open Sans Semibold" w:hAnsi="Open Sans Semibold" w:cs="Open Sans Semibold"/>
                        <w:color w:val="555655"/>
                        <w:sz w:val="24"/>
                        <w:szCs w:val="24"/>
                        <w:lang w:val="pt-BR"/>
                      </w:rPr>
                    </w:pPr>
                    <w:r>
                      <w:rPr>
                        <w:rFonts w:ascii="Open Sans Semibold" w:hAnsi="Open Sans Semibold" w:cs="Open Sans Semibold"/>
                        <w:color w:val="555655"/>
                        <w:sz w:val="24"/>
                        <w:szCs w:val="24"/>
                        <w:lang w:val="pt-BR"/>
                      </w:rPr>
                      <w:t>Analítico</w:t>
                    </w:r>
                  </w:p>
                </w:txbxContent>
              </v:textbox>
            </v:shape>
            <w10:wrap anchory="page"/>
          </v:group>
        </w:pict>
      </w:r>
      <w:r>
        <w:rPr>
          <w:noProof w:val="0"/>
          <w:lang w:val="pt-BR"/>
        </w:rPr>
        <w:pict>
          <v:group id="Group 102" o:spid="_x0000_s1080" style="position:absolute;left:0;text-align:left;margin-left:30.55pt;margin-top:531pt;width:244.7pt;height:20.4pt;z-index:251682816;mso-position-vertical-relative:page" coordsize="31076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">
            <v:group id="Group 103" o:spid="_x0000_s1081" style="position:absolute;left:13677;top:857;width:17399;height:838" coordsize="17399,8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xYEK8MAAADc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frSExzPh&#10;Arn5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7FgQrwwAAANwAAAAP&#10;AAAAAAAAAAAAAAAAAKoCAABkcnMvZG93bnJldi54bWxQSwUGAAAAAAQABAD6AAAAmgMAAAAA&#10;">
              <v:roundrect id="Prostokąt zaokrąglony 199" o:spid="_x0000_s1082" style="position:absolute;width:17399;height:838;visibility:visible;v-text-anchor:middle" arcsize=".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rOdsMA&#10;AADcAAAADwAAAGRycy9kb3ducmV2LnhtbERPTWsCMRC9F/wPYQq9FE3UKmU1ihSqInhw1Z6Hzbi7&#10;dDPZbqKu/94IQm/zeJ8znbe2EhdqfOlYQ7+nQBBnzpScazjsv7ufIHxANlg5Jg038jCfdV6mmBh3&#10;5R1d0pCLGMI+QQ1FCHUipc8Ksuh7riaO3Mk1FkOETS5Ng9cYbis5UGosLZYcGwqs6aug7Dc9Ww1G&#10;pX91f/izPYxWx3J52wzet85q/fbaLiYgArXhX/x0r02crz7g8Uy8QM7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drOdsMAAADcAAAADwAAAAAAAAAAAAAAAACYAgAAZHJzL2Rv&#10;d25yZXYueG1sUEsFBgAAAAAEAAQA9QAAAIgDAAAAAA==&#10;" fillcolor="#ededed" stroked="f" strokeweight="1pt">
                <v:stroke joinstyle="miter"/>
                <v:textbox style="mso-next-textbox:#Prostokąt zaokrąglony 199">
                  <w:txbxContent>
                    <w:p w:rsidR="00D04B40" w:rsidRPr="00816B3E" w:rsidRDefault="00D04B40" w:rsidP="00D04B40">
                      <w:pPr>
                        <w:autoSpaceDE w:val="0"/>
                        <w:autoSpaceDN w:val="0"/>
                        <w:adjustRightInd w:val="0"/>
                        <w:spacing w:after="158" w:line="288" w:lineRule="auto"/>
                        <w:textAlignment w:val="center"/>
                        <w:rPr>
                          <w:rFonts w:ascii="Aller" w:hAnsi="Aller" w:cs="Aller"/>
                          <w:b/>
                          <w:bCs/>
                          <w:color w:val="76CCEF"/>
                          <w:spacing w:val="-14"/>
                          <w:sz w:val="69"/>
                          <w:szCs w:val="69"/>
                        </w:rPr>
                      </w:pPr>
                    </w:p>
                  </w:txbxContent>
                </v:textbox>
              </v:roundrect>
              <v:roundrect id="Prostokąt zaokrąglony 199" o:spid="_x0000_s1083" style="position:absolute;width:14706;height:838;visibility:visible;v-text-anchor:middle" arcsize=".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p2hcEA&#10;AADcAAAADwAAAGRycy9kb3ducmV2LnhtbERPzYrCMBC+C75DGMGbpiusaDXKorh4U6sPMDSzbbfN&#10;pDSxrfv0G0HwNh/f76y3valES40rLCv4mEYgiFOrC84U3K6HyQKE88gaK8uk4EEOtpvhYI2xth1f&#10;qE18JkIIuxgV5N7XsZQuzcmgm9qaOHA/tjHoA2wyqRvsQrip5CyK5tJgwaEhx5p2OaVlcjcKeP69&#10;bM9ddSjxXrrTpf773R33So1H/dcKhKfev8Uv91GH+dEnPJ8JF8jN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86doXBAAAA3AAAAA8AAAAAAAAAAAAAAAAAmAIAAGRycy9kb3du&#10;cmV2LnhtbFBLBQYAAAAABAAEAPUAAACGAwAAAAA=&#10;" fillcolor="#2e74b5 [2404]" stroked="f" strokeweight="1pt">
                <v:stroke joinstyle="miter"/>
                <v:textbox style="mso-next-textbox:#Prostokąt zaokrąglony 199">
                  <w:txbxContent>
                    <w:p w:rsidR="00D04B40" w:rsidRPr="00816B3E" w:rsidRDefault="00D04B40" w:rsidP="00D04B40">
                      <w:pPr>
                        <w:autoSpaceDE w:val="0"/>
                        <w:autoSpaceDN w:val="0"/>
                        <w:adjustRightInd w:val="0"/>
                        <w:spacing w:after="158" w:line="288" w:lineRule="auto"/>
                        <w:textAlignment w:val="center"/>
                        <w:rPr>
                          <w:rFonts w:ascii="Aller" w:hAnsi="Aller" w:cs="Aller"/>
                          <w:b/>
                          <w:bCs/>
                          <w:color w:val="76CCEF"/>
                          <w:spacing w:val="-14"/>
                          <w:sz w:val="69"/>
                          <w:szCs w:val="69"/>
                        </w:rPr>
                      </w:pPr>
                    </w:p>
                  </w:txbxContent>
                </v:textbox>
              </v:roundrect>
            </v:group>
            <v:shape id="Text Box 106" o:spid="_x0000_s1084" type="#_x0000_t202" style="position:absolute;width:11582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TE37MQA&#10;AADcAAAADwAAAGRycy9kb3ducmV2LnhtbERPS2vCQBC+C/0PyxS8mU2FBkmzigTEUuxBm0tv0+zk&#10;QbOzMbs1aX99VxC8zcf3nGwzmU5caHCtZQVPUQyCuLS65VpB8bFbrEA4j6yxs0wKfsnBZv0wyzDV&#10;duQjXU6+FiGEXYoKGu/7VEpXNmTQRbYnDlxlB4M+wKGWesAxhJtOLuM4kQZbDg0N9pQ3VH6ffoyC&#10;t3z3jsevpVn9dfn+UG37c/H5rNT8cdq+gPA0+bv45n7VYX6cwPWZcIFc/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kxN+zEAAAA3AAAAA8AAAAAAAAAAAAAAAAAmAIAAGRycy9k&#10;b3ducmV2LnhtbFBLBQYAAAAABAAEAPUAAACJAwAAAAA=&#10;" filled="f" stroked="f" strokeweight=".5pt">
              <v:textbox style="mso-next-textbox:#Text Box 106">
                <w:txbxContent>
                  <w:p w:rsidR="00D04B40" w:rsidRPr="004E790D" w:rsidRDefault="004E790D" w:rsidP="00D04B40">
                    <w:pPr>
                      <w:spacing w:after="0" w:line="204" w:lineRule="auto"/>
                      <w:rPr>
                        <w:rFonts w:ascii="Open Sans Semibold" w:hAnsi="Open Sans Semibold" w:cs="Open Sans Semibold"/>
                        <w:color w:val="555655"/>
                        <w:sz w:val="24"/>
                        <w:szCs w:val="24"/>
                        <w:lang w:val="pt-BR"/>
                      </w:rPr>
                    </w:pPr>
                    <w:r>
                      <w:rPr>
                        <w:rFonts w:ascii="Open Sans Semibold" w:hAnsi="Open Sans Semibold" w:cs="Open Sans Semibold"/>
                        <w:color w:val="555655"/>
                        <w:sz w:val="24"/>
                        <w:szCs w:val="24"/>
                        <w:lang w:val="pt-BR"/>
                      </w:rPr>
                      <w:t>Diplomático</w:t>
                    </w:r>
                  </w:p>
                </w:txbxContent>
              </v:textbox>
            </v:shape>
            <w10:wrap anchory="page"/>
          </v:group>
        </w:pict>
      </w:r>
      <w:r>
        <w:rPr>
          <w:noProof w:val="0"/>
          <w:lang w:val="pt-BR"/>
        </w:rPr>
        <w:pict>
          <v:group id="Group 107" o:spid="_x0000_s1085" style="position:absolute;left:0;text-align:left;margin-left:30.55pt;margin-top:553.65pt;width:244.7pt;height:20.4pt;z-index:251683840;mso-position-vertical-relative:page" coordsize="31076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">
            <v:group id="Group 108" o:spid="_x0000_s1086" style="position:absolute;left:13677;top:857;width:17399;height:838" coordsize="17399,8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KWWs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1spZaxgAAANwA&#10;AAAPAAAAAAAAAAAAAAAAAKoCAABkcnMvZG93bnJldi54bWxQSwUGAAAAAAQABAD6AAAAnQMAAAAA&#10;">
              <v:roundrect id="Prostokąt zaokrąglony 199" o:spid="_x0000_s1087" style="position:absolute;width:17399;height:838;visibility:visible;v-text-anchor:middle" arcsize=".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9th6MMA&#10;AADcAAAADwAAAGRycy9kb3ducmV2LnhtbERPTWsCMRC9F/wPYQq9FE1UKnY1ihSqInhw1Z6Hzbi7&#10;dDPZbqKu/94IQm/zeJ8znbe2EhdqfOlYQ7+nQBBnzpScazjsv7tjED4gG6wck4YbeZjPOi9TTIy7&#10;8o4uachFDGGfoIYihDqR0mcFWfQ9VxNH7uQaiyHCJpemwWsMt5UcKDWSFkuODQXW9FVQ9puerQaj&#10;0r+6P/zZHj5Wx3J52wzet85q/fbaLiYgArXhX/x0r02crz7h8Uy8QM7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9th6MMAAADcAAAADwAAAAAAAAAAAAAAAACYAgAAZHJzL2Rv&#10;d25yZXYueG1sUEsFBgAAAAAEAAQA9QAAAIgDAAAAAA==&#10;" fillcolor="#ededed" stroked="f" strokeweight="1pt">
                <v:stroke joinstyle="miter"/>
                <v:textbox style="mso-next-textbox:#Prostokąt zaokrąglony 199">
                  <w:txbxContent>
                    <w:p w:rsidR="00D04B40" w:rsidRPr="00816B3E" w:rsidRDefault="00D04B40" w:rsidP="00D04B40">
                      <w:pPr>
                        <w:autoSpaceDE w:val="0"/>
                        <w:autoSpaceDN w:val="0"/>
                        <w:adjustRightInd w:val="0"/>
                        <w:spacing w:after="158" w:line="288" w:lineRule="auto"/>
                        <w:textAlignment w:val="center"/>
                        <w:rPr>
                          <w:rFonts w:ascii="Aller" w:hAnsi="Aller" w:cs="Aller"/>
                          <w:b/>
                          <w:bCs/>
                          <w:color w:val="76CCEF"/>
                          <w:spacing w:val="-14"/>
                          <w:sz w:val="69"/>
                          <w:szCs w:val="69"/>
                        </w:rPr>
                      </w:pPr>
                    </w:p>
                  </w:txbxContent>
                </v:textbox>
              </v:roundrect>
              <v:roundrect id="Prostokąt zaokrąglony 199" o:spid="_x0000_s1088" style="position:absolute;width:16002;height:838;visibility:visible;v-text-anchor:middle" arcsize=".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pRDwMQA&#10;AADcAAAADwAAAGRycy9kb3ducmV2LnhtbESPzW7CQAyE75V4h5WRuJUNPaA2sCAEouJG+XkAK2uS&#10;kKw3yi5J4OnrQ6XebM145vNyPbhaddSG0rOB2TQBRZx5W3Ju4HrZv3+CChHZYu2ZDDwpwHo1elti&#10;an3PJ+rOMVcSwiFFA0WMTap1yApyGKa+IRbt5luHUdY217bFXsJdrT+SZK4dliwNBTa0LSirzg9n&#10;gOffX91PX+8rfFTheGpe9+1hZ8xkPGwWoCIN8d/8d32wgj8TfHlGJtC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qUQ8DEAAAA3AAAAA8AAAAAAAAAAAAAAAAAmAIAAGRycy9k&#10;b3ducmV2LnhtbFBLBQYAAAAABAAEAPUAAACJAwAAAAA=&#10;" fillcolor="#2e74b5 [2404]" stroked="f" strokeweight="1pt">
                <v:stroke joinstyle="miter"/>
                <v:textbox style="mso-next-textbox:#Prostokąt zaokrąglony 199">
                  <w:txbxContent>
                    <w:p w:rsidR="00D04B40" w:rsidRPr="00816B3E" w:rsidRDefault="00D04B40" w:rsidP="00D04B40">
                      <w:pPr>
                        <w:autoSpaceDE w:val="0"/>
                        <w:autoSpaceDN w:val="0"/>
                        <w:adjustRightInd w:val="0"/>
                        <w:spacing w:after="158" w:line="288" w:lineRule="auto"/>
                        <w:textAlignment w:val="center"/>
                        <w:rPr>
                          <w:rFonts w:ascii="Aller" w:hAnsi="Aller" w:cs="Aller"/>
                          <w:b/>
                          <w:bCs/>
                          <w:color w:val="76CCEF"/>
                          <w:spacing w:val="-14"/>
                          <w:sz w:val="69"/>
                          <w:szCs w:val="69"/>
                        </w:rPr>
                      </w:pPr>
                    </w:p>
                  </w:txbxContent>
                </v:textbox>
              </v:roundrect>
            </v:group>
            <v:shape id="Text Box 111" o:spid="_x0000_s1089" type="#_x0000_t202" style="position:absolute;width:12230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E5RcMA&#10;AADcAAAADwAAAGRycy9kb3ducmV2LnhtbERPTYvCMBC9C/sfwgjeNK2gSNcoUhBl0YNuL3ubbca2&#10;2Ey6TVarv94Igrd5vM+ZLztTiwu1rrKsIB5FIIhzqysuFGTf6+EMhPPIGmvLpOBGDpaLj94cE22v&#10;fKDL0RcihLBLUEHpfZNI6fKSDLqRbYgDd7KtQR9gW0jd4jWEm1qOo2gqDVYcGkpsKC0pPx//jYKv&#10;dL3Hw+/YzO51utmdVs1f9jNRatDvVp8gPHX+LX65tzrMj2N4PhMukI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wE5RcMAAADcAAAADwAAAAAAAAAAAAAAAACYAgAAZHJzL2Rv&#10;d25yZXYueG1sUEsFBgAAAAAEAAQA9QAAAIgDAAAAAA==&#10;" filled="f" stroked="f" strokeweight=".5pt">
              <v:textbox style="mso-next-textbox:#Text Box 111">
                <w:txbxContent>
                  <w:p w:rsidR="00D04B40" w:rsidRPr="004E790D" w:rsidRDefault="004E790D" w:rsidP="00D04B40">
                    <w:pPr>
                      <w:spacing w:after="0" w:line="204" w:lineRule="auto"/>
                      <w:rPr>
                        <w:rFonts w:ascii="Open Sans Semibold" w:hAnsi="Open Sans Semibold" w:cs="Open Sans Semibold"/>
                        <w:color w:val="555655"/>
                        <w:sz w:val="24"/>
                        <w:szCs w:val="24"/>
                        <w:lang w:val="pt-BR"/>
                      </w:rPr>
                    </w:pPr>
                    <w:r>
                      <w:rPr>
                        <w:rFonts w:ascii="Open Sans Semibold" w:hAnsi="Open Sans Semibold" w:cs="Open Sans Semibold"/>
                        <w:color w:val="555655"/>
                        <w:sz w:val="24"/>
                        <w:szCs w:val="24"/>
                        <w:lang w:val="pt-BR"/>
                      </w:rPr>
                      <w:t>Atenç</w:t>
                    </w:r>
                    <w:r w:rsidR="00DB1343">
                      <w:rPr>
                        <w:rFonts w:ascii="Open Sans Semibold" w:hAnsi="Open Sans Semibold" w:cs="Open Sans Semibold"/>
                        <w:color w:val="555655"/>
                        <w:sz w:val="24"/>
                        <w:szCs w:val="24"/>
                        <w:lang w:val="pt-BR"/>
                      </w:rPr>
                      <w:t>ão</w:t>
                    </w:r>
                  </w:p>
                </w:txbxContent>
              </v:textbox>
            </v:shape>
            <w10:wrap anchory="page"/>
          </v:group>
        </w:pict>
      </w:r>
      <w:r>
        <w:rPr>
          <w:noProof w:val="0"/>
          <w:lang w:val="pt-BR"/>
        </w:rPr>
        <w:pict>
          <v:group id="Group 54" o:spid="_x0000_s1096" style="position:absolute;left:0;text-align:left;margin-left:326.9pt;margin-top:371.25pt;width:238.5pt;height:48pt;z-index:251667456;mso-position-vertical-relative:page" coordsize="30289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">
            <v:shape id="Text Box 55" o:spid="_x0000_s1097" type="#_x0000_t202" style="position:absolute;width:13315;height:38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oA18YA&#10;AADbAAAADwAAAGRycy9kb3ducmV2LnhtbESPQWvCQBSE74X+h+UVems2CimSZhUJSKXoQZtLb6/Z&#10;ZxLMvk2zaxL99d1CweMwM98w2WoyrRiod41lBbMoBkFcWt1wpaD43LwsQDiPrLG1TAqu5GC1fHzI&#10;MNV25AMNR1+JAGGXooLa+y6V0pU1GXSR7YiDd7K9QR9kX0nd4xjgppXzOH6VBhsOCzV2lNdUno8X&#10;o+Aj3+zx8D03i1ubv+9O6+6n+EqUen6a1m8gPE3+Hv5vb7WCJIG/L+EHyO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goA18YAAADbAAAADwAAAAAAAAAAAAAAAACYAgAAZHJz&#10;L2Rvd25yZXYueG1sUEsFBgAAAAAEAAQA9QAAAIsDAAAAAA==&#10;" filled="f" stroked="f" strokeweight=".5pt">
              <v:textbox style="mso-next-textbox:#Text Box 55">
                <w:txbxContent>
                  <w:p w:rsidR="00D04B40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18"/>
                        <w:szCs w:val="18"/>
                      </w:rPr>
                    </w:pPr>
                    <w:r w:rsidRPr="009728D4">
                      <w:rPr>
                        <w:rFonts w:ascii="Open Sans Semibold" w:hAnsi="Open Sans Semibold" w:cs="Open Sans Semibold"/>
                        <w:color w:val="555655"/>
                        <w:sz w:val="18"/>
                        <w:szCs w:val="18"/>
                      </w:rPr>
                      <w:t>2014-2015</w:t>
                    </w:r>
                  </w:p>
                  <w:p w:rsidR="00D04B40" w:rsidRPr="00CC4308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</w:pPr>
                    <w:r w:rsidRPr="009728D4"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  <w:t>Naksi Bangla</w:t>
                    </w:r>
                  </w:p>
                </w:txbxContent>
              </v:textbox>
            </v:shape>
            <v:shape id="Text Box 56" o:spid="_x0000_s1098" type="#_x0000_t202" style="position:absolute;left:13030;top:57;width:16151;height:243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tieoMYA&#10;AADbAAAADwAAAGRycy9kb3ducmV2LnhtbESPQWvCQBSE74L/YXlCb7oxEJHUTZCAtJT2oPXS2zP7&#10;TIK7b2N2q2l/fbdQ6HGYmW+YTTlaI240+M6xguUiAUFcO91xo+D4vpuvQfiArNE4JgVf5KEsppMN&#10;5trdeU+3Q2hEhLDPUUEbQp9L6euWLPqF64mjd3aDxRDl0Eg94D3CrZFpkqykxY7jQos9VS3Vl8On&#10;VfBS7d5wf0rt+ttUT6/nbX89fmRKPczG7SOIQGP4D/+1n7WCbAW/X+IPk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tieoMYAAADbAAAADwAAAAAAAAAAAAAAAACYAgAAZHJz&#10;L2Rvd25yZXYueG1sUEsFBgAAAAAEAAQA9QAAAIsDAAAAAA==&#10;" filled="f" stroked="f" strokeweight=".5pt">
              <v:textbox style="mso-next-textbox:#Text Box 56">
                <w:txbxContent>
                  <w:p w:rsidR="00D04B40" w:rsidRPr="00DB1343" w:rsidRDefault="004E790D" w:rsidP="00D04B40">
                    <w:pPr>
                      <w:spacing w:after="0" w:line="202" w:lineRule="auto"/>
                      <w:rPr>
                        <w:rFonts w:ascii="Open Sans" w:hAnsi="Open Sans" w:cs="Open Sans"/>
                        <w:b/>
                        <w:bCs/>
                        <w:color w:val="555655"/>
                        <w:sz w:val="20"/>
                        <w:szCs w:val="20"/>
                        <w:lang w:val="pt-BR"/>
                      </w:rPr>
                    </w:pPr>
                    <w:r w:rsidRPr="00DB1343">
                      <w:rPr>
                        <w:rFonts w:ascii="Open Sans" w:hAnsi="Open Sans" w:cs="Open Sans"/>
                        <w:b/>
                        <w:bCs/>
                        <w:color w:val="555655"/>
                        <w:sz w:val="20"/>
                        <w:szCs w:val="20"/>
                        <w:lang w:val="pt-BR"/>
                      </w:rPr>
                      <w:t>Diretor Criativo</w:t>
                    </w:r>
                  </w:p>
                </w:txbxContent>
              </v:textbox>
            </v:shape>
            <v:shape id="Text Box 57" o:spid="_x0000_s1099" type="#_x0000_t202" style="position:absolute;left:13030;top:1504;width:17259;height:459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ZQ7O8UA&#10;AADbAAAADwAAAGRycy9kb3ducmV2LnhtbESPT4vCMBTE74LfITxhb5oqqKUaRQrisujBP5e9vW2e&#10;bbF5qU3U7n76jSB4HGbmN8x82ZpK3KlxpWUFw0EEgjizuuRcwem47scgnEfWWFkmBb/kYLnoduaY&#10;aPvgPd0PPhcBwi5BBYX3dSKlywoy6Aa2Jg7e2TYGfZBNLnWDjwA3lRxF0UQaLDksFFhTWlB2OdyM&#10;gq90vcP9z8jEf1W62Z5X9fX0PVbqo9euZiA8tf4dfrU/tYLxFJ5fwg+Qi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lDs7xQAAANsAAAAPAAAAAAAAAAAAAAAAAJgCAABkcnMv&#10;ZG93bnJldi54bWxQSwUGAAAAAAQABAD1AAAAigMAAAAA&#10;" filled="f" stroked="f" strokeweight=".5pt">
              <v:textbox style="mso-next-textbox:#Text Box 57">
                <w:txbxContent>
                  <w:p w:rsidR="00D04B40" w:rsidRPr="00CC4308" w:rsidRDefault="00D04B40" w:rsidP="00D04B40">
                    <w:pPr>
                      <w:spacing w:after="0" w:line="202" w:lineRule="auto"/>
                      <w:jc w:val="both"/>
                      <w:rPr>
                        <w:rFonts w:ascii="Open Sans Light" w:hAnsi="Open Sans Light" w:cs="Open Sans Light"/>
                        <w:color w:val="555655"/>
                        <w:sz w:val="17"/>
                        <w:szCs w:val="17"/>
                      </w:rPr>
                    </w:pPr>
                    <w:r w:rsidRPr="00CC4308">
                      <w:rPr>
                        <w:rFonts w:ascii="Open Sans Light" w:hAnsi="Open Sans Light" w:cs="Open Sans Light"/>
                        <w:color w:val="636464"/>
                        <w:sz w:val="17"/>
                        <w:szCs w:val="17"/>
                      </w:rPr>
                      <w:t>Loremipsum dolor sit amet cons ectetueradipiscingelit, seddiamnonummynibh</w:t>
                    </w:r>
                    <w:r w:rsidRPr="00CC4308">
                      <w:rPr>
                        <w:rFonts w:ascii="Open Sans Light" w:hAnsi="Open Sans Light" w:cs="Open Sans Light"/>
                        <w:color w:val="555655"/>
                        <w:sz w:val="17"/>
                        <w:szCs w:val="17"/>
                      </w:rPr>
                      <w:t>euismod</w:t>
                    </w:r>
                  </w:p>
                </w:txbxContent>
              </v:textbox>
            </v:shape>
            <w10:wrap anchory="page"/>
          </v:group>
        </w:pict>
      </w:r>
      <w:r>
        <w:rPr>
          <w:noProof w:val="0"/>
          <w:lang w:val="pt-BR"/>
        </w:rPr>
        <w:pict>
          <v:group id="Group 50" o:spid="_x0000_s1100" style="position:absolute;left:0;text-align:left;margin-left:326.9pt;margin-top:320pt;width:238.5pt;height:48pt;z-index:251666432;mso-position-vertical-relative:page" coordsize="30289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">
            <v:shape id="Text Box 51" o:spid="_x0000_s1101" type="#_x0000_t202" style="position:absolute;width:13315;height:391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EG1MUA&#10;AADbAAAADwAAAGRycy9kb3ducmV2LnhtbESPQWvCQBSE70L/w/IK3nQTISKpq4SAVMQetF56e80+&#10;k9Ds2zS7xthf7wpCj8PMfMMs14NpRE+dqy0riKcRCOLC6ppLBafPzWQBwnlkjY1lUnAjB+vVy2iJ&#10;qbZXPlB/9KUIEHYpKqi8b1MpXVGRQTe1LXHwzrYz6IPsSqk7vAa4aeQsiubSYM1hocKW8oqKn+PF&#10;KNjlmw88fM/M4q/J3/fnrP09fSVKjV+H7A2Ep8H/h5/trVaQxPD4En6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tMQbUxQAAANsAAAAPAAAAAAAAAAAAAAAAAJgCAABkcnMv&#10;ZG93bnJldi54bWxQSwUGAAAAAAQABAD1AAAAigMAAAAA&#10;" filled="f" stroked="f" strokeweight=".5pt">
              <v:textbox style="mso-next-textbox:#Text Box 51">
                <w:txbxContent>
                  <w:p w:rsidR="00D04B40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18"/>
                        <w:szCs w:val="18"/>
                      </w:rPr>
                    </w:pPr>
                    <w:r w:rsidRPr="009728D4">
                      <w:rPr>
                        <w:rFonts w:ascii="Open Sans Semibold" w:hAnsi="Open Sans Semibold" w:cs="Open Sans Semibold"/>
                        <w:color w:val="555655"/>
                        <w:sz w:val="18"/>
                        <w:szCs w:val="18"/>
                      </w:rPr>
                      <w:t>2014-2015</w:t>
                    </w:r>
                  </w:p>
                  <w:p w:rsidR="00D04B40" w:rsidRPr="00CC4308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</w:pPr>
                    <w:r w:rsidRPr="009728D4"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  <w:t>Naksi Bangla</w:t>
                    </w:r>
                  </w:p>
                  <w:p w:rsidR="00D04B40" w:rsidRPr="00CC4308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</w:pPr>
                  </w:p>
                </w:txbxContent>
              </v:textbox>
            </v:shape>
            <v:shape id="Text Box 52" o:spid="_x0000_s1102" type="#_x0000_t202" style="position:absolute;left:13030;top:57;width:16151;height:243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eOYo8UA&#10;AADbAAAADwAAAGRycy9kb3ducmV2LnhtbESPQWvCQBSE70L/w/IK3szGgCJpVpGAtEh70Hrp7TX7&#10;TILZt2l2m6T99a4geBxm5hsm24ymET11rrasYB7FIIgLq2suFZw+d7MVCOeRNTaWScEfOdisnyYZ&#10;ptoOfKD+6EsRIOxSVFB536ZSuqIigy6yLXHwzrYz6IPsSqk7HALcNDKJ46U0WHNYqLClvKLicvw1&#10;Cvb57gMP34lZ/Tf56/t52/6cvhZKTZ/H7QsIT6N/hO/tN61gkcDtS/gBcn0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45ijxQAAANsAAAAPAAAAAAAAAAAAAAAAAJgCAABkcnMv&#10;ZG93bnJldi54bWxQSwUGAAAAAAQABAD1AAAAigMAAAAA&#10;" filled="f" stroked="f" strokeweight=".5pt">
              <v:textbox style="mso-next-textbox:#Text Box 52">
                <w:txbxContent>
                  <w:p w:rsidR="00D04B40" w:rsidRPr="004E790D" w:rsidRDefault="004E790D" w:rsidP="00D04B40">
                    <w:pPr>
                      <w:spacing w:after="0" w:line="202" w:lineRule="auto"/>
                      <w:rPr>
                        <w:rFonts w:ascii="Open Sans" w:hAnsi="Open Sans" w:cs="Open Sans"/>
                        <w:b/>
                        <w:bCs/>
                        <w:color w:val="555655"/>
                        <w:sz w:val="20"/>
                        <w:szCs w:val="20"/>
                        <w:lang w:val="pt-BR"/>
                      </w:rPr>
                    </w:pPr>
                    <w:r>
                      <w:rPr>
                        <w:rFonts w:ascii="Open Sans" w:hAnsi="Open Sans" w:cs="Open Sans"/>
                        <w:b/>
                        <w:bCs/>
                        <w:color w:val="555655"/>
                        <w:sz w:val="20"/>
                        <w:szCs w:val="20"/>
                        <w:lang w:val="pt-BR"/>
                      </w:rPr>
                      <w:t>Engenheiro de Software</w:t>
                    </w:r>
                  </w:p>
                </w:txbxContent>
              </v:textbox>
            </v:shape>
            <v:shape id="Text Box 53" o:spid="_x0000_s1103" type="#_x0000_t202" style="position:absolute;left:13030;top:1504;width:17259;height:459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q89OMUA&#10;AADbAAAADwAAAGRycy9kb3ducmV2LnhtbESPQWvCQBSE74X+h+UJvdWNlohEVwkBaSn2oPXi7Zl9&#10;JsHs2zS7TaK/3i0IPQ4z8w2zXA+mFh21rrKsYDKOQBDnVldcKDh8b17nIJxH1lhbJgVXcrBePT8t&#10;MdG25x11e1+IAGGXoILS+yaR0uUlGXRj2xAH72xbgz7ItpC6xT7ATS2nUTSTBisOCyU2lJWUX/a/&#10;RsFntvnC3Wlq5rc6e9+e0+bncIyVehkN6QKEp8H/hx/tD60gfoO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rz04xQAAANsAAAAPAAAAAAAAAAAAAAAAAJgCAABkcnMv&#10;ZG93bnJldi54bWxQSwUGAAAAAAQABAD1AAAAigMAAAAA&#10;" filled="f" stroked="f" strokeweight=".5pt">
              <v:textbox style="mso-next-textbox:#Text Box 53">
                <w:txbxContent>
                  <w:p w:rsidR="00D04B40" w:rsidRPr="00CC4308" w:rsidRDefault="00D04B40" w:rsidP="00D04B40">
                    <w:pPr>
                      <w:spacing w:after="0" w:line="202" w:lineRule="auto"/>
                      <w:jc w:val="both"/>
                      <w:rPr>
                        <w:rFonts w:ascii="Open Sans Light" w:hAnsi="Open Sans Light" w:cs="Open Sans Light"/>
                        <w:color w:val="555655"/>
                        <w:sz w:val="17"/>
                        <w:szCs w:val="17"/>
                      </w:rPr>
                    </w:pPr>
                    <w:r w:rsidRPr="00CC4308">
                      <w:rPr>
                        <w:rFonts w:ascii="Open Sans Light" w:hAnsi="Open Sans Light" w:cs="Open Sans Light"/>
                        <w:color w:val="636464"/>
                        <w:sz w:val="17"/>
                        <w:szCs w:val="17"/>
                      </w:rPr>
                      <w:t>Loremipsum dolor sit amet cons ectetueradipiscingelit, seddiamnonummynibh</w:t>
                    </w:r>
                    <w:r w:rsidRPr="00CC4308">
                      <w:rPr>
                        <w:rFonts w:ascii="Open Sans Light" w:hAnsi="Open Sans Light" w:cs="Open Sans Light"/>
                        <w:color w:val="555655"/>
                        <w:sz w:val="17"/>
                        <w:szCs w:val="17"/>
                      </w:rPr>
                      <w:t>euismod</w:t>
                    </w:r>
                  </w:p>
                </w:txbxContent>
              </v:textbox>
            </v:shape>
            <w10:wrap anchory="page"/>
          </v:group>
        </w:pict>
      </w:r>
      <w:r>
        <w:rPr>
          <w:noProof w:val="0"/>
          <w:lang w:val="pt-BR"/>
        </w:rPr>
        <w:pict>
          <v:group id="Group 46" o:spid="_x0000_s1104" style="position:absolute;left:0;text-align:left;margin-left:326.95pt;margin-top:269.35pt;width:238.5pt;height:48pt;z-index:251665408;mso-position-vertical-relative:page;mso-height-relative:margin" coordsize="30289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">
            <v:shape id="Text Box 47" o:spid="_x0000_s1105" type="#_x0000_t202" style="position:absolute;width:13315;height:365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2t5sUA&#10;AADbAAAADwAAAGRycy9kb3ducmV2LnhtbESPT4vCMBTE7wt+h/AEb2uqrKtUo0hBVsQ9+Ofi7dk8&#10;22LzUpuo1U+/WRA8DjPzG2Yya0wpblS7wrKCXjcCQZxaXXCmYL9bfI5AOI+ssbRMCh7kYDZtfUww&#10;1vbOG7ptfSYChF2MCnLvq1hKl+Zk0HVtRRy8k60N+iDrTOoa7wFuStmPom9psOCwkGNFSU7peXs1&#10;ClbJ4hc3x74ZPcvkZ32aV5f9YaBUp93MxyA8Nf4dfrWXWsHXEP6/hB8gp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Ta3mxQAAANsAAAAPAAAAAAAAAAAAAAAAAJgCAABkcnMv&#10;ZG93bnJldi54bWxQSwUGAAAAAAQABAD1AAAAigMAAAAA&#10;" filled="f" stroked="f" strokeweight=".5pt">
              <v:textbox style="mso-next-textbox:#Text Box 47">
                <w:txbxContent>
                  <w:p w:rsidR="00D04B40" w:rsidRPr="00CC4308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18"/>
                        <w:szCs w:val="18"/>
                      </w:rPr>
                    </w:pPr>
                    <w:r w:rsidRPr="00CC4308">
                      <w:rPr>
                        <w:rFonts w:ascii="Open Sans Semibold" w:hAnsi="Open Sans Semibold" w:cs="Open Sans Semibold"/>
                        <w:color w:val="555655"/>
                        <w:sz w:val="18"/>
                        <w:szCs w:val="18"/>
                      </w:rPr>
                      <w:t>2006-2008</w:t>
                    </w:r>
                  </w:p>
                  <w:p w:rsidR="00D04B40" w:rsidRPr="00CC4308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</w:pPr>
                    <w:r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  <w:t>Abc  Corporation</w:t>
                    </w:r>
                  </w:p>
                  <w:p w:rsidR="00D04B40" w:rsidRPr="00CC4308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</w:pPr>
                  </w:p>
                </w:txbxContent>
              </v:textbox>
            </v:shape>
            <v:shape id="Text Box 48" o:spid="_x0000_s1106" type="#_x0000_t202" style="position:absolute;left:13030;top:57;width:16151;height:243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I5lMMA&#10;AADbAAAADwAAAGRycy9kb3ducmV2LnhtbERPy2rCQBTdF/yH4Ra6q5NKFYlOQgiIpbQLrZvubjM3&#10;D8zciZkxSf36zkLo8nDe23QyrRiod41lBS/zCARxYXXDlYLT1+55DcJ5ZI2tZVLwSw7SZPawxVjb&#10;kQ80HH0lQgi7GBXU3nexlK6oyaCb2444cKXtDfoA+0rqHscQblq5iKKVNNhwaKixo7ym4ny8GgXv&#10;+e4TDz8Ls761+f6jzLrL6Xup1NPjlG1AeJr8v/juftMKXsPY8CX8AJn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dI5lMMAAADbAAAADwAAAAAAAAAAAAAAAACYAgAAZHJzL2Rv&#10;d25yZXYueG1sUEsFBgAAAAAEAAQA9QAAAIgDAAAAAA==&#10;" filled="f" stroked="f" strokeweight=".5pt">
              <v:textbox style="mso-next-textbox:#Text Box 48">
                <w:txbxContent>
                  <w:p w:rsidR="00D04B40" w:rsidRPr="00CC4308" w:rsidRDefault="00D04B40" w:rsidP="00D04B40">
                    <w:pPr>
                      <w:spacing w:after="0" w:line="202" w:lineRule="auto"/>
                      <w:rPr>
                        <w:rFonts w:ascii="Open Sans" w:hAnsi="Open Sans" w:cs="Open Sans"/>
                        <w:b/>
                        <w:bCs/>
                        <w:color w:val="555655"/>
                        <w:sz w:val="20"/>
                        <w:szCs w:val="20"/>
                      </w:rPr>
                    </w:pPr>
                    <w:r>
                      <w:rPr>
                        <w:rFonts w:ascii="Open Sans" w:hAnsi="Open Sans" w:cs="Open Sans"/>
                        <w:b/>
                        <w:bCs/>
                        <w:color w:val="555655"/>
                        <w:sz w:val="20"/>
                        <w:szCs w:val="20"/>
                      </w:rPr>
                      <w:t>Web Designer</w:t>
                    </w:r>
                  </w:p>
                </w:txbxContent>
              </v:textbox>
            </v:shape>
            <v:shape id="Text Box 49" o:spid="_x0000_s1107" type="#_x0000_t202" style="position:absolute;left:13030;top:1504;width:17259;height:459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6cD8YA&#10;AADbAAAADwAAAGRycy9kb3ducmV2LnhtbESPQWvCQBSE74L/YXmF3nTTYMWmriKBYCl6SOqlt9fs&#10;MwnNvo3Zrab+elco9DjMzDfMcj2YVpypd41lBU/TCARxaXXDlYLDRzZZgHAeWWNrmRT8koP1ajxa&#10;YqLthXM6F74SAcIuQQW1910ipStrMuimtiMO3tH2Bn2QfSV1j5cAN62Mo2guDTYcFmrsKK2p/C5+&#10;jIL3NNtj/hWbxbVNt7vjpjsdPp+VenwYNq8gPA3+P/zXftMKZi9w/xJ+gFzd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p6cD8YAAADbAAAADwAAAAAAAAAAAAAAAACYAgAAZHJz&#10;L2Rvd25yZXYueG1sUEsFBgAAAAAEAAQA9QAAAIsDAAAAAA==&#10;" filled="f" stroked="f" strokeweight=".5pt">
              <v:textbox style="mso-next-textbox:#Text Box 49">
                <w:txbxContent>
                  <w:p w:rsidR="00D04B40" w:rsidRPr="00CC4308" w:rsidRDefault="00D04B40" w:rsidP="00D04B40">
                    <w:pPr>
                      <w:spacing w:after="0" w:line="202" w:lineRule="auto"/>
                      <w:jc w:val="both"/>
                      <w:rPr>
                        <w:rFonts w:ascii="Open Sans Light" w:hAnsi="Open Sans Light" w:cs="Open Sans Light"/>
                        <w:color w:val="555655"/>
                        <w:sz w:val="17"/>
                        <w:szCs w:val="17"/>
                      </w:rPr>
                    </w:pPr>
                    <w:r w:rsidRPr="00CC4308">
                      <w:rPr>
                        <w:rFonts w:ascii="Open Sans Light" w:hAnsi="Open Sans Light" w:cs="Open Sans Light"/>
                        <w:color w:val="636464"/>
                        <w:sz w:val="17"/>
                        <w:szCs w:val="17"/>
                      </w:rPr>
                      <w:t>Loremipsum dolor sit amet cons ectetueradipiscingelit, seddiamnonummynibh</w:t>
                    </w:r>
                    <w:r w:rsidRPr="00CC4308">
                      <w:rPr>
                        <w:rFonts w:ascii="Open Sans Light" w:hAnsi="Open Sans Light" w:cs="Open Sans Light"/>
                        <w:color w:val="555655"/>
                        <w:sz w:val="17"/>
                        <w:szCs w:val="17"/>
                      </w:rPr>
                      <w:t>euismod</w:t>
                    </w:r>
                  </w:p>
                </w:txbxContent>
              </v:textbox>
            </v:shape>
            <w10:wrap anchory="page"/>
          </v:group>
        </w:pict>
      </w:r>
      <w:r>
        <w:rPr>
          <w:noProof w:val="0"/>
          <w:lang w:val="pt-BR"/>
        </w:rPr>
        <w:pict>
          <v:group id="Group 42" o:spid="_x0000_s1108" style="position:absolute;left:0;text-align:left;margin-left:326.9pt;margin-top:217.3pt;width:238.5pt;height:48pt;z-index:251664384;mso-position-vertical-relative:page" coordsize="30289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">
            <v:shape id="Text Box 43" o:spid="_x0000_s1109" type="#_x0000_t202" style="position:absolute;width:13315;height:38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3ar5cUA&#10;AADbAAAADwAAAGRycy9kb3ducmV2LnhtbESPT4vCMBTE7wt+h/AEb2uq64pUo0hBVsQ9+Ofi7dk8&#10;22LzUpuo1U+/WRA8DjPzG2Yya0wpblS7wrKCXjcCQZxaXXCmYL9bfI5AOI+ssbRMCh7kYDZtfUww&#10;1vbOG7ptfSYChF2MCnLvq1hKl+Zk0HVtRRy8k60N+iDrTOoa7wFuStmPoqE0WHBYyLGiJKf0vL0a&#10;Batk8YubY9+MnmXysz7Nq8v+8K1Up93MxyA8Nf4dfrWXWsHgC/6/hB8gp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dqvlxQAAANsAAAAPAAAAAAAAAAAAAAAAAJgCAABkcnMv&#10;ZG93bnJldi54bWxQSwUGAAAAAAQABAD1AAAAigMAAAAA&#10;" filled="f" stroked="f" strokeweight=".5pt">
              <v:textbox style="mso-next-textbox:#Text Box 43">
                <w:txbxContent>
                  <w:p w:rsidR="00D04B40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18"/>
                        <w:szCs w:val="18"/>
                      </w:rPr>
                    </w:pPr>
                    <w:r w:rsidRPr="00ED41E1">
                      <w:rPr>
                        <w:rFonts w:ascii="Open Sans Semibold" w:hAnsi="Open Sans Semibold" w:cs="Open Sans Semibold"/>
                        <w:color w:val="555655"/>
                        <w:sz w:val="18"/>
                        <w:szCs w:val="18"/>
                      </w:rPr>
                      <w:t>2010-2011</w:t>
                    </w:r>
                  </w:p>
                  <w:p w:rsidR="00D04B40" w:rsidRPr="00CC4308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</w:pPr>
                    <w:r w:rsidRPr="00ED41E1"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  <w:t>Tong Advertising</w:t>
                    </w:r>
                  </w:p>
                </w:txbxContent>
              </v:textbox>
            </v:shape>
            <v:shape id="Text Box 44" o:spid="_x0000_s1110" type="#_x0000_t202" style="position:absolute;left:13030;top:57;width:16151;height:243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8zkcUA&#10;AADbAAAADwAAAGRycy9kb3ducmV2LnhtbESPT4vCMBTE74LfITxhb5oqKqUaRQrisujBP5e9vW2e&#10;bbF5qU3U7n76jSB4HGbmN8x82ZpK3KlxpWUFw0EEgjizuuRcwem47scgnEfWWFkmBb/kYLnoduaY&#10;aPvgPd0PPhcBwi5BBYX3dSKlywoy6Aa2Jg7e2TYGfZBNLnWDjwA3lRxF0VQaLDksFFhTWlB2OdyM&#10;gq90vcP9z8jEf1W62Z5X9fX0PVHqo9euZiA8tf4dfrU/tYLxGJ5fwg+Qi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nzORxQAAANsAAAAPAAAAAAAAAAAAAAAAAJgCAABkcnMv&#10;ZG93bnJldi54bWxQSwUGAAAAAAQABAD1AAAAigMAAAAA&#10;" filled="f" stroked="f" strokeweight=".5pt">
              <v:textbox style="mso-next-textbox:#Text Box 44">
                <w:txbxContent>
                  <w:p w:rsidR="00D04B40" w:rsidRPr="004E790D" w:rsidRDefault="004E790D" w:rsidP="00D04B40">
                    <w:pPr>
                      <w:spacing w:after="0" w:line="202" w:lineRule="auto"/>
                      <w:rPr>
                        <w:rFonts w:ascii="Open Sans" w:hAnsi="Open Sans" w:cs="Open Sans"/>
                        <w:b/>
                        <w:bCs/>
                        <w:color w:val="555655"/>
                        <w:sz w:val="20"/>
                        <w:szCs w:val="20"/>
                        <w:lang w:val="pt-BR"/>
                      </w:rPr>
                    </w:pPr>
                    <w:r w:rsidRPr="004E790D">
                      <w:rPr>
                        <w:rFonts w:ascii="Open Sans" w:hAnsi="Open Sans" w:cs="Open Sans"/>
                        <w:b/>
                        <w:bCs/>
                        <w:color w:val="555655"/>
                        <w:sz w:val="20"/>
                        <w:szCs w:val="20"/>
                        <w:lang w:val="pt-BR"/>
                      </w:rPr>
                      <w:t>Designer Gráfico</w:t>
                    </w:r>
                  </w:p>
                </w:txbxContent>
              </v:textbox>
            </v:shape>
            <v:shape id="Text Box 45" o:spid="_x0000_s1111" type="#_x0000_t202" style="position:absolute;left:13030;top:1504;width:17259;height:459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9OWCsUA&#10;AADbAAAADwAAAGRycy9kb3ducmV2LnhtbESPQWvCQBSE74X+h+UJvdWN0ohEVwkBaSn2oPXi7Zl9&#10;JsHs2zS7TaK/3i0IPQ4z8w2zXA+mFh21rrKsYDKOQBDnVldcKDh8b17nIJxH1lhbJgVXcrBePT8t&#10;MdG25x11e1+IAGGXoILS+yaR0uUlGXRj2xAH72xbgz7ItpC6xT7ATS2nUTSTBisOCyU2lJWUX/a/&#10;RsFntvnC3Wlq5rc6e9+e0+bncIyVehkN6QKEp8H/hx/tD63gLYa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05YKxQAAANsAAAAPAAAAAAAAAAAAAAAAAJgCAABkcnMv&#10;ZG93bnJldi54bWxQSwUGAAAAAAQABAD1AAAAigMAAAAA&#10;" filled="f" stroked="f" strokeweight=".5pt">
              <v:textbox style="mso-next-textbox:#Text Box 45">
                <w:txbxContent>
                  <w:p w:rsidR="00D04B40" w:rsidRPr="00CC4308" w:rsidRDefault="00D04B40" w:rsidP="00D04B40">
                    <w:pPr>
                      <w:spacing w:after="0" w:line="202" w:lineRule="auto"/>
                      <w:jc w:val="both"/>
                      <w:rPr>
                        <w:rFonts w:ascii="Open Sans Light" w:hAnsi="Open Sans Light" w:cs="Open Sans Light"/>
                        <w:color w:val="555655"/>
                        <w:sz w:val="17"/>
                        <w:szCs w:val="17"/>
                      </w:rPr>
                    </w:pPr>
                    <w:r w:rsidRPr="00CC4308">
                      <w:rPr>
                        <w:rFonts w:ascii="Open Sans Light" w:hAnsi="Open Sans Light" w:cs="Open Sans Light"/>
                        <w:color w:val="636464"/>
                        <w:sz w:val="17"/>
                        <w:szCs w:val="17"/>
                      </w:rPr>
                      <w:t>Loremipsum dolor sit amet cons ectetueradipiscingelit, seddiamnonummynibh</w:t>
                    </w:r>
                    <w:r w:rsidRPr="00CC4308">
                      <w:rPr>
                        <w:rFonts w:ascii="Open Sans Light" w:hAnsi="Open Sans Light" w:cs="Open Sans Light"/>
                        <w:color w:val="555655"/>
                        <w:sz w:val="17"/>
                        <w:szCs w:val="17"/>
                      </w:rPr>
                      <w:t>euismod</w:t>
                    </w:r>
                  </w:p>
                </w:txbxContent>
              </v:textbox>
            </v:shape>
            <w10:wrap anchory="page"/>
          </v:group>
        </w:pict>
      </w:r>
      <w:r>
        <w:rPr>
          <w:noProof w:val="0"/>
          <w:lang w:val="pt-BR"/>
        </w:rPr>
        <w:pict>
          <v:group id="Group 37" o:spid="_x0000_s1203" style="position:absolute;left:0;text-align:left;margin-left:318.45pt;margin-top:229.8pt;width:4.6pt;height:158.2pt;z-index:251663360;mso-position-vertical-relative:page;mso-height-relative:margin" coordsize="586,20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">
            <v:oval id="Oval 38" o:spid="_x0000_s1208" style="position:absolute;width:586;height:58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LH/dsEA&#10;AADbAAAADwAAAGRycy9kb3ducmV2LnhtbERPy4rCMBTdC/5DuMLsNPXBINUoIqMMuHGcfsC1uX1o&#10;c9NporZ+vVkIszyc93LdmkrcqXGlZQXjUQSCOLW65FxB8rsbzkE4j6yxskwKOnKwXvV7S4y1ffAP&#10;3U8+FyGEXYwKCu/rWEqXFmTQjWxNHLjMNgZ9gE0udYOPEG4qOYmiT2mw5NBQYE3bgtLr6WYUzJ9Z&#10;frycL8nta3+cycNfl2TPTqmPQbtZgPDU+n/x2/2tFUzD2PAl/AC5e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ix/3bBAAAA2wAAAA8AAAAAAAAAAAAAAAAAmAIAAGRycy9kb3du&#10;cmV2LnhtbFBLBQYAAAAABAAEAPUAAACGAwAAAAA=&#10;" fillcolor="#868586" strokecolor="#2e74b5 [2404]" strokeweight="1pt">
              <v:stroke joinstyle="miter"/>
            </v:oval>
            <v:oval id="Oval 39" o:spid="_x0000_s1207" style="position:absolute;top:6496;width:586;height:58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/1a7cUA&#10;AADbAAAADwAAAGRycy9kb3ducmV2LnhtbESP3WrCQBSE74W+w3IK3ummKsWmbqQULQVv1OYBTrMn&#10;f82ejdlVE5++Wyh4OczMN8xq3ZtGXKhzlWUFT9MIBHFmdcWFgvRrO1mCcB5ZY2OZFAzkYJ08jFYY&#10;a3vlA12OvhABwi5GBaX3bSyly0oy6Ka2JQ5ebjuDPsiukLrDa4CbRs6i6FkarDgslNjSe0nZz/Fs&#10;FCxvebGvv+v0vPnYL+TuNKT5bVBq/Ni/vYLw1Pt7+L/9qRXMX+DvS/gBMv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/VrtxQAAANsAAAAPAAAAAAAAAAAAAAAAAJgCAABkcnMv&#10;ZG93bnJldi54bWxQSwUGAAAAAAQABAD1AAAAigMAAAAA&#10;" fillcolor="#868586" strokecolor="#2e74b5 [2404]" strokeweight="1pt">
              <v:stroke joinstyle="miter"/>
            </v:oval>
            <v:oval id="Oval 40" o:spid="_x0000_s1206" style="position:absolute;top:12993;width:586;height:58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GADcEA&#10;AADbAAAADwAAAGRycy9kb3ducmV2LnhtbERPy4rCMBTdC/MP4QrubKrIIB2jiIwizMZHP+Da3D6c&#10;5qY2UVu/3iwGZnk478WqM7V4UOsqywomUQyCOLO64kJBet6O5yCcR9ZYWyYFPTlYLT8GC0y0ffKR&#10;HidfiBDCLkEFpfdNIqXLSjLoItsQBy63rUEfYFtI3eIzhJtaTuP4UxqsODSU2NCmpOz3dDcK5q+8&#10;OFwv1/T+vTvM5M+tT/NXr9Ro2K2/QHjq/L/4z73XCmZhffgSfoBcv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7BgA3BAAAA2wAAAA8AAAAAAAAAAAAAAAAAmAIAAGRycy9kb3du&#10;cmV2LnhtbFBLBQYAAAAABAAEAPUAAACGAwAAAAA=&#10;" fillcolor="#868586" strokecolor="#2e74b5 [2404]" strokeweight="1pt">
              <v:stroke joinstyle="miter"/>
            </v:oval>
            <v:line id="Straight Connector 41" o:spid="_x0000_s1205" style="position:absolute;visibility:visible" from="285,162" to="285,198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StvecYAAADbAAAADwAAAGRycy9kb3ducmV2LnhtbESPQWvCQBSE74X+h+UVvOlGXWxJXaWI&#10;QimKGNtib4/saxKafRuyq8Z/7wpCj8PMfMNM552txYlaXznWMBwkIIhzZyouNHzuV/0XED4gG6wd&#10;k4YLeZjPHh+mmBp35h2dslCICGGfooYyhCaV0uclWfQD1xBH79e1FkOUbSFNi+cIt7UcJclEWqw4&#10;LpTY0KKk/C87Wg3Hn+VIbdfPi69NMj6o7w91UHulde+pe3sFEagL/+F7+91oUEO4fYk/QM6u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krb3nGAAAA2wAAAA8AAAAAAAAA&#10;AAAAAAAAoQIAAGRycy9kb3ducmV2LnhtbFBLBQYAAAAABAAEAPkAAACUAwAAAAA=&#10;" strokecolor="#2e74b5 [2404]" strokeweight=".5pt">
              <v:stroke joinstyle="miter"/>
            </v:line>
            <v:oval id="Oval 62" o:spid="_x0000_s1204" style="position:absolute;top:19517;width:586;height:58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rngcUA&#10;AADbAAAADwAAAGRycy9kb3ducmV2LnhtbESP3WrCQBSE7wu+w3IE7+qmUkSiayjFloI3qc0DHLMn&#10;PzZ7NmZX8/P03UKhl8PMfMPsksE04k6dqy0reFpGIIhzq2suFWRfb48bEM4ja2wsk4KRHCT72cMO&#10;Y217/qT7yZciQNjFqKDyvo2ldHlFBt3StsTBK2xn0AfZlVJ32Ae4aeQqitbSYM1hocKWXivKv083&#10;o2AzFWV6OV+y2+E9fZbH65gV06jUYj68bEF4Gvx/+K/9oRWsV/D7JfwAuf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66ueBxQAAANsAAAAPAAAAAAAAAAAAAAAAAJgCAABkcnMv&#10;ZG93bnJldi54bWxQSwUGAAAAAAQABAD1AAAAigMAAAAA&#10;" fillcolor="#868586" strokecolor="#2e74b5 [2404]" strokeweight="1pt">
              <v:stroke joinstyle="miter"/>
            </v:oval>
            <w10:wrap anchory="page"/>
          </v:group>
        </w:pict>
      </w:r>
      <w:r>
        <w:rPr>
          <w:noProof w:val="0"/>
          <w:lang w:val="pt-BR"/>
        </w:rPr>
        <w:pict>
          <v:group id="Group 18" o:spid="_x0000_s1198" style="position:absolute;left:0;text-align:left;margin-left:36.8pt;margin-top:229.9pt;width:4.6pt;height:106.9pt;z-index:251659264;mso-position-vertical-relative:page" coordsize="586,135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">
            <v:oval id="Oval 19" o:spid="_x0000_s1202" style="position:absolute;width:586;height:58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gGjcMA&#10;AADbAAAADwAAAGRycy9kb3ducmV2LnhtbERP22rCQBB9F/oPyxT6ZjYtUmx0DVKsFPpibT5gzE5u&#10;ZmdjdtXEr+8WCr7N4VxnmQ6mFRfqXW1ZwXMUgyDOra65VJD9fEznIJxH1thaJgUjOUhXD5MlJtpe&#10;+Zsue1+KEMIuQQWV910ipcsrMugi2xEHrrC9QR9gX0rd4zWEm1a+xPGrNFhzaKiwo/eK8uP+bBTM&#10;b0W5aw5Ndt5sdzP5dRqz4jYq9fQ4rBcgPA3+Lv53f+ow/w3+fgkHyN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EgGjcMAAADbAAAADwAAAAAAAAAAAAAAAACYAgAAZHJzL2Rv&#10;d25yZXYueG1sUEsFBgAAAAAEAAQA9QAAAIgDAAAAAA==&#10;" fillcolor="#868586" strokecolor="#2e74b5 [2404]" strokeweight="1pt">
              <v:stroke joinstyle="miter"/>
            </v:oval>
            <v:oval id="Oval 20" o:spid="_x0000_s1201" style="position:absolute;top:6496;width:586;height:58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5lrcAA&#10;AADbAAAADwAAAGRycy9kb3ducmV2LnhtbERPy4rCMBTdC/5DuMLsNFUGkWoUEUcEN472A67N7UOb&#10;m04TtfXrJwvB5eG8F6vWVOJBjSstKxiPIhDEqdUl5wqS889wBsJ5ZI2VZVLQkYPVst9bYKztk3/p&#10;cfK5CCHsYlRQeF/HUrq0IINuZGviwGW2MegDbHKpG3yGcFPJSRRNpcGSQ0OBNW0KSm+nu1Ewe2X5&#10;8Xq5Jvft7vgtD39dkr06pb4G7XoOwlPrP+K3e68VTML68CX8ALn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x5lrcAAAADbAAAADwAAAAAAAAAAAAAAAACYAgAAZHJzL2Rvd25y&#10;ZXYueG1sUEsFBgAAAAAEAAQA9QAAAIUDAAAAAA==&#10;" fillcolor="#868586" strokecolor="#2e74b5 [2404]" strokeweight="1pt">
              <v:stroke joinstyle="miter"/>
            </v:oval>
            <v:oval id="Oval 21" o:spid="_x0000_s1200" style="position:absolute;top:12993;width:586;height:586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FLANsQA&#10;AADbAAAADwAAAGRycy9kb3ducmV2LnhtbESP3YrCMBSE7wXfIRzBO00VEekaZRFXBG9c7QOcbU5/&#10;3Oak20RtffqNIHg5zMw3zHLdmkrcqHGlZQWTcQSCOLW65FxBcv4aLUA4j6yxskwKOnKwXvV7S4y1&#10;vfM33U4+FwHCLkYFhfd1LKVLCzLoxrYmDl5mG4M+yCaXusF7gJtKTqNoLg2WHBYKrGlTUPp7uhoF&#10;i0eWHy8/l+S63R1n8vDXJdmjU2o4aD8/QHhq/Tv8au+1gukEnl/CD5C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xSwDbEAAAA2wAAAA8AAAAAAAAAAAAAAAAAmAIAAGRycy9k&#10;b3ducmV2LnhtbFBLBQYAAAAABAAEAPUAAACJAwAAAAA=&#10;" fillcolor="#868586" strokecolor="#2e74b5 [2404]" strokeweight="1pt">
              <v:stroke joinstyle="miter"/>
            </v:oval>
            <v:line id="Straight Connector 22" o:spid="_x0000_s1199" style="position:absolute;visibility:visible" from="285,162" to="285,132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CYUrsYAAADbAAAADwAAAGRycy9kb3ducmV2LnhtbESPQWvCQBSE7wX/w/IEb3XTuNgSXaWI&#10;QikVqVbR2yP7moRm34bsqum/d4VCj8PMfMNM552txYVaXznW8DRMQBDnzlRcaPjarR5fQPiAbLB2&#10;TBp+ycN81nuYYmbclT/psg2FiBD2GWooQ2gyKX1ekkU/dA1x9L5dazFE2RbStHiNcFvLNEnG0mLF&#10;caHEhhYl5T/bs9VwPi1Ttfl4XuzXyeioDu/qqHZK60G/e52ACNSF//Bf+81oSFO4f4k/QM5u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GQmFK7GAAAA2wAAAA8AAAAAAAAA&#10;AAAAAAAAoQIAAGRycy9kb3ducmV2LnhtbFBLBQYAAAAABAAEAPkAAACUAwAAAAA=&#10;" strokecolor="#2e74b5 [2404]" strokeweight=".5pt">
              <v:stroke joinstyle="miter"/>
            </v:line>
            <w10:wrap anchory="page"/>
          </v:group>
        </w:pict>
      </w:r>
      <w:r>
        <w:rPr>
          <w:noProof w:val="0"/>
          <w:lang w:val="pt-BR"/>
        </w:rPr>
        <w:pict>
          <v:group id="Group 23" o:spid="_x0000_s1115" style="position:absolute;left:0;text-align:left;margin-left:45.25pt;margin-top:217.3pt;width:238.5pt;height:48pt;z-index:251660288;mso-position-vertical-relative:page" coordsize="30289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">
            <v:shape id="Text Box 24" o:spid="_x0000_s1116" type="#_x0000_t202" style="position:absolute;width:13315;height:365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DWMc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VxH5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QNYxxQAAANsAAAAPAAAAAAAAAAAAAAAAAJgCAABkcnMv&#10;ZG93bnJldi54bWxQSwUGAAAAAAQABAD1AAAAigMAAAAA&#10;" filled="f" stroked="f" strokeweight=".5pt">
              <v:textbox style="mso-next-textbox:#Text Box 24">
                <w:txbxContent>
                  <w:p w:rsidR="00D04B40" w:rsidRPr="00CC4308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18"/>
                        <w:szCs w:val="18"/>
                      </w:rPr>
                    </w:pPr>
                    <w:r w:rsidRPr="00CC4308">
                      <w:rPr>
                        <w:rFonts w:ascii="Open Sans Semibold" w:hAnsi="Open Sans Semibold" w:cs="Open Sans Semibold"/>
                        <w:color w:val="555655"/>
                        <w:sz w:val="18"/>
                        <w:szCs w:val="18"/>
                      </w:rPr>
                      <w:t>2006-2008</w:t>
                    </w:r>
                  </w:p>
                  <w:p w:rsidR="00D04B40" w:rsidRPr="00CC4308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</w:pPr>
                    <w:r w:rsidRPr="00CC4308"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  <w:t>Pristoncollege</w:t>
                    </w:r>
                  </w:p>
                </w:txbxContent>
              </v:textbox>
            </v:shape>
            <v:shape id="Text Box 25" o:spid="_x0000_s1117" type="#_x0000_t202" style="position:absolute;left:13030;top:57;width:16151;height:243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xzqsUA&#10;AADbAAAADwAAAGRycy9kb3ducmV2LnhtbESPQWvCQBSE70L/w/IK3szGgCJpVpGAtEh70Hrp7TX7&#10;TILZt2l2m6T99a4geBxm5hsm24ymET11rrasYB7FIIgLq2suFZw+d7MVCOeRNTaWScEfOdisnyYZ&#10;ptoOfKD+6EsRIOxSVFB536ZSuqIigy6yLXHwzrYz6IPsSqk7HALcNDKJ46U0WHNYqLClvKLicvw1&#10;Cvb57gMP34lZ/Tf56/t52/6cvhZKTZ/H7QsIT6N/hO/tN60gWcDtS/gBcn0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DHOqxQAAANsAAAAPAAAAAAAAAAAAAAAAAJgCAABkcnMv&#10;ZG93bnJldi54bWxQSwUGAAAAAAQABAD1AAAAigMAAAAA&#10;" filled="f" stroked="f" strokeweight=".5pt">
              <v:textbox style="mso-next-textbox:#Text Box 25">
                <w:txbxContent>
                  <w:p w:rsidR="00D04B40" w:rsidRPr="00DB1343" w:rsidRDefault="004E790D" w:rsidP="00D04B40">
                    <w:pPr>
                      <w:spacing w:after="0" w:line="202" w:lineRule="auto"/>
                      <w:rPr>
                        <w:rFonts w:ascii="Open Sans" w:hAnsi="Open Sans" w:cs="Open Sans"/>
                        <w:b/>
                        <w:bCs/>
                        <w:color w:val="555655"/>
                        <w:sz w:val="20"/>
                        <w:szCs w:val="20"/>
                        <w:lang w:val="pt-BR"/>
                      </w:rPr>
                    </w:pPr>
                    <w:r w:rsidRPr="00DB1343">
                      <w:rPr>
                        <w:rFonts w:ascii="Open Sans" w:hAnsi="Open Sans" w:cs="Open Sans"/>
                        <w:b/>
                        <w:bCs/>
                        <w:color w:val="555655"/>
                        <w:sz w:val="20"/>
                        <w:szCs w:val="20"/>
                        <w:lang w:val="pt-BR"/>
                      </w:rPr>
                      <w:t>Design Gráfico</w:t>
                    </w:r>
                  </w:p>
                </w:txbxContent>
              </v:textbox>
            </v:shape>
            <v:shape id="Text Box 26" o:spid="_x0000_s1118" type="#_x0000_t202" style="position:absolute;left:13030;top:1504;width:17259;height:459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t7t3cYA&#10;AADbAAAADwAAAGRycy9kb3ducmV2LnhtbESPQWvCQBSE74X+h+UVems2BiqSZg0hIJVSD9pcenvN&#10;PpNg9m2aXTXtr3cFweMwM98wWT6ZXpxodJ1lBbMoBkFcW91xo6D6Wr0sQDiPrLG3TAr+yEG+fHzI&#10;MNX2zFs67XwjAoRdigpa74dUSle3ZNBFdiAO3t6OBn2QYyP1iOcAN71M4nguDXYcFlocqGypPuyO&#10;RsFHudrg9icxi/++fP/cF8Nv9f2q1PPTVLyB8DT5e/jWXmsFyRyuX8IPkMsL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t7t3cYAAADbAAAADwAAAAAAAAAAAAAAAACYAgAAZHJz&#10;L2Rvd25yZXYueG1sUEsFBgAAAAAEAAQA9QAAAIsDAAAAAA==&#10;" filled="f" stroked="f" strokeweight=".5pt">
              <v:textbox style="mso-next-textbox:#Text Box 26">
                <w:txbxContent>
                  <w:p w:rsidR="00D04B40" w:rsidRPr="00CC4308" w:rsidRDefault="00D04B40" w:rsidP="00D04B40">
                    <w:pPr>
                      <w:spacing w:after="0" w:line="202" w:lineRule="auto"/>
                      <w:jc w:val="both"/>
                      <w:rPr>
                        <w:rFonts w:ascii="Open Sans Light" w:hAnsi="Open Sans Light" w:cs="Open Sans Light"/>
                        <w:color w:val="555655"/>
                        <w:sz w:val="17"/>
                        <w:szCs w:val="17"/>
                      </w:rPr>
                    </w:pPr>
                    <w:r w:rsidRPr="00CC4308">
                      <w:rPr>
                        <w:rFonts w:ascii="Open Sans Light" w:hAnsi="Open Sans Light" w:cs="Open Sans Light"/>
                        <w:color w:val="636464"/>
                        <w:sz w:val="17"/>
                        <w:szCs w:val="17"/>
                      </w:rPr>
                      <w:t>Loremipsum dolor sit amet cons ectetueradipiscingelit, seddiamnonummynibh</w:t>
                    </w:r>
                    <w:r w:rsidRPr="00CC4308">
                      <w:rPr>
                        <w:rFonts w:ascii="Open Sans Light" w:hAnsi="Open Sans Light" w:cs="Open Sans Light"/>
                        <w:color w:val="555655"/>
                        <w:sz w:val="17"/>
                        <w:szCs w:val="17"/>
                      </w:rPr>
                      <w:t>euismod</w:t>
                    </w:r>
                  </w:p>
                </w:txbxContent>
              </v:textbox>
            </v:shape>
            <w10:wrap anchory="page"/>
          </v:group>
        </w:pict>
      </w:r>
      <w:r>
        <w:rPr>
          <w:noProof w:val="0"/>
          <w:lang w:val="pt-BR"/>
        </w:rPr>
        <w:pict>
          <v:group id="Group 27" o:spid="_x0000_s1119" style="position:absolute;left:0;text-align:left;margin-left:45.25pt;margin-top:269.35pt;width:238.5pt;height:48pt;z-index:251661312;mso-position-vertical-relative:page;mso-height-relative:margin" coordsize="30289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">
            <v:shape id="Text Box 28" o:spid="_x0000_s1120" type="#_x0000_t202" style="position:absolute;width:13315;height:365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A3cNMIA&#10;AADbAAAADwAAAGRycy9kb3ducmV2LnhtbERPy2rCQBTdC/7DcAvudNKAItFRJCAtxS58bNzdZq5J&#10;6MydmJkmsV/vLApdHs57vR2sER21vnas4HWWgCAunK65VHA576dLED4gazSOScGDPGw349EaM+16&#10;PlJ3CqWIIewzVFCF0GRS+qIii37mGuLI3VxrMUTYllK32Mdwa2SaJAtpsebYUGFDeUXF9+nHKvjI&#10;9594/Ert8tfkb4fbrrlfrnOlJi/DbgUi0BD+xX/ud60gjWPjl/gD5OY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Ddw0wgAAANsAAAAPAAAAAAAAAAAAAAAAAJgCAABkcnMvZG93&#10;bnJldi54bWxQSwUGAAAAAAQABAD1AAAAhwMAAAAA&#10;" filled="f" stroked="f" strokeweight=".5pt">
              <v:textbox style="mso-next-textbox:#Text Box 28">
                <w:txbxContent>
                  <w:p w:rsidR="00D04B40" w:rsidRPr="00CC4308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18"/>
                        <w:szCs w:val="18"/>
                      </w:rPr>
                    </w:pPr>
                    <w:r w:rsidRPr="00CC4308">
                      <w:rPr>
                        <w:rFonts w:ascii="Open Sans Semibold" w:hAnsi="Open Sans Semibold" w:cs="Open Sans Semibold"/>
                        <w:color w:val="555655"/>
                        <w:sz w:val="18"/>
                        <w:szCs w:val="18"/>
                      </w:rPr>
                      <w:t>2006-2008</w:t>
                    </w:r>
                  </w:p>
                  <w:p w:rsidR="00D04B40" w:rsidRPr="00CC4308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</w:pPr>
                    <w:r w:rsidRPr="00CC4308"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  <w:t>Pristoncollege</w:t>
                    </w:r>
                  </w:p>
                </w:txbxContent>
              </v:textbox>
            </v:shape>
            <v:shape id="Text Box 29" o:spid="_x0000_s1121" type="#_x0000_t202" style="position:absolute;left:13030;top:57;width:16151;height:243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F5r8YA&#10;AADbAAAADwAAAGRycy9kb3ducmV2LnhtbESPQWvCQBSE7wX/w/KE3pqNgYpGVwmB0FLag5pLb6/Z&#10;ZxLMvo3Zrab++m6h4HGYmW+Y9XY0nbjQ4FrLCmZRDIK4srrlWkF5KJ4WIJxH1thZJgU/5GC7mTys&#10;MdX2yju67H0tAoRdigoa7/tUSlc1ZNBFticO3tEOBn2QQy31gNcAN51M4nguDbYcFhrsKW+oOu2/&#10;jYK3vPjA3VdiFrcuf3k/Zv25/HxW6nE6ZisQnkZ/D/+3X7WCZAl/X8IP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0F5r8YAAADbAAAADwAAAAAAAAAAAAAAAACYAgAAZHJz&#10;L2Rvd25yZXYueG1sUEsFBgAAAAAEAAQA9QAAAIsDAAAAAA==&#10;" filled="f" stroked="f" strokeweight=".5pt">
              <v:textbox style="mso-next-textbox:#Text Box 29">
                <w:txbxContent>
                  <w:p w:rsidR="00D04B40" w:rsidRPr="00CC4308" w:rsidRDefault="00D04B40" w:rsidP="00D04B40">
                    <w:pPr>
                      <w:spacing w:after="0" w:line="202" w:lineRule="auto"/>
                      <w:rPr>
                        <w:rFonts w:ascii="Open Sans" w:hAnsi="Open Sans" w:cs="Open Sans"/>
                        <w:b/>
                        <w:bCs/>
                        <w:color w:val="555655"/>
                        <w:sz w:val="20"/>
                        <w:szCs w:val="20"/>
                      </w:rPr>
                    </w:pPr>
                    <w:r>
                      <w:rPr>
                        <w:rFonts w:ascii="Open Sans" w:hAnsi="Open Sans" w:cs="Open Sans"/>
                        <w:b/>
                        <w:bCs/>
                        <w:color w:val="555655"/>
                        <w:sz w:val="20"/>
                        <w:szCs w:val="20"/>
                      </w:rPr>
                      <w:t>Web Design</w:t>
                    </w:r>
                  </w:p>
                </w:txbxContent>
              </v:textbox>
            </v:shape>
            <v:shape id="Text Box 30" o:spid="_x0000_s1122" type="#_x0000_t202" style="position:absolute;left:13030;top:1504;width:17259;height:459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6JG78MA&#10;AADbAAAADwAAAGRycy9kb3ducmV2LnhtbERPy2rCQBTdF/yH4Ra6q5NaFIlOQgiIpbQLrZvubjM3&#10;D8zciZkxSf36zkLo8nDe23QyrRiod41lBS/zCARxYXXDlYLT1+55DcJ5ZI2tZVLwSw7SZPawxVjb&#10;kQ80HH0lQgi7GBXU3nexlK6oyaCb2444cKXtDfoA+0rqHscQblq5iKKVNNhwaKixo7ym4ny8GgXv&#10;+e4TDz8Ls761+f6jzLrL6Xup1NPjlG1AeJr8v/juftMKXsP68CX8AJn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6JG78MAAADbAAAADwAAAAAAAAAAAAAAAACYAgAAZHJzL2Rv&#10;d25yZXYueG1sUEsFBgAAAAAEAAQA9QAAAIgDAAAAAA==&#10;" filled="f" stroked="f" strokeweight=".5pt">
              <v:textbox style="mso-next-textbox:#Text Box 30">
                <w:txbxContent>
                  <w:p w:rsidR="00D04B40" w:rsidRPr="00CC4308" w:rsidRDefault="00D04B40" w:rsidP="00D04B40">
                    <w:pPr>
                      <w:spacing w:after="0" w:line="202" w:lineRule="auto"/>
                      <w:jc w:val="both"/>
                      <w:rPr>
                        <w:rFonts w:ascii="Open Sans Light" w:hAnsi="Open Sans Light" w:cs="Open Sans Light"/>
                        <w:color w:val="555655"/>
                        <w:sz w:val="17"/>
                        <w:szCs w:val="17"/>
                      </w:rPr>
                    </w:pPr>
                    <w:r w:rsidRPr="00CC4308">
                      <w:rPr>
                        <w:rFonts w:ascii="Open Sans Light" w:hAnsi="Open Sans Light" w:cs="Open Sans Light"/>
                        <w:color w:val="636464"/>
                        <w:sz w:val="17"/>
                        <w:szCs w:val="17"/>
                      </w:rPr>
                      <w:t>Loremipsum dolor sit amet cons ectetueradipiscingelit, seddiamnonummynibh</w:t>
                    </w:r>
                    <w:r w:rsidRPr="00CC4308">
                      <w:rPr>
                        <w:rFonts w:ascii="Open Sans Light" w:hAnsi="Open Sans Light" w:cs="Open Sans Light"/>
                        <w:color w:val="555655"/>
                        <w:sz w:val="17"/>
                        <w:szCs w:val="17"/>
                      </w:rPr>
                      <w:t>euismod</w:t>
                    </w:r>
                  </w:p>
                </w:txbxContent>
              </v:textbox>
            </v:shape>
            <w10:wrap anchory="page"/>
          </v:group>
        </w:pict>
      </w:r>
      <w:r>
        <w:rPr>
          <w:noProof w:val="0"/>
          <w:lang w:val="pt-BR"/>
        </w:rPr>
        <w:pict>
          <v:group id="Group 31" o:spid="_x0000_s1123" style="position:absolute;left:0;text-align:left;margin-left:45.25pt;margin-top:319.95pt;width:238.5pt;height:48pt;z-index:251662336;mso-position-vertical-relative:page" coordsize="30289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">
            <v:shape id="Text Box 32" o:spid="_x0000_s1124" type="#_x0000_t202" style="position:absolute;width:13315;height:365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x9A8UA&#10;AADbAAAADwAAAGRycy9kb3ducmV2LnhtbESPT4vCMBTE7wv7HcJb8LamVhTpGkUKsiJ68M/F29vm&#10;2Rabl24TtfrpjSB4HGbmN8x42ppKXKhxpWUFvW4EgjizuuRcwX43/x6BcB5ZY2WZFNzIwXTy+THG&#10;RNsrb+iy9bkIEHYJKii8rxMpXVaQQde1NXHwjrYx6INscqkbvAa4qWQcRUNpsOSwUGBNaUHZaXs2&#10;CpbpfI2bv9iM7lX6uzrO6v/9YaBU56ud/YDw1Pp3+NVeaAX9GJ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PH0DxQAAANsAAAAPAAAAAAAAAAAAAAAAAJgCAABkcnMv&#10;ZG93bnJldi54bWxQSwUGAAAAAAQABAD1AAAAigMAAAAA&#10;" filled="f" stroked="f" strokeweight=".5pt">
              <v:textbox style="mso-next-textbox:#Text Box 32">
                <w:txbxContent>
                  <w:p w:rsidR="00D04B40" w:rsidRPr="00CC4308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18"/>
                        <w:szCs w:val="18"/>
                      </w:rPr>
                    </w:pPr>
                    <w:r w:rsidRPr="00CC4308">
                      <w:rPr>
                        <w:rFonts w:ascii="Open Sans Semibold" w:hAnsi="Open Sans Semibold" w:cs="Open Sans Semibold"/>
                        <w:color w:val="555655"/>
                        <w:sz w:val="18"/>
                        <w:szCs w:val="18"/>
                      </w:rPr>
                      <w:t>2006-2008</w:t>
                    </w:r>
                  </w:p>
                  <w:p w:rsidR="00D04B40" w:rsidRPr="00CC4308" w:rsidRDefault="00D04B40" w:rsidP="00D04B40">
                    <w:pPr>
                      <w:spacing w:after="0" w:line="202" w:lineRule="auto"/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</w:pPr>
                    <w:r w:rsidRPr="00CC4308">
                      <w:rPr>
                        <w:rFonts w:ascii="Open Sans Semibold" w:hAnsi="Open Sans Semibold" w:cs="Open Sans Semibold"/>
                        <w:color w:val="555655"/>
                        <w:sz w:val="20"/>
                        <w:szCs w:val="20"/>
                      </w:rPr>
                      <w:t>Pristoncollege</w:t>
                    </w:r>
                  </w:p>
                </w:txbxContent>
              </v:textbox>
            </v:shape>
            <v:shape id="Text Box 33" o:spid="_x0000_s1125" type="#_x0000_t202" style="position:absolute;left:13030;top:57;width:16151;height:243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3DYmMUA&#10;AADbAAAADwAAAGRycy9kb3ducmV2LnhtbESPT4vCMBTE74LfITxhb5qqKKUaRQrisujBP5e9vW2e&#10;bbF5qU3U7n76jSB4HGbmN8x82ZpK3KlxpWUFw0EEgjizuuRcwem47scgnEfWWFkmBb/kYLnoduaY&#10;aPvgPd0PPhcBwi5BBYX3dSKlywoy6Aa2Jg7e2TYGfZBNLnWDjwA3lRxF0VQaLDksFFhTWlB2OdyM&#10;gq90vcP9z8jEf1W62Z5X9fX0PVHqo9euZiA8tf4dfrU/tYLxGJ5fwg+Qi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vcNiYxQAAANsAAAAPAAAAAAAAAAAAAAAAAJgCAABkcnMv&#10;ZG93bnJldi54bWxQSwUGAAAAAAQABAD1AAAAigMAAAAA&#10;" filled="f" stroked="f" strokeweight=".5pt">
              <v:textbox style="mso-next-textbox:#Text Box 33">
                <w:txbxContent>
                  <w:p w:rsidR="00D04B40" w:rsidRPr="00DB1343" w:rsidRDefault="004E790D" w:rsidP="00D04B40">
                    <w:pPr>
                      <w:spacing w:after="0" w:line="202" w:lineRule="auto"/>
                      <w:rPr>
                        <w:rFonts w:ascii="Open Sans" w:hAnsi="Open Sans" w:cs="Open Sans"/>
                        <w:b/>
                        <w:bCs/>
                        <w:color w:val="555655"/>
                        <w:sz w:val="20"/>
                        <w:szCs w:val="20"/>
                        <w:lang w:val="pt-BR"/>
                      </w:rPr>
                    </w:pPr>
                    <w:r w:rsidRPr="00DB1343">
                      <w:rPr>
                        <w:rFonts w:ascii="Open Sans" w:hAnsi="Open Sans" w:cs="Open Sans"/>
                        <w:b/>
                        <w:bCs/>
                        <w:color w:val="555655"/>
                        <w:sz w:val="20"/>
                        <w:szCs w:val="20"/>
                        <w:lang w:val="pt-BR"/>
                      </w:rPr>
                      <w:t>Engenharia de Software</w:t>
                    </w:r>
                  </w:p>
                </w:txbxContent>
              </v:textbox>
            </v:shape>
            <v:shape id="Text Box 34" o:spid="_x0000_s1126" type="#_x0000_t202" style="position:absolute;left:13030;top:1504;width:17259;height:459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JlA7MUA&#10;AADbAAAADwAAAGRycy9kb3ducmV2LnhtbESPT4vCMBTE7wt+h/AEb2uq64pUo0hBVsQ9+Ofi7dk8&#10;22LzUpuo1U+/WRA8DjPzG2Yya0wpblS7wrKCXjcCQZxaXXCmYL9bfI5AOI+ssbRMCh7kYDZtfUww&#10;1vbOG7ptfSYChF2MCnLvq1hKl+Zk0HVtRRy8k60N+iDrTOoa7wFuStmPoqE0WHBYyLGiJKf0vL0a&#10;Batk8YubY9+MnmXysz7Nq8v+8K1Up93MxyA8Nf4dfrWXWsHXAP6/hB8gp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mUDsxQAAANsAAAAPAAAAAAAAAAAAAAAAAJgCAABkcnMv&#10;ZG93bnJldi54bWxQSwUGAAAAAAQABAD1AAAAigMAAAAA&#10;" filled="f" stroked="f" strokeweight=".5pt">
              <v:textbox style="mso-next-textbox:#Text Box 34">
                <w:txbxContent>
                  <w:p w:rsidR="00D04B40" w:rsidRPr="00CC4308" w:rsidRDefault="00D04B40" w:rsidP="00D04B40">
                    <w:pPr>
                      <w:spacing w:after="0" w:line="202" w:lineRule="auto"/>
                      <w:jc w:val="both"/>
                      <w:rPr>
                        <w:rFonts w:ascii="Open Sans Light" w:hAnsi="Open Sans Light" w:cs="Open Sans Light"/>
                        <w:color w:val="555655"/>
                        <w:sz w:val="17"/>
                        <w:szCs w:val="17"/>
                      </w:rPr>
                    </w:pPr>
                    <w:r w:rsidRPr="00CC4308">
                      <w:rPr>
                        <w:rFonts w:ascii="Open Sans Light" w:hAnsi="Open Sans Light" w:cs="Open Sans Light"/>
                        <w:color w:val="636464"/>
                        <w:sz w:val="17"/>
                        <w:szCs w:val="17"/>
                      </w:rPr>
                      <w:t>Loremipsum dolor sit amet cons ectetueradipiscingelit, seddiamnonummynibh</w:t>
                    </w:r>
                    <w:r w:rsidRPr="00CC4308">
                      <w:rPr>
                        <w:rFonts w:ascii="Open Sans Light" w:hAnsi="Open Sans Light" w:cs="Open Sans Light"/>
                        <w:color w:val="555655"/>
                        <w:sz w:val="17"/>
                        <w:szCs w:val="17"/>
                      </w:rPr>
                      <w:t>euismod</w:t>
                    </w:r>
                  </w:p>
                </w:txbxContent>
              </v:textbox>
            </v:shape>
            <w10:wrap anchory="page"/>
          </v:group>
        </w:pict>
      </w:r>
      <w:r>
        <w:rPr>
          <w:noProof w:val="0"/>
          <w:lang w:val="pt-BR"/>
        </w:rPr>
        <w:pict>
          <v:shape id="Text Box 15" o:spid="_x0000_s1127" type="#_x0000_t202" style="position:absolute;left:0;text-align:left;margin-left:388.6pt;margin-top:104.45pt;width:176.5pt;height:56.6pt;z-index:251657216;visibility:visibl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" filled="f" stroked="f" strokeweight=".5pt">
            <v:textbox style="mso-next-textbox:#Text Box 15">
              <w:txbxContent>
                <w:p w:rsidR="00D04B40" w:rsidRPr="00147C36" w:rsidRDefault="004E790D" w:rsidP="00E213F8">
                  <w:pPr>
                    <w:spacing w:after="0" w:line="216" w:lineRule="auto"/>
                    <w:rPr>
                      <w:rFonts w:ascii="Open Sans Light" w:hAnsi="Open Sans Light" w:cs="Open Sans Light"/>
                      <w:color w:val="444444"/>
                      <w:sz w:val="18"/>
                      <w:szCs w:val="18"/>
                    </w:rPr>
                  </w:pPr>
                  <w:r w:rsidRPr="00DB1343">
                    <w:rPr>
                      <w:rFonts w:ascii="Open Sans Semibold" w:hAnsi="Open Sans Semibold" w:cs="Open Sans Semibold"/>
                      <w:color w:val="2E74B5" w:themeColor="accent1" w:themeShade="BF"/>
                      <w:lang w:val="pt-BR"/>
                    </w:rPr>
                    <w:t>QUEM SOU EU</w:t>
                  </w:r>
                  <w:r w:rsidR="00D04B40" w:rsidRPr="007C3D8D">
                    <w:rPr>
                      <w:rFonts w:ascii="Open Sans Semibold" w:hAnsi="Open Sans Semibold" w:cs="Open Sans Semibold"/>
                      <w:color w:val="2E74B5" w:themeColor="accent1" w:themeShade="BF"/>
                    </w:rPr>
                    <w:t>:</w:t>
                  </w:r>
                  <w:r w:rsidR="00DB1343">
                    <w:rPr>
                      <w:rFonts w:ascii="Open Sans Semibold" w:hAnsi="Open Sans Semibold" w:cs="Open Sans Semibold"/>
                      <w:color w:val="2E74B5" w:themeColor="accent1" w:themeShade="BF"/>
                    </w:rPr>
                    <w:t xml:space="preserve"> </w:t>
                  </w:r>
                  <w:r w:rsidR="00D04B40" w:rsidRPr="007C3D8D">
                    <w:rPr>
                      <w:rFonts w:ascii="Open Sans Light" w:hAnsi="Open Sans Light" w:cs="Open Sans Light"/>
                      <w:color w:val="262626" w:themeColor="text1" w:themeTint="D9"/>
                      <w:sz w:val="18"/>
                      <w:szCs w:val="18"/>
                    </w:rPr>
                    <w:t xml:space="preserve">Loremipsum dolor sit amet, consectetueradipiscingelit, </w:t>
                  </w:r>
                  <w:r w:rsidR="00D04B40" w:rsidRPr="00F20A8F">
                    <w:rPr>
                      <w:rFonts w:ascii="Open Sans Light" w:hAnsi="Open Sans Light" w:cs="Open Sans Light"/>
                      <w:color w:val="262626" w:themeColor="text1" w:themeTint="D9"/>
                      <w:sz w:val="18"/>
                      <w:szCs w:val="18"/>
                      <w:lang w:val="pt-BR"/>
                    </w:rPr>
                    <w:t>seddiamnonummynibheuismodtinciduntutlaoreetdolore</w:t>
                  </w:r>
                  <w:r w:rsidR="00D04B40" w:rsidRPr="007C3D8D">
                    <w:rPr>
                      <w:rFonts w:ascii="Open Sans Light" w:hAnsi="Open Sans Light" w:cs="Open Sans Light"/>
                      <w:color w:val="262626" w:themeColor="text1" w:themeTint="D9"/>
                      <w:sz w:val="18"/>
                      <w:szCs w:val="18"/>
                    </w:rPr>
                    <w:t xml:space="preserve"> magna aliquameratvolutpat.Utwisienim ad</w:t>
                  </w:r>
                  <w:r w:rsidR="00D04B40" w:rsidRPr="00147C36">
                    <w:rPr>
                      <w:rFonts w:ascii="Open Sans Light" w:hAnsi="Open Sans Light" w:cs="Open Sans Light"/>
                      <w:color w:val="444444"/>
                      <w:sz w:val="18"/>
                      <w:szCs w:val="18"/>
                    </w:rPr>
                    <w:t xml:space="preserve"> minim veniam, quisnostrudexercitationullamcorpersuscipitlobortisnislutaliquip ex eacommodoconsequat. Duisautemveleumiriure dolor in hendrerit in vulputatevelitesse.</w:t>
                  </w:r>
                </w:p>
              </w:txbxContent>
            </v:textbox>
            <w10:wrap anchory="page"/>
          </v:shape>
        </w:pict>
      </w:r>
      <w:r>
        <w:rPr>
          <w:noProof w:val="0"/>
          <w:lang w:val="pt-BR"/>
        </w:rPr>
        <w:pict>
          <v:group id="Group 14" o:spid="_x0000_s1128" style="position:absolute;left:0;text-align:left;margin-left:155.55pt;margin-top:118.7pt;width:211.9pt;height:31pt;z-index:251656192;mso-position-vertical-relative:page" coordsize="26916,3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">
            <v:shape id="Text Box 10" o:spid="_x0000_s1129" type="#_x0000_t202" style="position:absolute;width:13557;height:244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Bcaj8UA&#10;AADbAAAADwAAAGRycy9kb3ducmV2LnhtbESPT2vCQBDF7wW/wzKCt7pRUCS6igSkRdqDfy7exuyY&#10;BLOzMbtq2k/vHAq9zfDevPebxapztXpQGyrPBkbDBBRx7m3FhYHjYfM+AxUissXaMxn4oQCrZe9t&#10;gan1T97RYx8LJSEcUjRQxtikWoe8JIdh6Bti0S6+dRhlbQttW3xKuKv1OEmm2mHF0lBiQ1lJ+XV/&#10;dwa22eYbd+exm/3W2cfXZd3cjqeJMYN+t56DitTFf/Pf9acVfKGXX2QAvX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FxqPxQAAANsAAAAPAAAAAAAAAAAAAAAAAJgCAABkcnMv&#10;ZG93bnJldi54bWxQSwUGAAAAAAQABAD1AAAAigMAAAAA&#10;" filled="f" stroked="f" strokeweight=".5pt">
              <v:textbox style="mso-next-textbox:#Text Box 10">
                <w:txbxContent>
                  <w:p w:rsidR="00D04B40" w:rsidRPr="00147C36" w:rsidRDefault="00D04B40" w:rsidP="00D04B40">
                    <w:pPr>
                      <w:spacing w:after="0" w:line="187" w:lineRule="auto"/>
                      <w:rPr>
                        <w:rFonts w:ascii="Open Sans Light" w:hAnsi="Open Sans Light" w:cs="Open Sans Light"/>
                        <w:color w:val="4A494A"/>
                        <w:sz w:val="18"/>
                        <w:szCs w:val="18"/>
                      </w:rPr>
                    </w:pPr>
                    <w:r w:rsidRPr="00147C36">
                      <w:rPr>
                        <w:rFonts w:ascii="FontAwesome" w:hAnsi="FontAwesome" w:cs="Open Sans Light"/>
                        <w:color w:val="4A494A"/>
                        <w:sz w:val="16"/>
                        <w:szCs w:val="16"/>
                      </w:rPr>
                      <w:t></w:t>
                    </w:r>
                    <w:r w:rsidRPr="00147C36">
                      <w:rPr>
                        <w:rFonts w:ascii="Open Sans Light" w:hAnsi="Open Sans Light" w:cs="Open Sans Light"/>
                        <w:color w:val="4A494A"/>
                        <w:sz w:val="18"/>
                        <w:szCs w:val="18"/>
                      </w:rPr>
                      <w:t xml:space="preserve">  </w:t>
                    </w:r>
                    <w:r w:rsidR="00B05A9D">
                      <w:rPr>
                        <w:rFonts w:ascii="Open Sans Light" w:hAnsi="Open Sans Light" w:cs="Open Sans Light"/>
                        <w:color w:val="262626" w:themeColor="text1" w:themeTint="D9"/>
                        <w:sz w:val="18"/>
                        <w:szCs w:val="18"/>
                      </w:rPr>
                      <w:t>tofail@info</w:t>
                    </w:r>
                    <w:r w:rsidRPr="00765CFE">
                      <w:rPr>
                        <w:rFonts w:ascii="Open Sans Light" w:hAnsi="Open Sans Light" w:cs="Open Sans Light"/>
                        <w:color w:val="262626" w:themeColor="text1" w:themeTint="D9"/>
                        <w:sz w:val="18"/>
                        <w:szCs w:val="18"/>
                      </w:rPr>
                      <w:t>.com</w:t>
                    </w:r>
                  </w:p>
                </w:txbxContent>
              </v:textbox>
            </v:shape>
            <v:shape id="Text Box 11" o:spid="_x0000_s1130" type="#_x0000_t202" style="position:absolute;top:1495;width:13557;height:244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u/FMMA&#10;AADbAAAADwAAAGRycy9kb3ducmV2LnhtbERPS2vCQBC+C/6HZQredBNBkdRVQkBaij34uHibZsck&#10;NDsbs9sk9te7hYK3+fies94OphYdta6yrCCeRSCIc6srLhScT7vpCoTzyBpry6TgTg62m/FojYm2&#10;PR+oO/pChBB2CSoovW8SKV1ekkE3sw1x4K62NegDbAupW+xDuKnlPIqW0mDFoaHEhrKS8u/jj1Hw&#10;ke0+8fA1N6vfOnvbX9Pmdr4slJq8DOkrCE+Df4r/3e86zI/h75dwgN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1u/FMMAAADbAAAADwAAAAAAAAAAAAAAAACYAgAAZHJzL2Rv&#10;d25yZXYueG1sUEsFBgAAAAAEAAQA9QAAAIgDAAAAAA==&#10;" filled="f" stroked="f" strokeweight=".5pt">
              <v:textbox style="mso-next-textbox:#Text Box 11">
                <w:txbxContent>
                  <w:p w:rsidR="00D04B40" w:rsidRPr="00147C36" w:rsidRDefault="00D04B40" w:rsidP="00D04B40">
                    <w:pPr>
                      <w:spacing w:after="0" w:line="187" w:lineRule="auto"/>
                      <w:rPr>
                        <w:rFonts w:ascii="Open Sans Light" w:hAnsi="Open Sans Light" w:cs="Open Sans Light"/>
                        <w:color w:val="4A494A"/>
                        <w:sz w:val="18"/>
                        <w:szCs w:val="18"/>
                      </w:rPr>
                    </w:pPr>
                    <w:r w:rsidRPr="00147C36">
                      <w:rPr>
                        <w:rFonts w:ascii="FontAwesome" w:hAnsi="FontAwesome" w:cs="Open Sans Light"/>
                        <w:color w:val="4A494A"/>
                        <w:sz w:val="18"/>
                        <w:szCs w:val="18"/>
                      </w:rPr>
                      <w:t xml:space="preserve"> </w:t>
                    </w:r>
                    <w:r w:rsidRPr="00765CFE">
                      <w:rPr>
                        <w:rFonts w:ascii="Open Sans Light" w:hAnsi="Open Sans Light" w:cs="Open Sans Light"/>
                        <w:color w:val="262626" w:themeColor="text1" w:themeTint="D9"/>
                        <w:sz w:val="18"/>
                        <w:szCs w:val="18"/>
                      </w:rPr>
                      <w:t>www</w:t>
                    </w:r>
                    <w:r w:rsidR="00B05A9D">
                      <w:rPr>
                        <w:rFonts w:ascii="Open Sans Light" w:hAnsi="Open Sans Light" w:cs="Open Sans Light"/>
                        <w:color w:val="262626" w:themeColor="text1" w:themeTint="D9"/>
                        <w:sz w:val="18"/>
                        <w:szCs w:val="18"/>
                      </w:rPr>
                      <w:t>.info</w:t>
                    </w:r>
                    <w:r w:rsidRPr="00765CFE">
                      <w:rPr>
                        <w:rFonts w:ascii="Open Sans Light" w:hAnsi="Open Sans Light" w:cs="Open Sans Light"/>
                        <w:color w:val="262626" w:themeColor="text1" w:themeTint="D9"/>
                        <w:sz w:val="18"/>
                        <w:szCs w:val="18"/>
                      </w:rPr>
                      <w:t>.com</w:t>
                    </w:r>
                  </w:p>
                </w:txbxContent>
              </v:textbox>
            </v:shape>
            <v:shape id="Text Box 12" o:spid="_x0000_s1131" type="#_x0000_t202" style="position:absolute;left:13359;width:13557;height:20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khY8IA&#10;AADbAAAADwAAAGRycy9kb3ducmV2LnhtbERPTYvCMBC9C/6HMAveNN2CItUoUpBdxD2ovXibbca2&#10;bDOpTdS6v94Igrd5vM+ZLztTiyu1rrKs4HMUgSDOra64UJAd1sMpCOeRNdaWScGdHCwX/d4cE21v&#10;vKPr3hcihLBLUEHpfZNI6fKSDLqRbYgDd7KtQR9gW0jd4i2Em1rGUTSRBisODSU2lJaU/+0vRsEm&#10;Xf/g7jc20/86/dqeVs05O46VGnx0qxkIT51/i1/ubx3mx/D8JRw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iSFjwgAAANsAAAAPAAAAAAAAAAAAAAAAAJgCAABkcnMvZG93&#10;bnJldi54bWxQSwUGAAAAAAQABAD1AAAAhwMAAAAA&#10;" filled="f" stroked="f" strokeweight=".5pt">
              <v:textbox style="mso-next-textbox:#Text Box 12">
                <w:txbxContent>
                  <w:p w:rsidR="00D04B40" w:rsidRPr="00765CFE" w:rsidRDefault="00D04B40" w:rsidP="00D04B40">
                    <w:pPr>
                      <w:spacing w:after="0" w:line="187" w:lineRule="auto"/>
                      <w:rPr>
                        <w:rFonts w:ascii="Open Sans Light" w:hAnsi="Open Sans Light" w:cs="Open Sans Light"/>
                        <w:color w:val="262626" w:themeColor="text1" w:themeTint="D9"/>
                        <w:sz w:val="18"/>
                        <w:szCs w:val="18"/>
                      </w:rPr>
                    </w:pPr>
                    <w:r w:rsidRPr="00147C36">
                      <w:rPr>
                        <w:rFonts w:ascii="FontAwesome" w:hAnsi="FontAwesome" w:cs="Open Sans Light"/>
                        <w:color w:val="4A494A"/>
                        <w:sz w:val="18"/>
                        <w:szCs w:val="18"/>
                      </w:rPr>
                      <w:t></w:t>
                    </w:r>
                    <w:r w:rsidRPr="00147C36">
                      <w:rPr>
                        <w:rFonts w:ascii="Open Sans Light" w:hAnsi="Open Sans Light" w:cs="Open Sans Light"/>
                        <w:color w:val="4A494A"/>
                        <w:sz w:val="18"/>
                        <w:szCs w:val="18"/>
                      </w:rPr>
                      <w:t>(</w:t>
                    </w:r>
                    <w:r w:rsidRPr="00765CFE">
                      <w:rPr>
                        <w:rFonts w:ascii="Open Sans Light" w:hAnsi="Open Sans Light" w:cs="Open Sans Light"/>
                        <w:color w:val="262626" w:themeColor="text1" w:themeTint="D9"/>
                        <w:sz w:val="18"/>
                        <w:szCs w:val="18"/>
                      </w:rPr>
                      <w:t xml:space="preserve">M) </w:t>
                    </w:r>
                    <w:r w:rsidR="00765CFE">
                      <w:rPr>
                        <w:rFonts w:ascii="Open Sans Light" w:hAnsi="Open Sans Light" w:cs="Open Sans Light"/>
                        <w:color w:val="262626" w:themeColor="text1" w:themeTint="D9"/>
                        <w:sz w:val="18"/>
                        <w:szCs w:val="18"/>
                      </w:rPr>
                      <w:t xml:space="preserve">+880 </w:t>
                    </w:r>
                    <w:r w:rsidRPr="00765CFE">
                      <w:rPr>
                        <w:rFonts w:ascii="Open Sans Light" w:hAnsi="Open Sans Light" w:cs="Open Sans Light"/>
                        <w:color w:val="262626" w:themeColor="text1" w:themeTint="D9"/>
                        <w:sz w:val="18"/>
                        <w:szCs w:val="18"/>
                      </w:rPr>
                      <w:t xml:space="preserve"> 666 222</w:t>
                    </w:r>
                  </w:p>
                </w:txbxContent>
              </v:textbox>
            </v:shape>
            <v:shape id="Text Box 13" o:spid="_x0000_s1132" type="#_x0000_t202" style="position:absolute;left:13359;top:1495;width:13557;height:230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WE+MQA&#10;AADbAAAADwAAAGRycy9kb3ducmV2LnhtbERPTWvCQBC9F/wPywje6qZK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TFhPjEAAAA2wAAAA8AAAAAAAAAAAAAAAAAmAIAAGRycy9k&#10;b3ducmV2LnhtbFBLBQYAAAAABAAEAPUAAACJAwAAAAA=&#10;" filled="f" stroked="f" strokeweight=".5pt">
              <v:textbox style="mso-next-textbox:#Text Box 13">
                <w:txbxContent>
                  <w:p w:rsidR="00D04B40" w:rsidRPr="00147C36" w:rsidRDefault="00D04B40" w:rsidP="00D04B40">
                    <w:pPr>
                      <w:spacing w:after="0" w:line="187" w:lineRule="auto"/>
                      <w:rPr>
                        <w:rFonts w:ascii="Open Sans Light" w:hAnsi="Open Sans Light" w:cs="Open Sans Light"/>
                        <w:color w:val="4A494A"/>
                        <w:sz w:val="18"/>
                        <w:szCs w:val="18"/>
                      </w:rPr>
                    </w:pPr>
                    <w:r w:rsidRPr="00147C36">
                      <w:rPr>
                        <w:rFonts w:ascii="FontAwesome" w:hAnsi="FontAwesome" w:cs="Open Sans Light"/>
                        <w:color w:val="4A494A"/>
                        <w:sz w:val="18"/>
                        <w:szCs w:val="18"/>
                      </w:rPr>
                      <w:t></w:t>
                    </w:r>
                    <w:r w:rsidRPr="00765CFE">
                      <w:rPr>
                        <w:rFonts w:ascii="Open Sans Light" w:hAnsi="Open Sans Light" w:cs="Open Sans Light"/>
                        <w:color w:val="262626" w:themeColor="text1" w:themeTint="D9"/>
                        <w:sz w:val="18"/>
                        <w:szCs w:val="18"/>
                      </w:rPr>
                      <w:t>fb.com/</w:t>
                    </w:r>
                    <w:r w:rsidR="00765CFE">
                      <w:rPr>
                        <w:rFonts w:ascii="Open Sans Light" w:hAnsi="Open Sans Light" w:cs="Open Sans Light"/>
                        <w:color w:val="262626" w:themeColor="text1" w:themeTint="D9"/>
                        <w:sz w:val="18"/>
                        <w:szCs w:val="18"/>
                      </w:rPr>
                      <w:t>tofail3g</w:t>
                    </w:r>
                  </w:p>
                </w:txbxContent>
              </v:textbox>
            </v:shape>
            <w10:wrap anchory="page"/>
          </v:group>
        </w:pict>
      </w:r>
      <w:r>
        <w:rPr>
          <w:noProof w:val="0"/>
          <w:lang w:val="pt-BR"/>
        </w:rPr>
        <w:pict>
          <v:shape id="Text Box 9" o:spid="_x0000_s1133" type="#_x0000_t202" style="position:absolute;left:0;text-align:left;margin-left:392.05pt;margin-top:69.4pt;width:173.15pt;height:22.75pt;z-index:251655168;visibility:visibl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" filled="f" stroked="f" strokeweight=".5pt">
            <v:textbox style="mso-next-textbox:#Text Box 9">
              <w:txbxContent>
                <w:p w:rsidR="00D04B40" w:rsidRPr="00DB1343" w:rsidRDefault="004E790D" w:rsidP="00D04B40">
                  <w:pPr>
                    <w:spacing w:after="0" w:line="216" w:lineRule="auto"/>
                    <w:jc w:val="right"/>
                    <w:rPr>
                      <w:rFonts w:ascii="Open Sans Semibold" w:hAnsi="Open Sans Semibold" w:cs="Open Sans Semibold"/>
                      <w:color w:val="2E74B5" w:themeColor="accent1" w:themeShade="BF"/>
                      <w:sz w:val="24"/>
                      <w:szCs w:val="24"/>
                      <w:lang w:val="pt-BR"/>
                    </w:rPr>
                  </w:pPr>
                  <w:r w:rsidRPr="00DB1343">
                    <w:rPr>
                      <w:rFonts w:ascii="Open Sans Semibold" w:hAnsi="Open Sans Semibold" w:cs="Open Sans Semibold"/>
                      <w:color w:val="2E74B5" w:themeColor="accent1" w:themeShade="BF"/>
                      <w:sz w:val="24"/>
                      <w:szCs w:val="24"/>
                      <w:lang w:val="pt-BR"/>
                    </w:rPr>
                    <w:t>Designer Gráfico e de Web</w:t>
                  </w:r>
                </w:p>
              </w:txbxContent>
            </v:textbox>
            <w10:wrap anchory="page"/>
          </v:shape>
        </w:pict>
      </w:r>
      <w:r>
        <w:rPr>
          <w:noProof w:val="0"/>
          <w:lang w:val="pt-BR"/>
        </w:rPr>
        <w:pict>
          <v:shape id="Text Box 8" o:spid="_x0000_s1134" type="#_x0000_t202" style="position:absolute;left:0;text-align:left;margin-left:156.2pt;margin-top:61.3pt;width:216.8pt;height:33.7pt;z-index:251654144;visibility:visible;mso-position-vertical-relative:pag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" filled="f" stroked="f" strokeweight=".5pt">
            <v:textbox style="mso-next-textbox:#Text Box 8">
              <w:txbxContent>
                <w:p w:rsidR="00D04B40" w:rsidRPr="00E27003" w:rsidRDefault="00E213F8" w:rsidP="00D04B40">
                  <w:pPr>
                    <w:spacing w:after="0" w:line="216" w:lineRule="auto"/>
                    <w:rPr>
                      <w:rFonts w:ascii="Open Sans Extrabold" w:hAnsi="Open Sans Extrabold" w:cs="Open Sans Extrabold"/>
                      <w:color w:val="030303"/>
                      <w:sz w:val="45"/>
                      <w:szCs w:val="45"/>
                    </w:rPr>
                  </w:pPr>
                  <w:r w:rsidRPr="00E213F8">
                    <w:rPr>
                      <w:rFonts w:ascii="Open Sans Extrabold" w:hAnsi="Open Sans Extrabold" w:cs="Open Sans Extrabold"/>
                      <w:color w:val="2E74B5" w:themeColor="accent1" w:themeShade="BF"/>
                      <w:sz w:val="45"/>
                      <w:szCs w:val="45"/>
                    </w:rPr>
                    <w:t xml:space="preserve">Pedro Sousa </w:t>
                  </w:r>
                </w:p>
              </w:txbxContent>
            </v:textbox>
            <w10:wrap anchory="page"/>
          </v:shape>
        </w:pict>
      </w:r>
    </w:p>
    <w:p w:rsidR="004E790D" w:rsidRPr="00DB1343" w:rsidRDefault="004E790D" w:rsidP="004E790D">
      <w:pPr>
        <w:rPr>
          <w:lang w:val="pt-BR"/>
        </w:rPr>
      </w:pPr>
    </w:p>
    <w:p w:rsidR="00B05A9D" w:rsidRPr="00E27003" w:rsidRDefault="00B05A9D" w:rsidP="00B05A9D">
      <w:pPr>
        <w:spacing w:after="0" w:line="216" w:lineRule="auto"/>
        <w:rPr>
          <w:rFonts w:ascii="Open Sans Extrabold" w:hAnsi="Open Sans Extrabold" w:cs="Open Sans Extrabold"/>
          <w:color w:val="030303"/>
          <w:sz w:val="45"/>
          <w:szCs w:val="45"/>
        </w:rPr>
      </w:pPr>
    </w:p>
    <w:p w:rsidR="004E790D" w:rsidRPr="00DB1343" w:rsidRDefault="004E790D" w:rsidP="004E790D">
      <w:pPr>
        <w:rPr>
          <w:lang w:val="pt-BR"/>
        </w:rPr>
      </w:pPr>
    </w:p>
    <w:p w:rsidR="004E790D" w:rsidRPr="00DB1343" w:rsidRDefault="004E790D" w:rsidP="004E790D">
      <w:pPr>
        <w:rPr>
          <w:lang w:val="pt-BR"/>
        </w:rPr>
      </w:pPr>
    </w:p>
    <w:p w:rsidR="004E790D" w:rsidRPr="00DB1343" w:rsidRDefault="004E790D" w:rsidP="004E790D">
      <w:pPr>
        <w:rPr>
          <w:lang w:val="pt-BR"/>
        </w:rPr>
      </w:pPr>
    </w:p>
    <w:p w:rsidR="004E790D" w:rsidRPr="00DB1343" w:rsidRDefault="004E790D" w:rsidP="004E790D">
      <w:pPr>
        <w:rPr>
          <w:lang w:val="pt-BR"/>
        </w:rPr>
      </w:pPr>
      <w:bookmarkStart w:id="0" w:name="_GoBack"/>
      <w:bookmarkEnd w:id="0"/>
    </w:p>
    <w:p w:rsidR="004E790D" w:rsidRPr="00DB1343" w:rsidRDefault="004E790D" w:rsidP="004E790D">
      <w:pPr>
        <w:rPr>
          <w:lang w:val="pt-BR"/>
        </w:rPr>
      </w:pPr>
    </w:p>
    <w:p w:rsidR="00DB1343" w:rsidRPr="00DB1343" w:rsidRDefault="004E790D" w:rsidP="004E790D">
      <w:pPr>
        <w:tabs>
          <w:tab w:val="left" w:pos="4080"/>
        </w:tabs>
        <w:rPr>
          <w:lang w:val="pt-BR"/>
        </w:rPr>
      </w:pPr>
      <w:r w:rsidRPr="00DB1343">
        <w:rPr>
          <w:lang w:val="pt-BR"/>
        </w:rPr>
        <w:tab/>
      </w:r>
    </w:p>
    <w:p w:rsidR="00DB1343" w:rsidRPr="00DB1343" w:rsidRDefault="00B05A9D" w:rsidP="00DB1343">
      <w:pPr>
        <w:rPr>
          <w:lang w:val="pt-BR"/>
        </w:rPr>
      </w:pPr>
      <w:r>
        <w:rPr>
          <w:noProof w:val="0"/>
          <w:lang w:val="pt-BR"/>
        </w:rPr>
        <w:pict>
          <v:group id="Group 59" o:spid="_x0000_s1093" style="position:absolute;margin-left:281.3pt;margin-top:183.55pt;width:285.65pt;height:25.1pt;z-index:251668480;mso-position-vertical-relative:page;mso-width-relative:margin" coordsize="31280,3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">
            <v:shape id="Text Box 60" o:spid="_x0000_s1094" type="#_x0000_t202" style="position:absolute;width:13879;height:318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BFp8sIA&#10;AADbAAAADwAAAGRycy9kb3ducmV2LnhtbERPTWvCQBC9F/oflin01mwMVCTNKhIISqkHNRdv0+yY&#10;BLOzMbtq2l/vHgSPj/edLUbTiSsNrrWsYBLFIIgrq1uuFZT74mMGwnlkjZ1lUvBHDhbz15cMU21v&#10;vKXrztcihLBLUUHjfZ9K6aqGDLrI9sSBO9rBoA9wqKUe8BbCTSeTOJ5Kgy2HhgZ7yhuqTruLUfCd&#10;Fxvc/iZm9t/lq5/jsj+Xh0+l3t/G5RcIT6N/ih/utVYwDevDl/AD5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EWnywgAAANsAAAAPAAAAAAAAAAAAAAAAAJgCAABkcnMvZG93&#10;bnJldi54bWxQSwUGAAAAAAQABAD1AAAAhwMAAAAA&#10;" filled="f" strokecolor="#2e74b5 [2404]" strokeweight=".5pt">
              <v:textbox style="mso-next-textbox:#Text Box 60">
                <w:txbxContent>
                  <w:p w:rsidR="00D04B40" w:rsidRPr="004E790D" w:rsidRDefault="004E790D" w:rsidP="00D04B40">
                    <w:pPr>
                      <w:spacing w:after="0" w:line="216" w:lineRule="auto"/>
                      <w:rPr>
                        <w:rFonts w:ascii="Open Sans" w:hAnsi="Open Sans" w:cs="Open Sans"/>
                        <w:b/>
                        <w:bCs/>
                        <w:color w:val="262626" w:themeColor="text1" w:themeTint="D9"/>
                        <w:sz w:val="30"/>
                        <w:szCs w:val="30"/>
                        <w:lang w:val="pt-BR"/>
                      </w:rPr>
                    </w:pPr>
                    <w:r>
                      <w:rPr>
                        <w:rFonts w:ascii="Open Sans" w:hAnsi="Open Sans" w:cs="Open Sans"/>
                        <w:b/>
                        <w:bCs/>
                        <w:color w:val="262626" w:themeColor="text1" w:themeTint="D9"/>
                        <w:sz w:val="30"/>
                        <w:szCs w:val="30"/>
                        <w:lang w:val="pt-BR"/>
                      </w:rPr>
                      <w:t>EXPERIÊNCIA</w:t>
                    </w:r>
                  </w:p>
                </w:txbxContent>
              </v:textbox>
            </v:shape>
            <v:line id="Straight Connector 61" o:spid="_x0000_s1095" style="position:absolute;visibility:visible" from="12992,1632" to="31280,163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6b+7cIAAADbAAAADwAAAGRycy9kb3ducmV2LnhtbESPQYvCMBSE7wv+h/CEva2pHqpUo4gg&#10;eFAWddnzo3k21ealJLGt/36zsLDHYWa+YVabwTaiIx9qxwqmkwwEcel0zZWCr+v+YwEiRGSNjWNS&#10;8KIAm/XobYWFdj2fqbvESiQIhwIVmBjbQspQGrIYJq4lTt7NeYsxSV9J7bFPcNvIWZbl0mLNacFg&#10;SztD5ePytAru37PcHPw8vh5dfzpy+GxutlPqfTxslyAiDfE//Nc+aAX5FH6/pB8g1z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U6b+7cIAAADbAAAADwAAAAAAAAAAAAAA&#10;AAChAgAAZHJzL2Rvd25yZXYueG1sUEsFBgAAAAAEAAQA+QAAAJADAAAAAA==&#10;" strokecolor="#2e74b5 [2404]" strokeweight="1.7pt">
              <v:stroke joinstyle="miter"/>
            </v:line>
            <w10:wrap anchory="page"/>
          </v:group>
        </w:pict>
      </w: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E213F8" w:rsidP="00DB1343">
      <w:pPr>
        <w:rPr>
          <w:lang w:val="pt-BR"/>
        </w:rPr>
      </w:pPr>
      <w:r>
        <w:rPr>
          <w:noProof w:val="0"/>
          <w:lang w:val="pt-BR"/>
        </w:rPr>
        <w:pict>
          <v:group id="Group 112" o:spid="_x0000_s1090" style="position:absolute;margin-left:22.5pt;margin-top:412.75pt;width:313.05pt;height:25.1pt;z-index:251684864;mso-position-vertical-relative:page;mso-width-relative:margin" coordsize="31338,3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">
            <v:shape id="Text Box 113" o:spid="_x0000_s1091" type="#_x0000_t202" style="position:absolute;width:22038;height:318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8CqcQA&#10;AADcAAAADwAAAGRycy9kb3ducmV2LnhtbERPS2vCQBC+F/wPywje6iZKi6SuEgJSkfbg4+JtzI5J&#10;aHY2za5J7K/vFgre5uN7znI9mFp01LrKsoJ4GoEgzq2uuFBwOm6eFyCcR9ZYWyYFd3KwXo2elpho&#10;2/OeuoMvRAhhl6CC0vsmkdLlJRl0U9sQB+5qW4M+wLaQusU+hJtazqLoVRqsODSU2FBWUv51uBkF&#10;u2zzifvLzCx+6uz945o236fzi1KT8ZC+gfA0+If4373VYX48h79nwgVy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yfAqnEAAAA3AAAAA8AAAAAAAAAAAAAAAAAmAIAAGRycy9k&#10;b3ducmV2LnhtbFBLBQYAAAAABAAEAPUAAACJAwAAAAA=&#10;" filled="f" strokecolor="#2e74b5 [2404]" strokeweight=".5pt">
              <v:textbox style="mso-next-textbox:#Text Box 113">
                <w:txbxContent>
                  <w:p w:rsidR="00D04B40" w:rsidRPr="004E790D" w:rsidRDefault="004E790D" w:rsidP="00D04B40">
                    <w:pPr>
                      <w:spacing w:after="0" w:line="216" w:lineRule="auto"/>
                      <w:rPr>
                        <w:rFonts w:ascii="Open Sans" w:hAnsi="Open Sans" w:cs="Open Sans"/>
                        <w:b/>
                        <w:bCs/>
                        <w:color w:val="0D0D0D" w:themeColor="text1" w:themeTint="F2"/>
                        <w:sz w:val="30"/>
                        <w:szCs w:val="30"/>
                        <w:lang w:val="pt-BR"/>
                      </w:rPr>
                    </w:pPr>
                    <w:r>
                      <w:rPr>
                        <w:rFonts w:ascii="Open Sans" w:hAnsi="Open Sans" w:cs="Open Sans"/>
                        <w:b/>
                        <w:bCs/>
                        <w:color w:val="0D0D0D" w:themeColor="text1" w:themeTint="F2"/>
                        <w:sz w:val="30"/>
                        <w:szCs w:val="30"/>
                        <w:lang w:val="pt-BR"/>
                      </w:rPr>
                      <w:t>QUALIDADES PESSOAIS</w:t>
                    </w:r>
                  </w:p>
                </w:txbxContent>
              </v:textbox>
            </v:shape>
            <v:line id="Straight Connector 114" o:spid="_x0000_s1092" style="position:absolute;visibility:visible" from="22012,1632" to="31338,163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Pd/FsEAAADcAAAADwAAAGRycy9kb3ducmV2LnhtbERPTYvCMBC9L/gfwgje1lQRV6pRRBA8&#10;rCyr4nloxqbaTEqSbeu/NwsLe5vH+5zVpre1aMmHyrGCyTgDQVw4XXGp4HLevy9AhIissXZMCp4U&#10;YLMevK0w167jb2pPsRQphEOOCkyMTS5lKAxZDGPXECfu5rzFmKAvpfbYpXBby2mWzaXFilODwYZ2&#10;horH6ccquF+nc3PwH/H5aLvjJ4ev+mZbpUbDfrsEEamP/+I/90Gn+ZMZ/D6TLpDr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k938WwQAAANwAAAAPAAAAAAAAAAAAAAAA&#10;AKECAABkcnMvZG93bnJldi54bWxQSwUGAAAAAAQABAD5AAAAjwMAAAAA&#10;" strokecolor="#2e74b5 [2404]" strokeweight="1.7pt">
              <v:stroke joinstyle="miter"/>
            </v:line>
            <w10:wrap anchory="page"/>
          </v:group>
        </w:pict>
      </w:r>
    </w:p>
    <w:p w:rsidR="00DB1343" w:rsidRPr="00DB1343" w:rsidRDefault="00E213F8" w:rsidP="00DB1343">
      <w:pPr>
        <w:rPr>
          <w:lang w:val="pt-BR"/>
        </w:rPr>
      </w:pPr>
      <w:r>
        <w:rPr>
          <w:noProof w:val="0"/>
          <w:lang w:val="pt-BR"/>
        </w:rPr>
        <w:pict>
          <v:group id="Group 115" o:spid="_x0000_s1057" style="position:absolute;margin-left:335.55pt;margin-top:445pt;width:405.65pt;height:25.1pt;z-index:251685888;mso-position-vertical-relative:page;mso-width-relative:margin" coordsize="31390,3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">
            <v:shape id="Text Box 116" o:spid="_x0000_s1058" type="#_x0000_t202" style="position:absolute;width:22038;height:318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ihMcIA&#10;AADcAAAADwAAAGRycy9kb3ducmV2LnhtbERPy6rCMBDdC/cfwlxwp6mCItUoUhBFdOFj425uM7bl&#10;NpPaRK1+vREEd3M4z5nMGlOKG9WusKyg141AEKdWF5wpOB4WnREI55E1lpZJwYMczKY/rQnG2t55&#10;R7e9z0QIYRejgtz7KpbSpTkZdF1bEQfubGuDPsA6k7rGewg3pexH0VAaLDg05FhRklP6v78aBetk&#10;scXdX9+MnmWy3Jzn1eV4GijV/m3mYxCeGv8Vf9wrHeb3hvB+Jlwgp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M6KExwgAAANwAAAAPAAAAAAAAAAAAAAAAAJgCAABkcnMvZG93&#10;bnJldi54bWxQSwUGAAAAAAQABAD1AAAAhwMAAAAA&#10;" filled="f" strokecolor="#2e74b5 [2404]" strokeweight=".5pt">
              <v:textbox style="mso-next-textbox:#Text Box 116">
                <w:txbxContent>
                  <w:p w:rsidR="00D04B40" w:rsidRPr="00DB1343" w:rsidRDefault="00DB1343" w:rsidP="00D04B40">
                    <w:pPr>
                      <w:spacing w:after="0" w:line="216" w:lineRule="auto"/>
                      <w:rPr>
                        <w:rFonts w:ascii="Open Sans" w:hAnsi="Open Sans" w:cs="Open Sans"/>
                        <w:b/>
                        <w:bCs/>
                        <w:color w:val="0D0D0D" w:themeColor="text1" w:themeTint="F2"/>
                        <w:sz w:val="30"/>
                        <w:szCs w:val="30"/>
                        <w:lang w:val="pt-BR"/>
                      </w:rPr>
                    </w:pPr>
                    <w:r w:rsidRPr="00DB1343">
                      <w:rPr>
                        <w:rFonts w:ascii="Open Sans" w:hAnsi="Open Sans" w:cs="Open Sans"/>
                        <w:b/>
                        <w:bCs/>
                        <w:color w:val="0D0D0D" w:themeColor="text1" w:themeTint="F2"/>
                        <w:sz w:val="30"/>
                        <w:szCs w:val="30"/>
                        <w:lang w:val="pt-BR"/>
                      </w:rPr>
                      <w:t>HABILIDADES PROFISSIONAIS</w:t>
                    </w:r>
                  </w:p>
                </w:txbxContent>
              </v:textbox>
            </v:shape>
            <v:line id="Straight Connector 117" o:spid="_x0000_s1059" style="position:absolute;visibility:visible" from="21880,1632" to="31390,163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CXhYcAAAADcAAAADwAAAGRycy9kb3ducmV2LnhtbERPS4vCMBC+C/6HMMLeNNWDStcoiyB4&#10;cFl8sOehGZuuzaQksa3/fiMI3ubje85q09tatORD5VjBdJKBIC6crrhUcDnvxksQISJrrB2TggcF&#10;2KyHgxXm2nV8pPYUS5FCOOSowMTY5FKGwpDFMHENceKuzluMCfpSao9dCre1nGXZXFqsODUYbGhr&#10;qLid7lbB3+9sbvZ+ER+3tvs+cPipr7ZV6mPUf32CiNTHt/jl3us0f7qA5zPpArn+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Ql4WHAAAAA3AAAAA8AAAAAAAAAAAAAAAAA&#10;oQIAAGRycy9kb3ducmV2LnhtbFBLBQYAAAAABAAEAPkAAACOAwAAAAA=&#10;" strokecolor="#2e74b5 [2404]" strokeweight="1.7pt">
              <v:stroke joinstyle="miter"/>
            </v:line>
            <w10:wrap anchory="page"/>
          </v:group>
        </w:pict>
      </w: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E213F8" w:rsidP="00DB1343">
      <w:pPr>
        <w:rPr>
          <w:lang w:val="pt-BR"/>
        </w:rPr>
      </w:pPr>
      <w:r>
        <w:rPr>
          <w:noProof w:val="0"/>
          <w:lang w:val="pt-BR"/>
        </w:rPr>
        <w:pict>
          <v:group id="Group 35" o:spid="_x0000_s1054" style="position:absolute;margin-left:36.8pt;margin-top:605.2pt;width:298.75pt;height:25.1pt;z-index:251669504;mso-position-vertical-relative:page;mso-width-relative:margin" coordsize="31272,3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">
            <v:shape id="Text Box 36" o:spid="_x0000_s1055" type="#_x0000_t202" style="position:absolute;width:14007;height:318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wd7AMUA&#10;AADbAAAADwAAAGRycy9kb3ducmV2LnhtbESPQWvCQBSE7wX/w/IEb3VjRJHUVSQgFWkPWi/entln&#10;Err7Nma3MfXXdwuFHoeZ+YZZrntrREetrx0rmIwTEMSF0zWXCk4f2+cFCB+QNRrHpOCbPKxXg6cl&#10;Ztrd+UDdMZQiQthnqKAKocmk9EVFFv3YNcTRu7rWYoiyLaVu8R7h1sg0SebSYs1xocKG8oqKz+OX&#10;VbDPt+94uKR28TD569t109xO55lSo2G/eQERqA//4b/2TiuYzuH3S/wBcv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/B3sAxQAAANsAAAAPAAAAAAAAAAAAAAAAAJgCAABkcnMv&#10;ZG93bnJldi54bWxQSwUGAAAAAAQABAD1AAAAigMAAAAA&#10;" filled="f" strokecolor="#2e74b5 [2404]" strokeweight=".5pt">
              <v:textbox style="mso-next-textbox:#Text Box 36">
                <w:txbxContent>
                  <w:p w:rsidR="00D04B40" w:rsidRPr="00DB1343" w:rsidRDefault="00DB1343" w:rsidP="00D04B40">
                    <w:pPr>
                      <w:spacing w:after="0" w:line="216" w:lineRule="auto"/>
                      <w:rPr>
                        <w:rFonts w:ascii="Open Sans" w:hAnsi="Open Sans" w:cs="Open Sans"/>
                        <w:b/>
                        <w:bCs/>
                        <w:color w:val="2E74B5" w:themeColor="accent1" w:themeShade="BF"/>
                        <w:sz w:val="30"/>
                        <w:szCs w:val="30"/>
                        <w:lang w:val="pt-BR"/>
                      </w:rPr>
                    </w:pPr>
                    <w:r>
                      <w:rPr>
                        <w:rFonts w:ascii="Open Sans" w:hAnsi="Open Sans" w:cs="Open Sans"/>
                        <w:b/>
                        <w:bCs/>
                        <w:color w:val="2E74B5" w:themeColor="accent1" w:themeShade="BF"/>
                        <w:sz w:val="30"/>
                        <w:szCs w:val="30"/>
                        <w:lang w:val="pt-BR"/>
                      </w:rPr>
                      <w:t>REFERÊNCIAS</w:t>
                    </w:r>
                  </w:p>
                </w:txbxContent>
              </v:textbox>
            </v:shape>
            <v:line id="Straight Connector 63" o:spid="_x0000_s1056" style="position:absolute;visibility:visible" from="13622,1560" to="31272,156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DjFAcIAAADbAAAADwAAAGRycy9kb3ducmV2LnhtbESPQWsCMRSE7wX/Q3iCt5pVYSurUUQQ&#10;PFRKbfH82Dw3q5uXJUl3139vCoUeh5n5hllvB9uIjnyoHSuYTTMQxKXTNVcKvr8Or0sQISJrbByT&#10;ggcF2G5GL2sstOv5k7pzrESCcChQgYmxLaQMpSGLYepa4uRdnbcYk/SV1B77BLeNnGdZLi3WnBYM&#10;trQ3VN7PP1bB7TLPzdG/xce960/vHD6aq+2UmoyH3QpEpCH+h//aR60gX8Dvl/QD5OYJ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DjFAcIAAADbAAAADwAAAAAAAAAAAAAA&#10;AAChAgAAZHJzL2Rvd25yZXYueG1sUEsFBgAAAAAEAAQA+QAAAJADAAAAAA==&#10;" strokecolor="#2e74b5 [2404]" strokeweight="1.7pt">
              <v:stroke joinstyle="miter"/>
            </v:line>
            <w10:wrap anchory="page"/>
          </v:group>
        </w:pict>
      </w: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DB1343" w:rsidP="00DB1343">
      <w:pPr>
        <w:rPr>
          <w:lang w:val="pt-BR"/>
        </w:rPr>
      </w:pPr>
    </w:p>
    <w:p w:rsidR="00DB1343" w:rsidRPr="00DB1343" w:rsidRDefault="00E213F8" w:rsidP="00DB1343">
      <w:pPr>
        <w:rPr>
          <w:lang w:val="pt-BR"/>
        </w:rPr>
      </w:pPr>
      <w:r>
        <w:rPr>
          <w:noProof w:val="0"/>
          <w:lang w:val="pt-BR"/>
        </w:rPr>
        <w:pict>
          <v:group id="Group 249" o:spid="_x0000_s1044" style="position:absolute;margin-left:281.3pt;margin-top:679.2pt;width:275.45pt;height:25.1pt;z-index:251741184;mso-position-vertical-relative:page;mso-width-relative:margin" coordsize="31109,3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">
            <v:shape id="Text Box 250" o:spid="_x0000_s1045" type="#_x0000_t202" style="position:absolute;width:14007;height:318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JEYsMA&#10;AADcAAAADwAAAGRycy9kb3ducmV2LnhtbERPy2rCQBTdF/yH4Qru6sSARdKMIgGpiF3EuunuNnPz&#10;wMydNDOa2K/vLASXh/NON6NpxY1611hWsJhHIIgLqxuuFJy/dq8rEM4ja2wtk4I7OdisJy8pJtoO&#10;nNPt5CsRQtglqKD2vkukdEVNBt3cdsSBK21v0AfYV1L3OIRw08o4it6kwYZDQ40dZTUVl9PVKDhk&#10;u0/Mf2Kz+muzj2O57X7P30ulZtNx+w7C0+if4od7rxXEyzA/nAlHQK7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QJEYsMAAADcAAAADwAAAAAAAAAAAAAAAACYAgAAZHJzL2Rv&#10;d25yZXYueG1sUEsFBgAAAAAEAAQA9QAAAIgDAAAAAA==&#10;" filled="f" strokecolor="#2e74b5 [2404]" strokeweight=".5pt">
              <v:textbox style="mso-next-textbox:#Text Box 250">
                <w:txbxContent>
                  <w:p w:rsidR="00B84185" w:rsidRPr="00DB1343" w:rsidRDefault="00DB1343" w:rsidP="00D04B40">
                    <w:pPr>
                      <w:spacing w:after="0" w:line="216" w:lineRule="auto"/>
                      <w:rPr>
                        <w:rFonts w:ascii="Open Sans" w:hAnsi="Open Sans" w:cs="Open Sans"/>
                        <w:b/>
                        <w:bCs/>
                        <w:color w:val="2E74B5" w:themeColor="accent1" w:themeShade="BF"/>
                        <w:sz w:val="30"/>
                        <w:szCs w:val="30"/>
                        <w:lang w:val="pt-BR"/>
                      </w:rPr>
                    </w:pPr>
                    <w:r>
                      <w:rPr>
                        <w:rFonts w:ascii="Open Sans" w:hAnsi="Open Sans" w:cs="Open Sans"/>
                        <w:b/>
                        <w:bCs/>
                        <w:color w:val="2E74B5" w:themeColor="accent1" w:themeShade="BF"/>
                        <w:sz w:val="30"/>
                        <w:szCs w:val="30"/>
                        <w:lang w:val="pt-BR"/>
                      </w:rPr>
                      <w:t>PRÊMIOS</w:t>
                    </w:r>
                    <w:r w:rsidR="00E213F8">
                      <w:rPr>
                        <w:rFonts w:ascii="Open Sans" w:hAnsi="Open Sans" w:cs="Open Sans"/>
                        <w:b/>
                        <w:bCs/>
                        <w:color w:val="2E74B5" w:themeColor="accent1" w:themeShade="BF"/>
                        <w:sz w:val="30"/>
                        <w:szCs w:val="30"/>
                        <w:lang w:val="pt-BR"/>
                      </w:rPr>
                      <w:t xml:space="preserve">              </w:t>
                    </w:r>
                  </w:p>
                </w:txbxContent>
              </v:textbox>
            </v:shape>
            <v:line id="Straight Connector 251" o:spid="_x0000_s1046" style="position:absolute;visibility:visible" from="9159,1560" to="31109,156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c8EMsMAAADcAAAADwAAAGRycy9kb3ducmV2LnhtbESPQWsCMRSE70L/Q3iF3jTrQq1sjSKC&#10;4EEpVen5sXluVjcvSxJ3139vCoUeh5n5hlmsBtuIjnyoHSuYTjIQxKXTNVcKzqfteA4iRGSNjWNS&#10;8KAAq+XLaIGFdj1/U3eMlUgQDgUqMDG2hZShNGQxTFxLnLyL8xZjkr6S2mOf4LaReZbNpMWa04LB&#10;ljaGytvxbhVcf/KZ2fmP+Lh1/WHP4au52E6pt9dh/Qki0hD/w3/tnVaQv0/h90w6AnL5B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nPBDLDAAAA3AAAAA8AAAAAAAAAAAAA&#10;AAAAoQIAAGRycy9kb3ducmV2LnhtbFBLBQYAAAAABAAEAPkAAACRAwAAAAA=&#10;" strokecolor="#2e74b5 [2404]" strokeweight="1.7pt">
              <v:stroke joinstyle="miter"/>
            </v:line>
            <w10:wrap anchory="page"/>
          </v:group>
        </w:pict>
      </w:r>
    </w:p>
    <w:p w:rsidR="004052CD" w:rsidRPr="00DB1343" w:rsidRDefault="004052CD" w:rsidP="00DB1343">
      <w:pPr>
        <w:jc w:val="right"/>
        <w:rPr>
          <w:lang w:val="pt-BR"/>
        </w:rPr>
      </w:pPr>
    </w:p>
    <w:sectPr w:rsidR="004052CD" w:rsidRPr="00DB1343" w:rsidSect="00D04B40">
      <w:pgSz w:w="11907" w:h="16839" w:code="9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Open Sans Semibold">
    <w:altName w:val="Arial"/>
    <w:charset w:val="00"/>
    <w:family w:val="swiss"/>
    <w:pitch w:val="variable"/>
    <w:sig w:usb0="00000001" w:usb1="4000205B" w:usb2="00000028" w:usb3="00000000" w:csb0="0000019F" w:csb1="00000000"/>
  </w:font>
  <w:font w:name="Open Sans Light">
    <w:altName w:val="Arial"/>
    <w:charset w:val="00"/>
    <w:family w:val="swiss"/>
    <w:pitch w:val="variable"/>
    <w:sig w:usb0="00000001" w:usb1="4000205B" w:usb2="00000028" w:usb3="00000000" w:csb0="0000019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FontAwesome">
    <w:charset w:val="00"/>
    <w:family w:val="auto"/>
    <w:pitch w:val="variable"/>
    <w:sig w:usb0="00000003" w:usb1="00000000" w:usb2="00000000" w:usb3="00000000" w:csb0="00000001" w:csb1="00000000"/>
  </w:font>
  <w:font w:name="Open Sans Extrabold">
    <w:altName w:val="Arial"/>
    <w:charset w:val="00"/>
    <w:family w:val="swiss"/>
    <w:pitch w:val="variable"/>
    <w:sig w:usb0="00000001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3NTYwMjYxNTIyMTJT0lEKTi0uzszPAykwqgUAA/pyDywAAAA="/>
  </w:docVars>
  <w:rsids>
    <w:rsidRoot w:val="008500CE"/>
    <w:rsid w:val="004052CD"/>
    <w:rsid w:val="004E790D"/>
    <w:rsid w:val="00583430"/>
    <w:rsid w:val="005E5E76"/>
    <w:rsid w:val="00636406"/>
    <w:rsid w:val="006F64E5"/>
    <w:rsid w:val="00765CFE"/>
    <w:rsid w:val="007A3266"/>
    <w:rsid w:val="007C3D8D"/>
    <w:rsid w:val="008500CE"/>
    <w:rsid w:val="00882A8F"/>
    <w:rsid w:val="00B05A9D"/>
    <w:rsid w:val="00B42AD3"/>
    <w:rsid w:val="00B84185"/>
    <w:rsid w:val="00BE5B8D"/>
    <w:rsid w:val="00CD4D2F"/>
    <w:rsid w:val="00D04B40"/>
    <w:rsid w:val="00DB1343"/>
    <w:rsid w:val="00E213F8"/>
    <w:rsid w:val="00F20A8F"/>
    <w:rsid w:val="00F21B92"/>
    <w:rsid w:val="00FD49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1">
      <o:colormru v:ext="edit" colors="#f6f6f6"/>
    </o:shapedefaults>
    <o:shapelayout v:ext="edit">
      <o:idmap v:ext="edit" data="1"/>
      <o:rules v:ext="edit">
        <o:r id="V:Rule1" type="connector" idref="#_x0000_s1220"/>
      </o:rules>
    </o:shapelayout>
  </w:shapeDefaults>
  <w:decimalSymbol w:val=","/>
  <w:listSeparator w:val=";"/>
  <w15:docId w15:val="{995FB7B7-80BD-416E-88F1-CF8D17541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266"/>
    <w:rPr>
      <w:noProof/>
    </w:rPr>
  </w:style>
  <w:style w:type="paragraph" w:styleId="Heading3">
    <w:name w:val="heading 3"/>
    <w:basedOn w:val="Normal"/>
    <w:link w:val="Heading3Char"/>
    <w:uiPriority w:val="9"/>
    <w:qFormat/>
    <w:rsid w:val="00B05A9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noProof w:val="0"/>
      <w:sz w:val="27"/>
      <w:szCs w:val="27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05A9D"/>
    <w:rPr>
      <w:rFonts w:ascii="Times New Roman" w:eastAsia="Times New Roman" w:hAnsi="Times New Roman" w:cs="Times New Roman"/>
      <w:b/>
      <w:bCs/>
      <w:sz w:val="27"/>
      <w:szCs w:val="27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49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11</Words>
  <Characters>6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7</cp:revision>
  <dcterms:created xsi:type="dcterms:W3CDTF">2016-01-17T04:21:00Z</dcterms:created>
  <dcterms:modified xsi:type="dcterms:W3CDTF">2018-10-23T20:18:00Z</dcterms:modified>
</cp:coreProperties>
</file>